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FB119E" w14:textId="31439847" w:rsidR="001A2A88" w:rsidRDefault="006042B2" w:rsidP="001A2A88">
      <w:pPr>
        <w:rPr>
          <w:rFonts w:asciiTheme="minorHAnsi" w:eastAsia="Times New Roman Uni" w:hAnsiTheme="minorHAnsi" w:cstheme="minorHAnsi"/>
          <w:b/>
          <w:sz w:val="32"/>
          <w:szCs w:val="24"/>
        </w:rPr>
      </w:pPr>
      <w:r w:rsidRPr="001A2A88">
        <w:rPr>
          <w:rFonts w:asciiTheme="minorHAnsi" w:eastAsia="Times New Roman Uni" w:hAnsiTheme="minorHAnsi" w:cstheme="minorHAnsi"/>
          <w:b/>
          <w:sz w:val="32"/>
          <w:szCs w:val="24"/>
        </w:rPr>
        <w:t>Appendix</w:t>
      </w:r>
    </w:p>
    <w:p w14:paraId="0935A66D" w14:textId="77777777" w:rsidR="001A2A88" w:rsidRPr="001A2A88" w:rsidRDefault="001A2A88" w:rsidP="001A2A88">
      <w:pPr>
        <w:rPr>
          <w:rFonts w:asciiTheme="minorHAnsi" w:eastAsia="Times New Roman Uni" w:hAnsiTheme="minorHAnsi" w:cstheme="minorHAnsi"/>
          <w:b/>
          <w:sz w:val="32"/>
          <w:szCs w:val="24"/>
        </w:rPr>
      </w:pPr>
    </w:p>
    <w:p w14:paraId="3A9ACA04" w14:textId="62D5BD44" w:rsidR="006042B2" w:rsidRPr="001A2A88" w:rsidRDefault="001A2A88" w:rsidP="00842AD4">
      <w:pPr>
        <w:spacing w:line="360" w:lineRule="auto"/>
        <w:rPr>
          <w:rFonts w:asciiTheme="minorHAnsi" w:eastAsia="Times New Roman Uni" w:hAnsiTheme="minorHAnsi" w:cstheme="minorHAnsi"/>
          <w:b/>
          <w:sz w:val="24"/>
        </w:rPr>
      </w:pPr>
      <w:r w:rsidRPr="001A2A88">
        <w:rPr>
          <w:rFonts w:asciiTheme="minorHAnsi" w:eastAsia="Times New Roman Uni" w:hAnsiTheme="minorHAnsi" w:cstheme="minorHAnsi"/>
          <w:b/>
          <w:sz w:val="24"/>
        </w:rPr>
        <w:t>Table A1</w:t>
      </w:r>
      <w:r w:rsidR="006042B2" w:rsidRPr="001A2A88">
        <w:rPr>
          <w:rFonts w:asciiTheme="minorHAnsi" w:eastAsia="Times New Roman Uni" w:hAnsiTheme="minorHAnsi" w:cstheme="minorHAnsi"/>
          <w:b/>
          <w:sz w:val="24"/>
        </w:rPr>
        <w:t xml:space="preserve">. </w:t>
      </w:r>
      <w:r w:rsidR="006042B2" w:rsidRPr="00842AD4">
        <w:rPr>
          <w:rFonts w:asciiTheme="minorHAnsi" w:eastAsia="Times New Roman Uni" w:hAnsiTheme="minorHAnsi" w:cstheme="minorHAnsi"/>
          <w:bCs/>
          <w:sz w:val="24"/>
        </w:rPr>
        <w:t>Matrix of prior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29"/>
        <w:gridCol w:w="1276"/>
        <w:gridCol w:w="787"/>
        <w:gridCol w:w="788"/>
        <w:gridCol w:w="787"/>
        <w:gridCol w:w="788"/>
        <w:gridCol w:w="787"/>
        <w:gridCol w:w="788"/>
        <w:gridCol w:w="787"/>
        <w:gridCol w:w="867"/>
        <w:gridCol w:w="709"/>
      </w:tblGrid>
      <w:tr w:rsidR="006042B2" w:rsidRPr="00842AD4" w14:paraId="7CDD0CC8" w14:textId="77777777" w:rsidTr="00842AD4">
        <w:trPr>
          <w:trHeight w:val="617"/>
        </w:trPr>
        <w:tc>
          <w:tcPr>
            <w:tcW w:w="1129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F44BC0A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EEBB80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 xml:space="preserve">Herd size </w:t>
            </w:r>
          </w:p>
        </w:tc>
        <w:tc>
          <w:tcPr>
            <w:tcW w:w="78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9BFE9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 to 9</w:t>
            </w:r>
          </w:p>
        </w:tc>
        <w:tc>
          <w:tcPr>
            <w:tcW w:w="78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8369B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 to 19</w:t>
            </w:r>
          </w:p>
        </w:tc>
        <w:tc>
          <w:tcPr>
            <w:tcW w:w="78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7C1A94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 to 49</w:t>
            </w:r>
          </w:p>
        </w:tc>
        <w:tc>
          <w:tcPr>
            <w:tcW w:w="78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146C1E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 to 99</w:t>
            </w:r>
          </w:p>
        </w:tc>
        <w:tc>
          <w:tcPr>
            <w:tcW w:w="78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849842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0 to 199</w:t>
            </w:r>
          </w:p>
        </w:tc>
        <w:tc>
          <w:tcPr>
            <w:tcW w:w="78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D20242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0 to 499</w:t>
            </w:r>
          </w:p>
        </w:tc>
        <w:tc>
          <w:tcPr>
            <w:tcW w:w="78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AD4F35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0 to 999</w:t>
            </w:r>
          </w:p>
        </w:tc>
        <w:tc>
          <w:tcPr>
            <w:tcW w:w="86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C464B1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,000 or more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57BC3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  <w:lang w:eastAsia="ko-KR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  <w:lang w:eastAsia="ko-KR"/>
              </w:rPr>
              <w:t>Exit</w:t>
            </w:r>
          </w:p>
        </w:tc>
      </w:tr>
      <w:tr w:rsidR="006042B2" w:rsidRPr="00842AD4" w14:paraId="38689286" w14:textId="77777777" w:rsidTr="00BD22A1">
        <w:trPr>
          <w:trHeight w:val="268"/>
        </w:trPr>
        <w:tc>
          <w:tcPr>
            <w:tcW w:w="1129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47403D7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proofErr w:type="spellStart"/>
            <w:r w:rsidRPr="00842AD4">
              <w:rPr>
                <w:rFonts w:asciiTheme="minorHAnsi" w:hAnsiTheme="minorHAnsi" w:cstheme="minorHAnsi"/>
                <w:sz w:val="24"/>
                <w:szCs w:val="24"/>
              </w:rPr>
              <w:t>Arfa</w:t>
            </w:r>
            <w:proofErr w:type="spellEnd"/>
            <w:r w:rsidRPr="00842AD4">
              <w:rPr>
                <w:rFonts w:asciiTheme="minorHAnsi" w:hAnsiTheme="minorHAnsi" w:cstheme="minorHAnsi"/>
                <w:sz w:val="24"/>
                <w:szCs w:val="24"/>
              </w:rPr>
              <w:t xml:space="preserve"> et al. (2015)’s priors</w:t>
            </w: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837606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 to 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536B9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82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536E8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C3EF7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C6411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BC8E5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AD57C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0E362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406F7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01781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3DE9D5E5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1EC9F0CE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27C54F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 to 1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C9439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31B94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9F0F4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19C8C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380D53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64083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9CD2E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5360A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AFA8C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4B8B142B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4EBF8D9A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A83DDD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 to 4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5A16D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2BCC0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3E83F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59F573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29F84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26517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0F6F3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2A3A9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159F4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73257495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31919F1F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92388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 to 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8EC1A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A8B34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F2BC2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290CB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D8CB0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F2890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7F296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6360A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7FCE9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1CEE307D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7EF6706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427455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0 to 1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75D02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BF118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104C1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433B2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42627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C7B09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CE706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BA768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612C53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7551608E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78C6F80F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2750B0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0 to 4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4F1F8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78F1E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E51AE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4731D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50F2D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809F6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70444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F930E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D64CE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1D32ADC6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4DF22697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BF443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0 to 9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A82E1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FD393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87EAE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4BCBE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D94B6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2EB85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638A9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75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C9D08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50AE1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4B656F72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3C41587A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w w:val="9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EC081A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  <w:t>1,000 or more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FFA7B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D2AC6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D458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D1693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BF4C83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E7010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F2F4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7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66866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82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3EC05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4F8442A5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center"/>
          </w:tcPr>
          <w:p w14:paraId="0D7137D7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w w:val="9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77FB4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  <w:t>Entry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EF101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249C2A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2BE9C7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585B33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37FB1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FA9C76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F54816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7F5405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B1D6A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  <w:tr w:rsidR="006042B2" w:rsidRPr="00842AD4" w14:paraId="6E5226CC" w14:textId="77777777" w:rsidTr="00842AD4">
        <w:trPr>
          <w:trHeight w:val="677"/>
        </w:trPr>
        <w:tc>
          <w:tcPr>
            <w:tcW w:w="1129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center"/>
          </w:tcPr>
          <w:p w14:paraId="1FFD9174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C1DCFD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 xml:space="preserve">Herd size 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47CB8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 to 9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589A71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 to 19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29C022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 to 49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BCC57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 to 99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EF923C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0 to 199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C9F040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0 to 499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1282A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0 to 99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2BB588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,000 or mo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E01353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Exit</w:t>
            </w:r>
          </w:p>
        </w:tc>
      </w:tr>
      <w:tr w:rsidR="006042B2" w:rsidRPr="00842AD4" w14:paraId="2D0AC992" w14:textId="77777777" w:rsidTr="00BD22A1">
        <w:trPr>
          <w:trHeight w:val="268"/>
        </w:trPr>
        <w:tc>
          <w:tcPr>
            <w:tcW w:w="1129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14:paraId="60A76388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hAnsiTheme="minorHAnsi" w:cstheme="minorHAnsi"/>
                <w:sz w:val="24"/>
                <w:szCs w:val="24"/>
              </w:rPr>
              <w:t xml:space="preserve">Uniform priors </w:t>
            </w: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A24954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 to 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E3C4B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FEE9A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56ED4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D9CAC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453C8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2F4FF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BC9E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1CFFC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8D47D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</w:tr>
      <w:tr w:rsidR="006042B2" w:rsidRPr="00842AD4" w14:paraId="66DB12AE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1E3A92E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DDF398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 to 1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D6FCA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A7D58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B8939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02A3A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4D266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C7AE2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714C2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84997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01385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75C13D18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D689C70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465EDD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 to 4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B2069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B3EBE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6DF25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F6728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959CF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B34803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DE48D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9E6C2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A8DA0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24D0B50A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151B9F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589A32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 to 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012A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77999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4CB78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29CFA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0FEBB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D2D89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CB340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96D17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EED0E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51244FAD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5BDFDEC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C336E8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100 to 1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1E129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BCCA9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B47CC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240FD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81CA9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45979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D6219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D2DF7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D2C03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474AAE8B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9116FF1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00776C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200 to 4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F2424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E561A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E1196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98E31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4D565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F6A8D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B81A66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D969D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BD113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7D1275D7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716E77C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BB437B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2"/>
                <w:szCs w:val="24"/>
              </w:rPr>
              <w:t>500 to 999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18B1C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6A09CB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06A88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7D3A8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3A6EC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B8DBA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D060B4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1A9F9A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6991FD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25</w:t>
            </w:r>
          </w:p>
        </w:tc>
      </w:tr>
      <w:tr w:rsidR="006042B2" w:rsidRPr="00842AD4" w14:paraId="5DB4353B" w14:textId="77777777" w:rsidTr="00BD22A1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83FBEA1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80F457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  <w:t>1,000 or more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2A7CE0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05A45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7DBCDF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C3A41C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7B8BA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A887F1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00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73E3F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FD7C82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9E51C8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33</w:t>
            </w:r>
          </w:p>
        </w:tc>
      </w:tr>
      <w:tr w:rsidR="006042B2" w:rsidRPr="00842AD4" w14:paraId="380EB706" w14:textId="77777777" w:rsidTr="00842AD4">
        <w:trPr>
          <w:trHeight w:val="268"/>
        </w:trPr>
        <w:tc>
          <w:tcPr>
            <w:tcW w:w="1129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656AEE86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4D7F91" w14:textId="77777777" w:rsidR="006042B2" w:rsidRPr="00842AD4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w w:val="90"/>
                <w:sz w:val="22"/>
                <w:szCs w:val="24"/>
              </w:rPr>
              <w:t>Entry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223C54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54FCD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4743367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8E4AD7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7E081A9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ADADD6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8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96D7EC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86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8A6875E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7A3F585" w14:textId="77777777" w:rsidR="006042B2" w:rsidRPr="00842AD4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4"/>
                <w:szCs w:val="24"/>
              </w:rPr>
            </w:pPr>
            <w:r w:rsidRPr="00842AD4">
              <w:rPr>
                <w:rFonts w:asciiTheme="minorHAnsi" w:eastAsia="Times New Roman Uni" w:hAnsiTheme="minorHAnsi" w:cstheme="minorHAnsi"/>
                <w:sz w:val="24"/>
                <w:szCs w:val="24"/>
              </w:rPr>
              <w:t>0.11</w:t>
            </w:r>
          </w:p>
        </w:tc>
      </w:tr>
    </w:tbl>
    <w:p w14:paraId="27903480" w14:textId="77777777" w:rsidR="006042B2" w:rsidRPr="00B60AD8" w:rsidRDefault="006042B2" w:rsidP="006042B2">
      <w:pPr>
        <w:rPr>
          <w:rFonts w:ascii="Times New Roman" w:eastAsia="Times New Roman Uni" w:hAnsi="Times New Roman"/>
          <w:sz w:val="24"/>
          <w:szCs w:val="24"/>
        </w:rPr>
      </w:pPr>
      <w:r w:rsidRPr="00B60AD8">
        <w:rPr>
          <w:rFonts w:ascii="Times New Roman Uni" w:eastAsia="Times New Roman Uni" w:hAnsi="Times New Roman Uni" w:cs="Times New Roman Uni"/>
          <w:sz w:val="24"/>
        </w:rPr>
        <w:t xml:space="preserve"> </w:t>
      </w:r>
      <w:r w:rsidRPr="00B60AD8">
        <w:rPr>
          <w:rFonts w:ascii="Times New Roman" w:eastAsia="Times New Roman Uni" w:hAnsi="Times New Roman"/>
          <w:sz w:val="24"/>
          <w:szCs w:val="24"/>
        </w:rPr>
        <w:t xml:space="preserve"> </w:t>
      </w:r>
    </w:p>
    <w:p w14:paraId="623AEBBD" w14:textId="77777777" w:rsidR="006042B2" w:rsidRPr="00B60AD8" w:rsidRDefault="006042B2" w:rsidP="006042B2">
      <w:pPr>
        <w:rPr>
          <w:rFonts w:ascii="Times New Roman Uni" w:eastAsia="Times New Roman Uni" w:hAnsi="Times New Roman Uni" w:cs="Times New Roman Uni"/>
          <w:sz w:val="24"/>
        </w:rPr>
      </w:pPr>
    </w:p>
    <w:p w14:paraId="09729851" w14:textId="77777777" w:rsidR="006042B2" w:rsidRPr="00B60AD8" w:rsidRDefault="006042B2" w:rsidP="006042B2">
      <w:pPr>
        <w:rPr>
          <w:rFonts w:ascii="Times New Roman Uni" w:eastAsia="Times New Roman Uni" w:hAnsi="Times New Roman Uni" w:cs="Times New Roman Uni"/>
          <w:sz w:val="24"/>
        </w:rPr>
      </w:pPr>
      <w:r w:rsidRPr="00B60AD8">
        <w:rPr>
          <w:rFonts w:ascii="Times New Roman Uni" w:eastAsia="Times New Roman Uni" w:hAnsi="Times New Roman Uni" w:cs="Times New Roman Uni"/>
          <w:sz w:val="24"/>
        </w:rPr>
        <w:br w:type="page"/>
      </w:r>
    </w:p>
    <w:p w14:paraId="0C4A0910" w14:textId="0CF40DB4" w:rsidR="006042B2" w:rsidRPr="0018639F" w:rsidRDefault="0018639F" w:rsidP="0018639F">
      <w:pPr>
        <w:spacing w:line="360" w:lineRule="auto"/>
        <w:rPr>
          <w:rFonts w:asciiTheme="minorHAnsi" w:eastAsia="Times New Roman Uni" w:hAnsiTheme="minorHAnsi" w:cstheme="minorHAnsi"/>
          <w:bCs/>
          <w:sz w:val="24"/>
          <w:szCs w:val="24"/>
          <w:lang w:eastAsia="ko-KR"/>
        </w:rPr>
      </w:pPr>
      <w:r w:rsidRPr="0018639F">
        <w:rPr>
          <w:rFonts w:asciiTheme="minorHAnsi" w:eastAsia="Times New Roman Uni" w:hAnsiTheme="minorHAnsi" w:cstheme="minorHAnsi"/>
          <w:b/>
          <w:sz w:val="24"/>
        </w:rPr>
        <w:lastRenderedPageBreak/>
        <w:t>Table A2.</w:t>
      </w:r>
      <w:r w:rsidR="006042B2" w:rsidRPr="0018639F">
        <w:rPr>
          <w:rFonts w:asciiTheme="minorHAnsi" w:eastAsia="Times New Roman Uni" w:hAnsiTheme="minorHAnsi" w:cstheme="minorHAnsi"/>
          <w:b/>
          <w:sz w:val="24"/>
        </w:rPr>
        <w:t xml:space="preserve"> </w:t>
      </w:r>
      <w:r w:rsidR="006042B2" w:rsidRPr="0018639F">
        <w:rPr>
          <w:rFonts w:asciiTheme="minorHAnsi" w:eastAsia="Times New Roman Uni" w:hAnsiTheme="minorHAnsi" w:cstheme="minorHAnsi"/>
          <w:bCs/>
          <w:sz w:val="24"/>
        </w:rPr>
        <w:t>Model performance (</w:t>
      </w:r>
      <m:oMath>
        <m:r>
          <w:rPr>
            <w:rFonts w:ascii="Cambria Math" w:hAnsi="Cambria Math" w:cstheme="minorHAnsi"/>
            <w:sz w:val="24"/>
            <w:szCs w:val="24"/>
          </w:rPr>
          <m:t>S</m:t>
        </m:r>
        <m:d>
          <m:dPr>
            <m:ctrlPr>
              <w:rPr>
                <w:rFonts w:ascii="Cambria Math" w:hAnsi="Cambria Math" w:cstheme="minorHAnsi"/>
                <w:bCs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hAnsi="Cambria Math" w:cstheme="minorHAnsi"/>
                    <w:bCs/>
                    <w:i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p</m:t>
                </m:r>
              </m:e>
            </m:acc>
          </m:e>
        </m:d>
      </m:oMath>
      <w:r w:rsidR="006042B2" w:rsidRPr="0018639F">
        <w:rPr>
          <w:rFonts w:asciiTheme="minorHAnsi" w:eastAsia="Times New Roman Uni" w:hAnsiTheme="minorHAnsi" w:cstheme="minorHAnsi"/>
          <w:bCs/>
          <w:sz w:val="24"/>
        </w:rPr>
        <w:t>)</w:t>
      </w:r>
    </w:p>
    <w:tbl>
      <w:tblPr>
        <w:tblpPr w:leftFromText="180" w:rightFromText="180" w:vertAnchor="text" w:tblpY="1"/>
        <w:tblOverlap w:val="never"/>
        <w:tblW w:w="9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2"/>
      </w:tblGrid>
      <w:tr w:rsidR="006042B2" w:rsidRPr="0018639F" w14:paraId="6827CB81" w14:textId="77777777" w:rsidTr="004A4C7E">
        <w:trPr>
          <w:cantSplit/>
          <w:trHeight w:val="423"/>
        </w:trPr>
        <w:tc>
          <w:tcPr>
            <w:tcW w:w="30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4A4FA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br w:type="page"/>
              <w:t>Region</w:t>
            </w:r>
          </w:p>
        </w:tc>
        <w:tc>
          <w:tcPr>
            <w:tcW w:w="30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DF87C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proofErr w:type="spellStart"/>
            <w:r w:rsidRPr="0018639F">
              <w:rPr>
                <w:rFonts w:asciiTheme="minorHAnsi" w:eastAsia="Times New Roman Uni" w:hAnsiTheme="minorHAnsi" w:cstheme="minorHAnsi"/>
              </w:rPr>
              <w:t>Arfa’s</w:t>
            </w:r>
            <w:proofErr w:type="spellEnd"/>
            <w:r w:rsidRPr="0018639F">
              <w:rPr>
                <w:rFonts w:asciiTheme="minorHAnsi" w:eastAsia="Times New Roman Uni" w:hAnsiTheme="minorHAnsi" w:cstheme="minorHAnsi"/>
              </w:rPr>
              <w:t xml:space="preserve"> prior (1987-2017)</w:t>
            </w:r>
          </w:p>
        </w:tc>
        <w:tc>
          <w:tcPr>
            <w:tcW w:w="30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center"/>
          </w:tcPr>
          <w:p w14:paraId="0A688E4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Uniform prior (1987-2017)</w:t>
            </w:r>
          </w:p>
        </w:tc>
      </w:tr>
      <w:tr w:rsidR="006042B2" w:rsidRPr="0018639F" w14:paraId="60320778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B7022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US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CDAA0C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8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55FF5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71</w:t>
            </w:r>
          </w:p>
        </w:tc>
      </w:tr>
      <w:tr w:rsidR="006042B2" w:rsidRPr="0018639F" w14:paraId="6306810C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55766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AL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BAB8E1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94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77691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575</w:t>
            </w:r>
          </w:p>
        </w:tc>
      </w:tr>
      <w:tr w:rsidR="006042B2" w:rsidRPr="0018639F" w14:paraId="6B8A84F6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919B5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AZ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C00A38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901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F8F67B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21</w:t>
            </w:r>
          </w:p>
        </w:tc>
      </w:tr>
      <w:tr w:rsidR="006042B2" w:rsidRPr="0018639F" w14:paraId="5AC7C04A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1BB51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AR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DFF50E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6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6D093E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979</w:t>
            </w:r>
          </w:p>
        </w:tc>
      </w:tr>
      <w:tr w:rsidR="006042B2" w:rsidRPr="0018639F" w14:paraId="18B47DC3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28C4E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C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315B81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91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34427B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53</w:t>
            </w:r>
          </w:p>
        </w:tc>
      </w:tr>
      <w:tr w:rsidR="006042B2" w:rsidRPr="0018639F" w14:paraId="294CA626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4969F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CO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E74326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9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BE804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62</w:t>
            </w:r>
          </w:p>
        </w:tc>
      </w:tr>
      <w:tr w:rsidR="006042B2" w:rsidRPr="0018639F" w14:paraId="5AB45A91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8EBEA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CT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B358F2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4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0C257F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89</w:t>
            </w:r>
          </w:p>
        </w:tc>
      </w:tr>
      <w:tr w:rsidR="006042B2" w:rsidRPr="0018639F" w14:paraId="69134C6F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03585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FL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F6128D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48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68D07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81</w:t>
            </w:r>
          </w:p>
        </w:tc>
      </w:tr>
      <w:tr w:rsidR="006042B2" w:rsidRPr="0018639F" w14:paraId="76231656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68367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G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CFD20A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76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DBA3A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78</w:t>
            </w:r>
          </w:p>
        </w:tc>
      </w:tr>
      <w:tr w:rsidR="006042B2" w:rsidRPr="0018639F" w14:paraId="27F26DAD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1CD01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ID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B66C22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6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033A29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17</w:t>
            </w:r>
          </w:p>
        </w:tc>
      </w:tr>
      <w:tr w:rsidR="006042B2" w:rsidRPr="0018639F" w14:paraId="0CC0E3C1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665D5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IL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418989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6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A3CB7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82</w:t>
            </w:r>
          </w:p>
        </w:tc>
      </w:tr>
      <w:tr w:rsidR="006042B2" w:rsidRPr="0018639F" w14:paraId="0CF76661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EE28F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IN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1A5B0D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412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7E1BA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30</w:t>
            </w:r>
          </w:p>
        </w:tc>
      </w:tr>
      <w:tr w:rsidR="006042B2" w:rsidRPr="0018639F" w14:paraId="7D7F1DF7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1F5E3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I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06D7E8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5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39BDD2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929</w:t>
            </w:r>
          </w:p>
        </w:tc>
      </w:tr>
      <w:tr w:rsidR="006042B2" w:rsidRPr="0018639F" w14:paraId="439C3EF2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AD8AE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KS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CB6E1F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07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087C7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51</w:t>
            </w:r>
          </w:p>
        </w:tc>
      </w:tr>
      <w:tr w:rsidR="006042B2" w:rsidRPr="0018639F" w14:paraId="27C4EFD4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278F9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KY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4BCB79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9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DB57D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70</w:t>
            </w:r>
          </w:p>
        </w:tc>
      </w:tr>
      <w:tr w:rsidR="006042B2" w:rsidRPr="0018639F" w14:paraId="0EC076ED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31580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L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509FCD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42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35EC8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07</w:t>
            </w:r>
          </w:p>
        </w:tc>
      </w:tr>
      <w:tr w:rsidR="006042B2" w:rsidRPr="0018639F" w14:paraId="78CD5F1A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9F214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E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BCBE5E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3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83F8B3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38</w:t>
            </w:r>
          </w:p>
        </w:tc>
      </w:tr>
      <w:tr w:rsidR="006042B2" w:rsidRPr="0018639F" w14:paraId="26FBF93B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C64E4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D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7B5A79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42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EA8B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80</w:t>
            </w:r>
          </w:p>
        </w:tc>
      </w:tr>
      <w:tr w:rsidR="006042B2" w:rsidRPr="0018639F" w14:paraId="086F3B28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95206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I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309E73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5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DF7045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76</w:t>
            </w:r>
          </w:p>
        </w:tc>
      </w:tr>
      <w:tr w:rsidR="006042B2" w:rsidRPr="0018639F" w14:paraId="74CDDBA0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3D193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N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8FD28D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1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314ECD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991</w:t>
            </w:r>
          </w:p>
        </w:tc>
      </w:tr>
      <w:tr w:rsidR="006042B2" w:rsidRPr="0018639F" w14:paraId="5D6617EF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6F70D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S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48377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4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B85219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39</w:t>
            </w:r>
          </w:p>
        </w:tc>
      </w:tr>
      <w:tr w:rsidR="006042B2" w:rsidRPr="0018639F" w14:paraId="03717B72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B11E9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MO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5F0515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58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6E3EF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42</w:t>
            </w:r>
          </w:p>
        </w:tc>
      </w:tr>
      <w:tr w:rsidR="006042B2" w:rsidRPr="0018639F" w14:paraId="2B9909BF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997A5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E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1F8133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3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506A94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62</w:t>
            </w:r>
          </w:p>
        </w:tc>
      </w:tr>
      <w:tr w:rsidR="006042B2" w:rsidRPr="0018639F" w14:paraId="148BA993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17AF0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V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CA2030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22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E59C29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72</w:t>
            </w:r>
          </w:p>
        </w:tc>
      </w:tr>
      <w:tr w:rsidR="006042B2" w:rsidRPr="0018639F" w14:paraId="6E288EEC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F52A2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H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45E9AB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11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615C8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49</w:t>
            </w:r>
          </w:p>
        </w:tc>
      </w:tr>
      <w:tr w:rsidR="006042B2" w:rsidRPr="0018639F" w14:paraId="729A2D28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FFDDC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M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EB363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7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8BB48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38</w:t>
            </w:r>
          </w:p>
        </w:tc>
      </w:tr>
      <w:tr w:rsidR="006042B2" w:rsidRPr="0018639F" w14:paraId="782B0F02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C3509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Y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2F8854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98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31CEFD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07</w:t>
            </w:r>
          </w:p>
        </w:tc>
      </w:tr>
      <w:tr w:rsidR="006042B2" w:rsidRPr="0018639F" w14:paraId="5C383822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EBA72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C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97769F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3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5280AE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61</w:t>
            </w:r>
          </w:p>
        </w:tc>
      </w:tr>
      <w:tr w:rsidR="006042B2" w:rsidRPr="0018639F" w14:paraId="533FA840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CE4AD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ND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C1AEA4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1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9BB37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50</w:t>
            </w:r>
          </w:p>
        </w:tc>
      </w:tr>
      <w:tr w:rsidR="006042B2" w:rsidRPr="0018639F" w14:paraId="6034B9B7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2693E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OH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F054AB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35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910AFC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053</w:t>
            </w:r>
          </w:p>
        </w:tc>
      </w:tr>
      <w:tr w:rsidR="006042B2" w:rsidRPr="0018639F" w14:paraId="3182DF22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C5797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OK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D0EDB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567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D3B92F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63</w:t>
            </w:r>
          </w:p>
        </w:tc>
      </w:tr>
      <w:tr w:rsidR="006042B2" w:rsidRPr="0018639F" w14:paraId="46A9B60E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B6F26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OR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97ECF4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61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0E1EF6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47</w:t>
            </w:r>
          </w:p>
        </w:tc>
      </w:tr>
      <w:tr w:rsidR="006042B2" w:rsidRPr="0018639F" w14:paraId="4ADB4B24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BA120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P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85343D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76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5E046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744</w:t>
            </w:r>
          </w:p>
        </w:tc>
      </w:tr>
      <w:tr w:rsidR="006042B2" w:rsidRPr="0018639F" w14:paraId="313E189A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DE839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SC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86BE83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44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EB8591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25</w:t>
            </w:r>
          </w:p>
        </w:tc>
      </w:tr>
      <w:tr w:rsidR="006042B2" w:rsidRPr="0018639F" w14:paraId="43335CD7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42989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SD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3E4F87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80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21C4FE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03</w:t>
            </w:r>
          </w:p>
        </w:tc>
      </w:tr>
      <w:tr w:rsidR="006042B2" w:rsidRPr="0018639F" w14:paraId="5949EB80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7D75D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TN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C1F0C8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3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316DB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92</w:t>
            </w:r>
          </w:p>
        </w:tc>
      </w:tr>
      <w:tr w:rsidR="006042B2" w:rsidRPr="0018639F" w14:paraId="291D13EF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DC834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TX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DA5760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38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AE346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9211</w:t>
            </w:r>
          </w:p>
        </w:tc>
      </w:tr>
      <w:tr w:rsidR="006042B2" w:rsidRPr="0018639F" w14:paraId="273F74DD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927A5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UT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D6D00A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82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BEC95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824</w:t>
            </w:r>
          </w:p>
        </w:tc>
      </w:tr>
      <w:tr w:rsidR="006042B2" w:rsidRPr="0018639F" w14:paraId="7A2AD38A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72FCC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VT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E593F5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31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0E05BB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503</w:t>
            </w:r>
          </w:p>
        </w:tc>
      </w:tr>
      <w:tr w:rsidR="006042B2" w:rsidRPr="0018639F" w14:paraId="54A4AD79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025C7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V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DA1A9C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46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FB16C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599</w:t>
            </w:r>
          </w:p>
        </w:tc>
      </w:tr>
      <w:tr w:rsidR="006042B2" w:rsidRPr="0018639F" w14:paraId="1CFF6268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9FE02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WA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C68542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04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9701C6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565</w:t>
            </w:r>
          </w:p>
        </w:tc>
      </w:tr>
      <w:tr w:rsidR="006042B2" w:rsidRPr="0018639F" w14:paraId="19064274" w14:textId="77777777" w:rsidTr="00BD22A1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6EFD5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WI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8F97F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27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6A2A7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428</w:t>
            </w:r>
          </w:p>
        </w:tc>
      </w:tr>
      <w:tr w:rsidR="006042B2" w:rsidRPr="0018639F" w14:paraId="53794122" w14:textId="77777777" w:rsidTr="004A4C7E">
        <w:trPr>
          <w:cantSplit/>
          <w:trHeight w:val="20"/>
        </w:trPr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3029F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</w:rPr>
              <w:t>WY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14:paraId="72C7C48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539</w:t>
            </w:r>
          </w:p>
        </w:tc>
        <w:tc>
          <w:tcPr>
            <w:tcW w:w="30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74CC0F7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hAnsiTheme="minorHAnsi" w:cstheme="minorHAnsi"/>
              </w:rPr>
              <w:t>0.8659</w:t>
            </w:r>
          </w:p>
        </w:tc>
      </w:tr>
    </w:tbl>
    <w:p w14:paraId="6DC4A285" w14:textId="77777777" w:rsidR="006042B2" w:rsidRPr="00B60AD8" w:rsidRDefault="006042B2" w:rsidP="006042B2">
      <w:pPr>
        <w:rPr>
          <w:rFonts w:ascii="Times New Roman" w:eastAsia="Times New Roman Uni" w:hAnsi="Times New Roman"/>
        </w:rPr>
      </w:pPr>
    </w:p>
    <w:p w14:paraId="2B9BBB1C" w14:textId="77777777" w:rsidR="006042B2" w:rsidRPr="00B60AD8" w:rsidRDefault="006042B2" w:rsidP="006042B2">
      <w:pPr>
        <w:rPr>
          <w:rFonts w:ascii="Times New Roman Uni" w:eastAsia="Times New Roman Uni" w:hAnsi="Times New Roman Uni" w:cs="Times New Roman Uni"/>
          <w:sz w:val="24"/>
        </w:rPr>
      </w:pPr>
    </w:p>
    <w:p w14:paraId="52C1919B" w14:textId="77777777" w:rsidR="0018639F" w:rsidRDefault="0018639F" w:rsidP="0018639F">
      <w:pPr>
        <w:spacing w:line="360" w:lineRule="auto"/>
        <w:rPr>
          <w:rFonts w:asciiTheme="minorHAnsi" w:eastAsia="Times New Roman Uni" w:hAnsiTheme="minorHAnsi" w:cstheme="minorHAnsi"/>
          <w:b/>
          <w:sz w:val="24"/>
        </w:rPr>
      </w:pPr>
    </w:p>
    <w:p w14:paraId="2F2E23DF" w14:textId="1435105E" w:rsidR="006042B2" w:rsidRPr="0018639F" w:rsidRDefault="0018639F" w:rsidP="0018639F">
      <w:pPr>
        <w:spacing w:line="360" w:lineRule="auto"/>
        <w:rPr>
          <w:rFonts w:asciiTheme="minorHAnsi" w:eastAsia="Times New Roman Uni" w:hAnsiTheme="minorHAnsi" w:cstheme="minorHAnsi"/>
          <w:b/>
          <w:sz w:val="24"/>
          <w:szCs w:val="24"/>
        </w:rPr>
      </w:pPr>
      <w:r w:rsidRPr="0018639F">
        <w:rPr>
          <w:rFonts w:asciiTheme="minorHAnsi" w:eastAsia="Times New Roman Uni" w:hAnsiTheme="minorHAnsi" w:cstheme="minorHAnsi"/>
          <w:b/>
          <w:sz w:val="24"/>
        </w:rPr>
        <w:lastRenderedPageBreak/>
        <w:t>Table A</w:t>
      </w:r>
      <w:r w:rsidR="006042B2" w:rsidRPr="0018639F">
        <w:rPr>
          <w:rFonts w:asciiTheme="minorHAnsi" w:eastAsia="Times New Roman Uni" w:hAnsiTheme="minorHAnsi" w:cstheme="minorHAnsi"/>
          <w:b/>
          <w:sz w:val="24"/>
        </w:rPr>
        <w:t xml:space="preserve">3. </w:t>
      </w:r>
      <w:r w:rsidR="006042B2" w:rsidRPr="0018639F">
        <w:rPr>
          <w:rFonts w:asciiTheme="minorHAnsi" w:eastAsia="Times New Roman Uni" w:hAnsiTheme="minorHAnsi" w:cstheme="minorHAnsi"/>
          <w:bCs/>
          <w:sz w:val="24"/>
          <w:szCs w:val="24"/>
        </w:rPr>
        <w:t>Estimated dairy industry transition probabilities for 42 states, 1987 to 2017</w:t>
      </w:r>
    </w:p>
    <w:tbl>
      <w:tblPr>
        <w:tblW w:w="9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2"/>
        <w:gridCol w:w="1418"/>
        <w:gridCol w:w="694"/>
        <w:gridCol w:w="836"/>
        <w:gridCol w:w="836"/>
        <w:gridCol w:w="836"/>
        <w:gridCol w:w="837"/>
        <w:gridCol w:w="836"/>
        <w:gridCol w:w="836"/>
        <w:gridCol w:w="951"/>
        <w:gridCol w:w="722"/>
      </w:tblGrid>
      <w:tr w:rsidR="006042B2" w:rsidRPr="0018639F" w14:paraId="7090059B" w14:textId="77777777" w:rsidTr="004A4C7E">
        <w:trPr>
          <w:trHeight w:val="222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822F9E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D9EF3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BB7BE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8C519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22C21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7C6A4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053C8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EF8C4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E5C1C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47F9C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457B1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6042B2" w:rsidRPr="0018639F" w14:paraId="6500970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0340CD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DE300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E49FA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CCDAB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EEDE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DA5CF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2D5DB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7174E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9F5F1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1001F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296B2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6</w:t>
            </w:r>
          </w:p>
        </w:tc>
      </w:tr>
      <w:tr w:rsidR="006042B2" w:rsidRPr="0018639F" w14:paraId="1CAC450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2ADC10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D3F8B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F8B0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A5CC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B0945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38DDC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A1BA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7C566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0AA29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0BCB5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850F6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4</w:t>
            </w:r>
          </w:p>
        </w:tc>
      </w:tr>
      <w:tr w:rsidR="006042B2" w:rsidRPr="0018639F" w14:paraId="11B2DDC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7E1AF6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12FEA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C0064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BE128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D8E5F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FAD4F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C84C2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1EB19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FA88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40FF2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88AF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3</w:t>
            </w:r>
          </w:p>
        </w:tc>
      </w:tr>
      <w:tr w:rsidR="006042B2" w:rsidRPr="0018639F" w14:paraId="4F0AB5F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5F3DB6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AL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343D9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2C389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83545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48626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F300F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79333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AE880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A5D74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408AF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21280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5</w:t>
            </w:r>
          </w:p>
        </w:tc>
      </w:tr>
      <w:tr w:rsidR="006042B2" w:rsidRPr="0018639F" w14:paraId="2B94624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8F3C1E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63DBA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EF13E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DB442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D2980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20560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906D6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C2111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165ED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40725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70059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1</w:t>
            </w:r>
          </w:p>
        </w:tc>
      </w:tr>
      <w:tr w:rsidR="006042B2" w:rsidRPr="0018639F" w14:paraId="2E9F9AB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68B1C9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D42AF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8201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8DEF2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1C4E5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F50DC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1F814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AEB09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BA8FF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31C62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8BB4A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6</w:t>
            </w:r>
          </w:p>
        </w:tc>
      </w:tr>
      <w:tr w:rsidR="006042B2" w:rsidRPr="0018639F" w14:paraId="35C3739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BFED26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DB235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E7C3F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55517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2221C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77E02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DF565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00327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9C66B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1DDE8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010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4</w:t>
            </w:r>
          </w:p>
        </w:tc>
      </w:tr>
      <w:tr w:rsidR="006042B2" w:rsidRPr="0018639F" w14:paraId="7489BBE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36D72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E9B95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77BF8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FA98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BCEC2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BCE5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AF86C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D2149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6D140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A6910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16D22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0</w:t>
            </w:r>
          </w:p>
        </w:tc>
      </w:tr>
      <w:tr w:rsidR="006042B2" w:rsidRPr="0018639F" w14:paraId="650B41C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2FA3F3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57368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D2EEC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01FCC3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EEA5E8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039473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06F0C7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F3CE24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DC1A37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8A91F1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B1A8FC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65</w:t>
            </w:r>
          </w:p>
        </w:tc>
      </w:tr>
      <w:tr w:rsidR="006042B2" w:rsidRPr="0018639F" w14:paraId="4C361B26" w14:textId="77777777" w:rsidTr="00BD22A1">
        <w:trPr>
          <w:trHeight w:val="564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BE8344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29993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E70F7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49558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63A55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CBC1E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DA314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A053E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BF448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B565E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1448B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6042B2" w:rsidRPr="0018639F" w14:paraId="4411FC1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2BC610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E2929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1FB22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018A0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1A34C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6742C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7ABF7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10F26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304B0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BA73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F3A51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56</w:t>
            </w:r>
          </w:p>
        </w:tc>
      </w:tr>
      <w:tr w:rsidR="006042B2" w:rsidRPr="0018639F" w14:paraId="05A9DBD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101AF5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AF748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16C23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26063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C80E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D274F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DDAFB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AC1CF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DEE20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92F5C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EB79B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6042B2" w:rsidRPr="0018639F" w14:paraId="13D47D2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062B57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D7AC0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0868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65C30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F7E99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91DF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8FA44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9F562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B8B56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14738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A101F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6042B2" w:rsidRPr="0018639F" w14:paraId="1D49E31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9D20B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AZ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15A7E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D76FD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EB191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2DB2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2CDA3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BB2B8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815D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DE0C8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93A5E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51843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</w:tr>
      <w:tr w:rsidR="006042B2" w:rsidRPr="0018639F" w14:paraId="456C2AE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6988F5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BEDA3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C7186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FFCA6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04F15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AA7BB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597D7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2F117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BE479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CD56A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81321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</w:tr>
      <w:tr w:rsidR="006042B2" w:rsidRPr="0018639F" w14:paraId="528F64D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1B775E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32F46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D743A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4B198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1F7BB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D9878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31F9E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4DBA6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F61D2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9192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D647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8</w:t>
            </w:r>
          </w:p>
        </w:tc>
      </w:tr>
      <w:tr w:rsidR="006042B2" w:rsidRPr="0018639F" w14:paraId="4D5D62D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21D56F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9F068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CAEC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D225A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FA515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0ED41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EA4DC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B63DE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70CD3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7E513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FF4DE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</w:tr>
      <w:tr w:rsidR="006042B2" w:rsidRPr="0018639F" w14:paraId="299AC21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2A6124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18C3E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213E8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689C4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13F5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6DE3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28C5D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3BAB4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7275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1C75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C6C5B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43</w:t>
            </w:r>
          </w:p>
        </w:tc>
      </w:tr>
      <w:tr w:rsidR="006042B2" w:rsidRPr="0018639F" w14:paraId="3BF01D2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11494F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A3B2C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C0F51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2C8555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A7F821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8AE73C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79BDD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193130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24DD8B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7F06B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7329E5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92</w:t>
            </w:r>
          </w:p>
        </w:tc>
      </w:tr>
      <w:tr w:rsidR="006042B2" w:rsidRPr="0018639F" w14:paraId="513B2A7E" w14:textId="77777777" w:rsidTr="00BD22A1">
        <w:trPr>
          <w:trHeight w:val="53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59A726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24879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730E2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F243D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212A8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69697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FFCDB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83333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50304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59CEB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5C2D1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6042B2" w:rsidRPr="0018639F" w14:paraId="7A98A5C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D9FAC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76069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E8DE4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A4F00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996EB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3986C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F526E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E29A9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50E2C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17C86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70CDE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6</w:t>
            </w:r>
          </w:p>
        </w:tc>
      </w:tr>
      <w:tr w:rsidR="006042B2" w:rsidRPr="0018639F" w14:paraId="7D309D3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D1CDBB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25272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5D290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FB4A5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605EF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284F1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6F475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11164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9129D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FEFAD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E9EC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0</w:t>
            </w:r>
          </w:p>
        </w:tc>
      </w:tr>
      <w:tr w:rsidR="006042B2" w:rsidRPr="0018639F" w14:paraId="4117248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D0B68D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C3077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01E22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4ECDE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3E3D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C0F01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C8219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BC5E9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849E9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C3FBD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A2294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6042B2" w:rsidRPr="0018639F" w14:paraId="779C7C8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FE1E3D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AR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E151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AC858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8B41E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6C9E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16D9C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AE67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CC991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19CC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B9515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71CB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6</w:t>
            </w:r>
          </w:p>
        </w:tc>
      </w:tr>
      <w:tr w:rsidR="006042B2" w:rsidRPr="0018639F" w14:paraId="03C57ED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9623FF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3D3A4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F0A0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5147F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1D7C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FE83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F9E43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B571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CA028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CED7E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3E300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6</w:t>
            </w:r>
          </w:p>
        </w:tc>
      </w:tr>
      <w:tr w:rsidR="006042B2" w:rsidRPr="0018639F" w14:paraId="7002E77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9FF97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312DC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B5C54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5EA94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9123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0F628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44770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96AC5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5E884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9F039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5A15C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9</w:t>
            </w:r>
          </w:p>
        </w:tc>
      </w:tr>
      <w:tr w:rsidR="006042B2" w:rsidRPr="0018639F" w14:paraId="36B4C8A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77589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8F4D7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9C6EB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4FD55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B9592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9E1D7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DE02A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197E8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17555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32883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A1292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</w:tr>
      <w:tr w:rsidR="006042B2" w:rsidRPr="0018639F" w14:paraId="5A5ABB3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083C3C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FB94B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8448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EBCB6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E62F9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B93A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1C86E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6FEA7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39B7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EF3CA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F7B80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6042B2" w:rsidRPr="0018639F" w14:paraId="274C6A6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5CCA69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209E0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5AD62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CD6296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00083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48537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4B5DCB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E0F0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7E36C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C07410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D56D59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932</w:t>
            </w:r>
          </w:p>
        </w:tc>
      </w:tr>
      <w:tr w:rsidR="006042B2" w:rsidRPr="0018639F" w14:paraId="684FF84D" w14:textId="77777777" w:rsidTr="00BD22A1">
        <w:trPr>
          <w:trHeight w:val="52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99AD0E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4C0AF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4CE37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C0431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DAFD4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32AB7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E8A99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BE793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3C3DC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9FB6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CE02D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6042B2" w:rsidRPr="0018639F" w14:paraId="311CAF2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EF5880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70372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00BF5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BA37B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F834A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08EE5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AB78B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439FE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5B734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627AB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0B2F2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70</w:t>
            </w:r>
          </w:p>
        </w:tc>
      </w:tr>
      <w:tr w:rsidR="006042B2" w:rsidRPr="0018639F" w14:paraId="73775B6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477553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0DCD3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87935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2B9BC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04568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78FB3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4B772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27EAA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6161A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EB45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CFEB0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</w:tr>
      <w:tr w:rsidR="006042B2" w:rsidRPr="0018639F" w14:paraId="5BECE99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4F9862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9C985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8D9D2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D2763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0E44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5823D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62D89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B5C7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B70BC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BED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E6B65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8</w:t>
            </w:r>
          </w:p>
        </w:tc>
      </w:tr>
      <w:tr w:rsidR="006042B2" w:rsidRPr="0018639F" w14:paraId="7538B7E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ACA071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C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7FEBC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842D7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D2279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44DBF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B84B7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348D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37263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C275A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2982B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8916B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</w:tr>
      <w:tr w:rsidR="006042B2" w:rsidRPr="0018639F" w14:paraId="1A7C23C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BF401D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F6942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9E853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69824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B865F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2D869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90DCA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6D699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7913A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F4F92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06A88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</w:tr>
      <w:tr w:rsidR="006042B2" w:rsidRPr="0018639F" w14:paraId="2992BB0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7754FE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862FE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E90F1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F461C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57341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76C77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CF5AE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DE2F1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C299E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96B3A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777A1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</w:tr>
      <w:tr w:rsidR="006042B2" w:rsidRPr="0018639F" w14:paraId="641E7E1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D1D3DF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DE87A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067BD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CAAC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4C1ED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48970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D65E2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E7C99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2CF58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D40FE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725B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</w:tr>
      <w:tr w:rsidR="006042B2" w:rsidRPr="0018639F" w14:paraId="53CC8A80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0D728C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44CCA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6D46B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3ECA6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E8795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82B10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CD3D0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AAB1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68367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FE719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575E6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20</w:t>
            </w:r>
          </w:p>
        </w:tc>
      </w:tr>
      <w:tr w:rsidR="006042B2" w:rsidRPr="0018639F" w14:paraId="2753CA5B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68EA337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C5CD7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E697CD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FE7401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59363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26437E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9C127A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21C0FB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946AC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DD01E3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424155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8</w:t>
            </w:r>
          </w:p>
        </w:tc>
      </w:tr>
      <w:tr w:rsidR="0018639F" w:rsidRPr="0018639F" w14:paraId="38950CC3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F6FEAD" w14:textId="36E3BEB5" w:rsidR="0018639F" w:rsidRPr="0018639F" w:rsidRDefault="0018639F" w:rsidP="00BD22A1">
            <w:pPr>
              <w:jc w:val="right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894760" w:rsidRPr="0018639F" w14:paraId="606B7EFF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3E056B7" w14:textId="563EEAF6" w:rsidR="00894760" w:rsidRPr="0018639F" w:rsidRDefault="00894760" w:rsidP="00894760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042B2" w:rsidRPr="0018639F" w14:paraId="56192218" w14:textId="77777777" w:rsidTr="004A4C7E">
        <w:trPr>
          <w:trHeight w:val="122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486C26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DDA05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5E2F02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3E390A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1F2240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71E791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CD51F5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CE0B42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92A1FF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5D5DE5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E8051D" w14:textId="77777777" w:rsidR="006042B2" w:rsidRPr="0018639F" w:rsidRDefault="006042B2" w:rsidP="00367BBB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6042B2" w:rsidRPr="0018639F" w14:paraId="4437219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D3DD69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5E8A4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EC298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00ED9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A693E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845E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37C6E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D699D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D85B4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32263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F0855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8</w:t>
            </w:r>
          </w:p>
        </w:tc>
      </w:tr>
      <w:tr w:rsidR="006042B2" w:rsidRPr="0018639F" w14:paraId="2448152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211257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D6AD6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C82A1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03284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2D95B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D590F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27BE8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C6317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6480F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B367C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A223E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</w:tr>
      <w:tr w:rsidR="006042B2" w:rsidRPr="0018639F" w14:paraId="2A4F4D7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5F866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B3069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10901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75B0D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0D9E5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813E7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46053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41F7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E31D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5C236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C64B9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6</w:t>
            </w:r>
          </w:p>
        </w:tc>
      </w:tr>
      <w:tr w:rsidR="006042B2" w:rsidRPr="0018639F" w14:paraId="29E0838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5B344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CO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F2740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59BBE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8B8AA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53FA5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B8DB1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9CD6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9F6A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47754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69EE4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E6949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</w:tr>
      <w:tr w:rsidR="006042B2" w:rsidRPr="0018639F" w14:paraId="77C7B39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21F3D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950C6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0977D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47B50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F85DF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392B0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33F61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75C98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C1C1D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3762D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D7183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6042B2" w:rsidRPr="0018639F" w14:paraId="081E97E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342877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54D78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DDE97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52E27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C592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91C14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0483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CF18C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F690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0C31B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DC510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</w:tr>
      <w:tr w:rsidR="006042B2" w:rsidRPr="0018639F" w14:paraId="189A4BE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B6185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CF930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481E7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C60B3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A9B9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352F9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6F44B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ABF54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EE562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6AEA9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B6319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6042B2" w:rsidRPr="0018639F" w14:paraId="520C230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25F682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2CCFE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30C26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9FFD4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C48EA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A1217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8D9DA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E719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BB65D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3FEAE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23D0C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5</w:t>
            </w:r>
          </w:p>
        </w:tc>
      </w:tr>
      <w:tr w:rsidR="006042B2" w:rsidRPr="0018639F" w14:paraId="7097716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6A79B4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FBE7C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8F87F7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03F93F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21CFF8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83440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D632C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7672C3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C18736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1110BF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603F33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6</w:t>
            </w:r>
          </w:p>
        </w:tc>
      </w:tr>
      <w:tr w:rsidR="006042B2" w:rsidRPr="0018639F" w14:paraId="52D79916" w14:textId="77777777" w:rsidTr="00367BBB">
        <w:trPr>
          <w:trHeight w:val="319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CE775F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A6031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D23CC9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72CF46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868B9E" w14:textId="26A45FD4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</w:t>
            </w:r>
            <w:r w:rsidR="00367BBB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A7086A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FA8014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107A9A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3C18D3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9116F1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29EF8C" w14:textId="77777777" w:rsidR="006042B2" w:rsidRPr="0018639F" w:rsidRDefault="006042B2" w:rsidP="00367BBB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6042B2" w:rsidRPr="0018639F" w14:paraId="50AFE22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418C8E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E0B6B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CF428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392FE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EEB2F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547A9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F0741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A239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849E3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B799F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99C88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34</w:t>
            </w:r>
          </w:p>
        </w:tc>
      </w:tr>
      <w:tr w:rsidR="006042B2" w:rsidRPr="0018639F" w14:paraId="35016E8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83C19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A6AC6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2FB5A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583B7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EDBA0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06F6D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393EF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31A3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50FBC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D81B9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A689C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</w:tr>
      <w:tr w:rsidR="006042B2" w:rsidRPr="0018639F" w14:paraId="32467DF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2FA81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4C64C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C38F0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52936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ED8F1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963EF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F96D2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DC731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37123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C1B27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E9A40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5</w:t>
            </w:r>
          </w:p>
        </w:tc>
      </w:tr>
      <w:tr w:rsidR="006042B2" w:rsidRPr="0018639F" w14:paraId="10BA160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55BCD1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CT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D6D89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3F393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84086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43C55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F5832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62B8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B03C7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0BC4E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8E4D9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43EBC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8</w:t>
            </w:r>
          </w:p>
        </w:tc>
      </w:tr>
      <w:tr w:rsidR="006042B2" w:rsidRPr="0018639F" w14:paraId="3E820A2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DEBDC5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71C31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56F58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15BB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D8EBF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E1388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4245B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788F6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228F8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E811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06233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2</w:t>
            </w:r>
          </w:p>
        </w:tc>
      </w:tr>
      <w:tr w:rsidR="006042B2" w:rsidRPr="0018639F" w14:paraId="3B45C32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DCCB98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F6932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78764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5EF26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85A36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DA34F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2E57C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EA065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0144E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BCB53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10FB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0</w:t>
            </w:r>
          </w:p>
        </w:tc>
      </w:tr>
      <w:tr w:rsidR="006042B2" w:rsidRPr="0018639F" w14:paraId="3D4EDBA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E5D059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AD2C5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A79B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6B59B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5D6F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99357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A521A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099E9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1628A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162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C3598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6042B2" w:rsidRPr="0018639F" w14:paraId="18A4D0B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54C507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B76F5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3770D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EFC0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B2AF3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F869C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FEFC3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EACA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D2B1B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F805D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0576A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6</w:t>
            </w:r>
          </w:p>
        </w:tc>
      </w:tr>
      <w:tr w:rsidR="006042B2" w:rsidRPr="0018639F" w14:paraId="327FD72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5E6AD6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9639F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73B209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25CE7C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135020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9CAC7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91A98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12248E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B53DF9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BB5B8F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585A10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95</w:t>
            </w:r>
          </w:p>
        </w:tc>
      </w:tr>
      <w:tr w:rsidR="006042B2" w:rsidRPr="0018639F" w14:paraId="1D896B3D" w14:textId="77777777" w:rsidTr="00BD22A1">
        <w:trPr>
          <w:trHeight w:val="54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D6D907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4BFFE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A4C5F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4A688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998CF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C1ABD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EADF6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88588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B8965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6C985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1E254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6042B2" w:rsidRPr="0018639F" w14:paraId="2B959A3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BE3D77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CD643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8B75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395D9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C87A6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0C36E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A411D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4C522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F9344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568C6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54859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</w:tr>
      <w:tr w:rsidR="006042B2" w:rsidRPr="0018639F" w14:paraId="6DD629B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4B12B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18E5C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34804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28F97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F7C29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F2068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F269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CBED1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53082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6BE17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B52EE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6042B2" w:rsidRPr="0018639F" w14:paraId="2C8AD6C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0C2A3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BCC293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812A2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3B5FE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DB082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D53EF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DEB39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9DC5A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B5AC3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9C3AB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85EAB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6042B2" w:rsidRPr="0018639F" w14:paraId="16C9361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5DAD9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FL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DA3CE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5F82C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28AE6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B6D83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9298E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1336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1DF3E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23881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28AE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C0FD7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</w:tr>
      <w:tr w:rsidR="006042B2" w:rsidRPr="0018639F" w14:paraId="1FC34B7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02D0B77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1D986B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6CFF9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95F89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6F275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4587C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75CBB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14BB5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64CC1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7022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1B2E1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</w:tr>
      <w:tr w:rsidR="006042B2" w:rsidRPr="0018639F" w14:paraId="2A455DC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2322544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CC54C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DE380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18529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26245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4D904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A59A4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1BD0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143E8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B0496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FC549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6042B2" w:rsidRPr="0018639F" w14:paraId="39D8D4F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2A5A2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D0737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EB518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A3C76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2614D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FA1BB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067B1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AC4CD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0C8BC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5B298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562BB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</w:tr>
      <w:tr w:rsidR="006042B2" w:rsidRPr="0018639F" w14:paraId="2E5088F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6DEEE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71F298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74AE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5CF2B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D748B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0D7B3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3C7B3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4FDA7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7C561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FF111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4042D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67</w:t>
            </w:r>
          </w:p>
        </w:tc>
      </w:tr>
      <w:tr w:rsidR="006042B2" w:rsidRPr="0018639F" w14:paraId="0FDF297B" w14:textId="77777777" w:rsidTr="00367BBB">
        <w:trPr>
          <w:trHeight w:val="163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2A376A5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0B8F0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A79E4E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14EDC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64E39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E7BC50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42D87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87814A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1BDB51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5DA274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2281E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91</w:t>
            </w:r>
          </w:p>
        </w:tc>
      </w:tr>
      <w:tr w:rsidR="006042B2" w:rsidRPr="0018639F" w14:paraId="66F45F28" w14:textId="77777777" w:rsidTr="00894760">
        <w:trPr>
          <w:trHeight w:val="169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F4718F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96A2C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EFE30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5F7A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5ADFF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4FE5B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2BB00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0C2E8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6260F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2EAEB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F2355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6042B2" w:rsidRPr="0018639F" w14:paraId="420F40DA" w14:textId="77777777" w:rsidTr="00F269C4">
        <w:trPr>
          <w:trHeight w:val="64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7F36F9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0D45B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38E82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2F1C7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6434E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4E982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2FE1E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AAE5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00164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6287D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12C5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9</w:t>
            </w:r>
          </w:p>
        </w:tc>
      </w:tr>
      <w:tr w:rsidR="006042B2" w:rsidRPr="0018639F" w14:paraId="6CC37BC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E37C1F6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18E13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85F06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65447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004BE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6D4EA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700BF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885A7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02C57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5D6DD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4AEF1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6042B2" w:rsidRPr="0018639F" w14:paraId="42DA830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27172F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554D1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7A7A5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B51EE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70151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E690B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498E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F2409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A3880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A5C1A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038A3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0</w:t>
            </w:r>
          </w:p>
        </w:tc>
      </w:tr>
      <w:tr w:rsidR="006042B2" w:rsidRPr="0018639F" w14:paraId="4220A47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3E1609C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G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441BF0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082C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D6F0A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DB0C0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68A4A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81ABA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A311B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EB707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46A76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8FEA6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</w:tr>
      <w:tr w:rsidR="006042B2" w:rsidRPr="0018639F" w14:paraId="3CFDA8B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53861F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4D3DA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43538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E8922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3AAA1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9B433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6E642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06125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F9DD4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AAF8E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1BCFBE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</w:tr>
      <w:tr w:rsidR="006042B2" w:rsidRPr="0018639F" w14:paraId="73D19C3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3DE4D1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80278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7A2F3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71B5B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54B61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DAB2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474C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00D46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E152A6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2CA55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CFB7F9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7</w:t>
            </w:r>
          </w:p>
        </w:tc>
      </w:tr>
      <w:tr w:rsidR="006042B2" w:rsidRPr="0018639F" w14:paraId="3068DB1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B6355EE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E464DA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FDCD6C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BE73F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747CE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E7F15A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22B7E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F6DBB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579C1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0B5F4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528FF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</w:tr>
      <w:tr w:rsidR="006042B2" w:rsidRPr="0018639F" w14:paraId="4F7949F4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1AA6A6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C007B2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F4062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9E471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1912B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F0EC7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ABC110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1A28A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965E18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A486E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D71624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6</w:t>
            </w:r>
          </w:p>
        </w:tc>
      </w:tr>
      <w:tr w:rsidR="006042B2" w:rsidRPr="0018639F" w14:paraId="28912686" w14:textId="77777777" w:rsidTr="004A4C7E">
        <w:trPr>
          <w:trHeight w:val="38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7B16FE89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2FD95D" w14:textId="77777777" w:rsidR="006042B2" w:rsidRPr="0018639F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2B2878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06D9A1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FD7D22D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5A6D647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C7711AB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EEDCFF3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44F5672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2B443F5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89FE13F" w14:textId="77777777" w:rsidR="006042B2" w:rsidRPr="0018639F" w:rsidRDefault="006042B2" w:rsidP="00BD22A1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08</w:t>
            </w:r>
          </w:p>
        </w:tc>
      </w:tr>
      <w:tr w:rsidR="00F269C4" w:rsidRPr="0018639F" w14:paraId="557371E2" w14:textId="77777777" w:rsidTr="004A4C7E">
        <w:trPr>
          <w:trHeight w:val="43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44F68C6" w14:textId="125AE4A6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367BBB" w:rsidRPr="0018639F" w14:paraId="6F47F8EA" w14:textId="77777777" w:rsidTr="004A4C7E">
        <w:trPr>
          <w:trHeight w:val="43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C929AC4" w14:textId="43DCF309" w:rsidR="00367BBB" w:rsidRPr="0018639F" w:rsidRDefault="00367BBB" w:rsidP="00367BBB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6CD36B8B" w14:textId="77777777" w:rsidTr="004A4C7E">
        <w:trPr>
          <w:trHeight w:val="558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37FA7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3FB0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6B49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E9D8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27CD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02EEB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8C55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B3D9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9E9D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0C82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FB1E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757BB72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197F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C01B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F09FB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2D14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8A12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F4E9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BC4E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11CE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2AFC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1767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F296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83</w:t>
            </w:r>
          </w:p>
        </w:tc>
      </w:tr>
      <w:tr w:rsidR="00F269C4" w:rsidRPr="0018639F" w14:paraId="54D4B66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2DFD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6BB4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A08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25AF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D840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37BC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4FAB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75D9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345E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16BB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2544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</w:tr>
      <w:tr w:rsidR="00F269C4" w:rsidRPr="0018639F" w14:paraId="0F3D248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F65E6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43FF1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9DE5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89B2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A011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D396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4A5F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32E4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6737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BFB4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7583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6</w:t>
            </w:r>
          </w:p>
        </w:tc>
      </w:tr>
      <w:tr w:rsidR="00F269C4" w:rsidRPr="0018639F" w14:paraId="7AE53F6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7AF53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ID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23CE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A9DC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6DDB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864E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717B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AEBE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C39F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BEED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AAF5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9A6A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6</w:t>
            </w:r>
          </w:p>
        </w:tc>
      </w:tr>
      <w:tr w:rsidR="00F269C4" w:rsidRPr="0018639F" w14:paraId="58EDCB1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7BE829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A41CB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EF68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8CFC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C037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2225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048F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12C3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D493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388A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2B0F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</w:tr>
      <w:tr w:rsidR="00F269C4" w:rsidRPr="0018639F" w14:paraId="5D60B19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59498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9EF5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3752F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769C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5831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60DC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0793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A0A98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951B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416E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32A7E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8</w:t>
            </w:r>
          </w:p>
        </w:tc>
      </w:tr>
      <w:tr w:rsidR="00F269C4" w:rsidRPr="0018639F" w14:paraId="4DC7E4E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18907A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F774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489BD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903A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1CBE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BCB3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425C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ED3B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069F5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1C13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2F18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5</w:t>
            </w:r>
          </w:p>
        </w:tc>
      </w:tr>
      <w:tr w:rsidR="00F269C4" w:rsidRPr="0018639F" w14:paraId="59C176C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A683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13C8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0ECF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2D32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F283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B3BA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F761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5D53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5CA8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BF4F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5263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77</w:t>
            </w:r>
          </w:p>
        </w:tc>
      </w:tr>
      <w:tr w:rsidR="00F269C4" w:rsidRPr="0018639F" w14:paraId="5020397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DF796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4AFD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DE418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28773C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170E0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269ED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D1CE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E0DF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0DA1C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A81D4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BA38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1</w:t>
            </w:r>
          </w:p>
        </w:tc>
      </w:tr>
      <w:tr w:rsidR="00F269C4" w:rsidRPr="0018639F" w14:paraId="0AE52591" w14:textId="77777777" w:rsidTr="00BD22A1">
        <w:trPr>
          <w:trHeight w:val="528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F48DBD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2703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B76B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AEAF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88CA8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CFAD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49D5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84EA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2BF7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C088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512A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7A36B61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3DEEC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2915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2D01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AB73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889C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FA3B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C09E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9B1A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5E978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E938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216B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9</w:t>
            </w:r>
          </w:p>
        </w:tc>
      </w:tr>
      <w:tr w:rsidR="00F269C4" w:rsidRPr="0018639F" w14:paraId="57C3FDD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FF4A3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3A7A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6C10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B317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93CA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C61B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24C0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E922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CBE0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622D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7A52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4</w:t>
            </w:r>
          </w:p>
        </w:tc>
      </w:tr>
      <w:tr w:rsidR="00F269C4" w:rsidRPr="0018639F" w14:paraId="1783C8A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4ECEB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0FBC4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B63B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06D38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ECBB0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CFDA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EEFA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FE7F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7EB34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B0F1F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3EEF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</w:tr>
      <w:tr w:rsidR="00F269C4" w:rsidRPr="0018639F" w14:paraId="54E4C61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5B45A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IL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FF9E3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6557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E194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15D6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CF49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7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434E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20A1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CEE3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EC7B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552E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0</w:t>
            </w:r>
          </w:p>
        </w:tc>
      </w:tr>
      <w:tr w:rsidR="00F269C4" w:rsidRPr="0018639F" w14:paraId="2320044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90AD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6B9A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05CF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EF27A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D0E1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5E14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5245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4552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8585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67AD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6970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8</w:t>
            </w:r>
          </w:p>
        </w:tc>
      </w:tr>
      <w:tr w:rsidR="00F269C4" w:rsidRPr="0018639F" w14:paraId="13BCDCA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501E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BF91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31BA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CD89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2427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05CF6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F219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D78B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137B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8B2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3253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2</w:t>
            </w:r>
          </w:p>
        </w:tc>
      </w:tr>
      <w:tr w:rsidR="00F269C4" w:rsidRPr="0018639F" w14:paraId="79E7BCD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F690F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830F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EA7E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0F5A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1202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045C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59DB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3CD5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C74E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122C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495F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72AA6C3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43A9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D3B5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F0EE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FD7D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C2B55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B2A6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B091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BBD8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7563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65FE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F3B6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43DDF8B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F06FE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58CA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B64B5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19E66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4BF4F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A4D74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8887A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C7E0A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D01CE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94F12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97BF7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14</w:t>
            </w:r>
          </w:p>
        </w:tc>
      </w:tr>
      <w:tr w:rsidR="00F269C4" w:rsidRPr="0018639F" w14:paraId="1D6CCDCE" w14:textId="77777777" w:rsidTr="00BD22A1">
        <w:trPr>
          <w:trHeight w:val="51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59B79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9A52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4D89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96CD6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5336B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6626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E696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3371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A8D02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4628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8AE4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EEEB48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22020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8689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51BA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5ADD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DD8B9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40EE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1CE5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A9DD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9A5F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3E79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E77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22</w:t>
            </w:r>
          </w:p>
        </w:tc>
      </w:tr>
      <w:tr w:rsidR="00F269C4" w:rsidRPr="0018639F" w14:paraId="5D3DC81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690FF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93A0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78B8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4EF2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CBD3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85A8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AAEAA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F95C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5294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261D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4201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</w:tr>
      <w:tr w:rsidR="00F269C4" w:rsidRPr="0018639F" w14:paraId="3A13123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318F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5AA1A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F845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7F00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32199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0C7D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5B1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1E8A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BACB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13CC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9C5F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5</w:t>
            </w:r>
          </w:p>
        </w:tc>
      </w:tr>
      <w:tr w:rsidR="00F269C4" w:rsidRPr="0018639F" w14:paraId="04E78FC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AE6F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IN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E5DE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9B32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FC0B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4784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C4C9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836C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F5B1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AD6EC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7F55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F688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7</w:t>
            </w:r>
          </w:p>
        </w:tc>
      </w:tr>
      <w:tr w:rsidR="00F269C4" w:rsidRPr="0018639F" w14:paraId="1ED0E21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8286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6431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D9E0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855F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9DED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9D6F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C6EF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D80C2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564B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89C4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53BEF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4</w:t>
            </w:r>
          </w:p>
        </w:tc>
      </w:tr>
      <w:tr w:rsidR="00F269C4" w:rsidRPr="0018639F" w14:paraId="1D63B10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7F661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7BC4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2244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B42F0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7CD8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8FCE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FCF2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F3C1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62B1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3E96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24FF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</w:tr>
      <w:tr w:rsidR="00F269C4" w:rsidRPr="0018639F" w14:paraId="2D5582D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48C05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B83DC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26AA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61F4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FBCF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4111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489D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D901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2AE0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EE74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E8F0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</w:tr>
      <w:tr w:rsidR="00F269C4" w:rsidRPr="0018639F" w14:paraId="7541644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48875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07E7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39C7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9932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2F651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4635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7558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C1A9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9054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193E4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7832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9</w:t>
            </w:r>
          </w:p>
        </w:tc>
      </w:tr>
      <w:tr w:rsidR="00F269C4" w:rsidRPr="0018639F" w14:paraId="3339329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8B092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F8723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E432A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1CD23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5D144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8324D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CE4F9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73A2EB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E1FEE7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0D05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09AF1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42</w:t>
            </w:r>
          </w:p>
        </w:tc>
      </w:tr>
      <w:tr w:rsidR="00F269C4" w:rsidRPr="0018639F" w14:paraId="2E80F8E9" w14:textId="77777777" w:rsidTr="00BD22A1">
        <w:trPr>
          <w:trHeight w:val="501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5664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4E21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6F22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95C4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A009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921F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C978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2607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EFA8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1DBA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7F738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6FB1E1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4D9D2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7983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B2DA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6EFF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5AAD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B4C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7BE6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4574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90ED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F977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5F02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8</w:t>
            </w:r>
          </w:p>
        </w:tc>
      </w:tr>
      <w:tr w:rsidR="00F269C4" w:rsidRPr="0018639F" w14:paraId="1BF6EF4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ABDDA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7551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B6EC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8AB95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F519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EB5C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525A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6369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D246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E402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516E0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7</w:t>
            </w:r>
          </w:p>
        </w:tc>
      </w:tr>
      <w:tr w:rsidR="00F269C4" w:rsidRPr="0018639F" w14:paraId="5C4E737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45CC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CA2C4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110C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2089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4D19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E80E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8DDF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C95D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106B6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F4BF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6972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</w:tr>
      <w:tr w:rsidR="00F269C4" w:rsidRPr="0018639F" w14:paraId="79D551C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8B0F9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I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631F3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279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DD6D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CA65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B728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987F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4FE2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C194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7B71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9FB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7</w:t>
            </w:r>
          </w:p>
        </w:tc>
      </w:tr>
      <w:tr w:rsidR="00F269C4" w:rsidRPr="0018639F" w14:paraId="1AB4E6E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7AE5D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4363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3EFA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1151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61B6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A70F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08C9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2177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EBD8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E1C5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671C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8</w:t>
            </w:r>
          </w:p>
        </w:tc>
      </w:tr>
      <w:tr w:rsidR="00F269C4" w:rsidRPr="0018639F" w14:paraId="7026F4E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90BD3D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C991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DFCB8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8F76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AE98D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297A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4660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0216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339B7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DFD7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65EC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</w:tr>
      <w:tr w:rsidR="00F269C4" w:rsidRPr="0018639F" w14:paraId="76CC812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18D2A5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9E13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6EB6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5652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B9B7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BCE2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472F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F3AC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235D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D074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0F66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0F8433A2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83BE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363F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2441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FC41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693C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37E1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DB449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E2E1D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FDF9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4A1C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3B2E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F269C4" w:rsidRPr="0018639F" w14:paraId="20C5349A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5DBD99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A95C1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53DA5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8F202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75F37C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EB3B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D606E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77623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A35FC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42749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23E72C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16</w:t>
            </w:r>
          </w:p>
        </w:tc>
      </w:tr>
      <w:tr w:rsidR="007A31E2" w:rsidRPr="0018639F" w14:paraId="4B8405B8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8381B81" w14:textId="77777777" w:rsidR="007A31E2" w:rsidRPr="0018639F" w:rsidRDefault="007A31E2" w:rsidP="00085923">
            <w:pPr>
              <w:jc w:val="right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367BBB" w:rsidRPr="0018639F" w14:paraId="6AE257BF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91377A9" w14:textId="084D33ED" w:rsidR="00367BBB" w:rsidRPr="0018639F" w:rsidRDefault="00367BBB" w:rsidP="00367BBB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43AC0EE4" w14:textId="77777777" w:rsidTr="004A4C7E">
        <w:trPr>
          <w:trHeight w:val="516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87FAD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27FC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1537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0FC9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BCBE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D580A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B549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D774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9724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5820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DBCF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3078874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C425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EC30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0E5DD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3307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A63B4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3D2A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8F69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E0C8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6A51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C8C44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1F367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</w:tr>
      <w:tr w:rsidR="00F269C4" w:rsidRPr="0018639F" w14:paraId="636A3D9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AE9D2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425A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9CB5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F17A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EB8D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A697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04DF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0E1A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25FB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3A4B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65F4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0</w:t>
            </w:r>
          </w:p>
        </w:tc>
      </w:tr>
      <w:tr w:rsidR="00F269C4" w:rsidRPr="0018639F" w14:paraId="39304A6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DC8AD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C55D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A1C4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F8A4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D4FA7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9A9C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6258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F37B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C41E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DE75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3ECC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3</w:t>
            </w:r>
          </w:p>
        </w:tc>
      </w:tr>
      <w:tr w:rsidR="00F269C4" w:rsidRPr="0018639F" w14:paraId="32D1EB2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CA29C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KS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588B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DEDA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61816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AEB0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AD55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B33B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6A0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73BE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5741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8301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0</w:t>
            </w:r>
          </w:p>
        </w:tc>
      </w:tr>
      <w:tr w:rsidR="00F269C4" w:rsidRPr="0018639F" w14:paraId="4FD9ECA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37FB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BF36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94E3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D55BB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2BE7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ABA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F115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C235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8FE5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6B4B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295C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7</w:t>
            </w:r>
          </w:p>
        </w:tc>
      </w:tr>
      <w:tr w:rsidR="00F269C4" w:rsidRPr="0018639F" w14:paraId="1D9C539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657B34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84AB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B3C3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5B72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4FE1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7909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7A27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499F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7358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21814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69E5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9</w:t>
            </w:r>
          </w:p>
        </w:tc>
      </w:tr>
      <w:tr w:rsidR="00F269C4" w:rsidRPr="0018639F" w14:paraId="17BDC7E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13FC7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E4F9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3FDF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7C3B7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02FD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B8A9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3B41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48DD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7172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3953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33E3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</w:tr>
      <w:tr w:rsidR="00F269C4" w:rsidRPr="0018639F" w14:paraId="10CA931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6AA0F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2853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0E1A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1BD4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BEB12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A018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CDBC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B39F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EB8F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F1A5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5A5D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4</w:t>
            </w:r>
          </w:p>
        </w:tc>
      </w:tr>
      <w:tr w:rsidR="00F269C4" w:rsidRPr="0018639F" w14:paraId="064266A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67ACA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C9B3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808AC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DCA0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E10F4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B75E0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444F8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50D18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270A5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67824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A13D79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20</w:t>
            </w:r>
          </w:p>
        </w:tc>
      </w:tr>
      <w:tr w:rsidR="00F269C4" w:rsidRPr="0018639F" w14:paraId="4CED9BD0" w14:textId="77777777" w:rsidTr="00BD22A1">
        <w:trPr>
          <w:trHeight w:val="58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C6870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B2BC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EE78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9ACF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0F21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86E5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242F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3760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7782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C44E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1710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323CB0F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27F4B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8574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C877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9EB1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1B399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7E28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DD24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C3DA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AFBA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A03F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AB00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</w:tr>
      <w:tr w:rsidR="00F269C4" w:rsidRPr="0018639F" w14:paraId="1088A4B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D5EAD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3CA8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2357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DBAE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B400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9475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6289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47224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FC00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A6336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0E741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0</w:t>
            </w:r>
          </w:p>
        </w:tc>
      </w:tr>
      <w:tr w:rsidR="00F269C4" w:rsidRPr="0018639F" w14:paraId="7FAE190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2405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E783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AC1A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89C3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11C0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1AC9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B032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8D2E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2C06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0735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AB38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0</w:t>
            </w:r>
          </w:p>
        </w:tc>
      </w:tr>
      <w:tr w:rsidR="00F269C4" w:rsidRPr="0018639F" w14:paraId="05E9F42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5035A1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KY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A40C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8EFC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791E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A16A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6EAB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BADB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7E48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A260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53428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2D0A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9</w:t>
            </w:r>
          </w:p>
        </w:tc>
      </w:tr>
      <w:tr w:rsidR="00F269C4" w:rsidRPr="0018639F" w14:paraId="5422518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4801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768DE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E378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14E5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B14C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C157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3F78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ED32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A6512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8407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589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5</w:t>
            </w:r>
          </w:p>
        </w:tc>
      </w:tr>
      <w:tr w:rsidR="00F269C4" w:rsidRPr="0018639F" w14:paraId="5932A1F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39FA7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E7D21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7300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F7CF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DE6E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31E6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6108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86BC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E9CE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97E4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25CC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7</w:t>
            </w:r>
          </w:p>
        </w:tc>
      </w:tr>
      <w:tr w:rsidR="00F269C4" w:rsidRPr="0018639F" w14:paraId="2B40930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7D72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A161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2334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B1D6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72DF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0493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97EB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364A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DD80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C6B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0EF1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</w:tr>
      <w:tr w:rsidR="00F269C4" w:rsidRPr="0018639F" w14:paraId="0DDD9D7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560B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05F2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2377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A571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F4F8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DE4B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F68F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D9FA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719CD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9B3C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6424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41BC8C9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9EF80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32E1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0151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0AED3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F74F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BB25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A269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AC91B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04127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E8B4E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15695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9</w:t>
            </w:r>
          </w:p>
        </w:tc>
      </w:tr>
      <w:tr w:rsidR="00F269C4" w:rsidRPr="0018639F" w14:paraId="6368A342" w14:textId="77777777" w:rsidTr="00BD22A1">
        <w:trPr>
          <w:trHeight w:val="532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96B72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0F92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7C0E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4C1CC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F7CF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CE6B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01E8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3D96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D1F8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4859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9E21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4E7148E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04BF9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AB1F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EC4D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5E68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CA95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E307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AE8A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F3F5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2BD5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ABAF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814C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</w:tr>
      <w:tr w:rsidR="00F269C4" w:rsidRPr="0018639F" w14:paraId="240FB5F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06F5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09D2F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EE3C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A2F2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47E6F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73D6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F473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F440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4FA1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FCDF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0C687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3</w:t>
            </w:r>
          </w:p>
        </w:tc>
      </w:tr>
      <w:tr w:rsidR="00F269C4" w:rsidRPr="0018639F" w14:paraId="4BE3792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9C52C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4863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2844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D5C4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E2C6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EB64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8919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9A71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F216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4BFE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7119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0</w:t>
            </w:r>
          </w:p>
        </w:tc>
      </w:tr>
      <w:tr w:rsidR="00F269C4" w:rsidRPr="0018639F" w14:paraId="069CEF5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0ABCE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L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1DA5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5923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C309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4B3A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1715C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AA60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39BBF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EC4C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37AC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D2D0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6</w:t>
            </w:r>
          </w:p>
        </w:tc>
      </w:tr>
      <w:tr w:rsidR="00F269C4" w:rsidRPr="0018639F" w14:paraId="4C1B184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D95C82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2D20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3E9A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A997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13D6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137A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3E8E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E80B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FEE0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010C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511E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8</w:t>
            </w:r>
          </w:p>
        </w:tc>
      </w:tr>
      <w:tr w:rsidR="00F269C4" w:rsidRPr="0018639F" w14:paraId="26768F5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68005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4DF3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8534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39090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1BF3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5301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5A90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6A4CE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15BF9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6302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67C1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7</w:t>
            </w:r>
          </w:p>
        </w:tc>
      </w:tr>
      <w:tr w:rsidR="00F269C4" w:rsidRPr="0018639F" w14:paraId="5A2501D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D658F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33001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96B8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2B8B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802F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B8A88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25C6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3C91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94E8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99F6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7F71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4</w:t>
            </w:r>
          </w:p>
        </w:tc>
      </w:tr>
      <w:tr w:rsidR="00F269C4" w:rsidRPr="0018639F" w14:paraId="3FEA953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8C48E0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89F5E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ABFB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DC7A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5362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F2D9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83FD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B348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EB40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18A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B835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3649421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56A837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435A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0434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5593D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B865E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CDAA6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B1F254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4E6792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8C37F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EFB53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AD19B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902</w:t>
            </w:r>
          </w:p>
        </w:tc>
      </w:tr>
      <w:tr w:rsidR="00F269C4" w:rsidRPr="0018639F" w14:paraId="5548FD47" w14:textId="77777777" w:rsidTr="00BD22A1">
        <w:trPr>
          <w:trHeight w:val="53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37A67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D5AB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0EF8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5D08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2751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6D87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EEF7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8734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F37A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AB0FB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87B5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11CAA5A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297A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4724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5085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1A11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2FF2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85FD9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5DEE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8280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83D54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9A5F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577F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03</w:t>
            </w:r>
          </w:p>
        </w:tc>
      </w:tr>
      <w:tr w:rsidR="00F269C4" w:rsidRPr="0018639F" w14:paraId="331CF8E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42F2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4FC7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AE58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90B0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C729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7F87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8BC1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7C46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9F37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1A48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5F8F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4</w:t>
            </w:r>
          </w:p>
        </w:tc>
      </w:tr>
      <w:tr w:rsidR="00F269C4" w:rsidRPr="0018639F" w14:paraId="3DBA8BC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8678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C345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5692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50CF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35E7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FA215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DE142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B7AD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9558F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81D9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8AE68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0</w:t>
            </w:r>
          </w:p>
        </w:tc>
      </w:tr>
      <w:tr w:rsidR="00F269C4" w:rsidRPr="0018639F" w14:paraId="02507CF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89231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E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8C3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CEE5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4569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7106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3DA3A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BBFB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B717C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16F0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1156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2187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1</w:t>
            </w:r>
          </w:p>
        </w:tc>
      </w:tr>
      <w:tr w:rsidR="00F269C4" w:rsidRPr="0018639F" w14:paraId="68E1258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4D73A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F74B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1932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C5EF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83AD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9CE5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3065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A7D94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4855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0823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498E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</w:tr>
      <w:tr w:rsidR="00F269C4" w:rsidRPr="0018639F" w14:paraId="6CF172C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0696E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B5A9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39CF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E868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0EB1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C048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B58A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8F73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44FF7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087D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CEDC9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</w:tr>
      <w:tr w:rsidR="00F269C4" w:rsidRPr="0018639F" w14:paraId="7A64AE2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CC578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4631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D69D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68A0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DB23F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FE5F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B08B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E5CF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686F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793F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8AF1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</w:tr>
      <w:tr w:rsidR="00F269C4" w:rsidRPr="0018639F" w14:paraId="0357A1A8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37970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D4F5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CD13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6019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BF76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4069B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251C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C428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5699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5253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638E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5</w:t>
            </w:r>
          </w:p>
        </w:tc>
      </w:tr>
      <w:tr w:rsidR="00F269C4" w:rsidRPr="0018639F" w14:paraId="053D76C5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53E150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DBCC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C3862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356C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E7F68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8EBC7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858AF0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3FCF0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3F602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FCEBD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94EF5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24</w:t>
            </w:r>
          </w:p>
        </w:tc>
      </w:tr>
      <w:tr w:rsidR="007A31E2" w:rsidRPr="0018639F" w14:paraId="6C78A99F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3B39C1C" w14:textId="318E6A0C" w:rsidR="007A31E2" w:rsidRPr="0018639F" w:rsidRDefault="007A31E2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367BBB" w:rsidRPr="0018639F" w14:paraId="6AEF4A48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1ECF7E8" w14:textId="7901A589" w:rsidR="00367BBB" w:rsidRPr="0018639F" w:rsidRDefault="00367BBB" w:rsidP="00367BBB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4B5BE3B2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20205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A2D0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2736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6CE7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0C35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26DDE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043E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DFBD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6D1D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0E56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169B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392FA87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F3AF6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0DDB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B1F2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8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AE84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0D17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44D0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F50B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C049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C5A9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0C5F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C3BC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9</w:t>
            </w:r>
          </w:p>
        </w:tc>
      </w:tr>
      <w:tr w:rsidR="00F269C4" w:rsidRPr="0018639F" w14:paraId="1C6FC15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5ED7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8A26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FB56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2AA7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68F0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DB99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8A73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89DD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FCFF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F090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D27F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1</w:t>
            </w:r>
          </w:p>
        </w:tc>
      </w:tr>
      <w:tr w:rsidR="00F269C4" w:rsidRPr="0018639F" w14:paraId="642FB5D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58A5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C004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876DC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8B16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E92B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3A3C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39D6E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F598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E1D4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AFEF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939E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0</w:t>
            </w:r>
          </w:p>
        </w:tc>
      </w:tr>
      <w:tr w:rsidR="00F269C4" w:rsidRPr="0018639F" w14:paraId="41B9318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55F2E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D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7B5BF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8441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CA7C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1AA7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9C13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AD0E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0D49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D7D7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6FCA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B6D9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6</w:t>
            </w:r>
          </w:p>
        </w:tc>
      </w:tr>
      <w:tr w:rsidR="00F269C4" w:rsidRPr="0018639F" w14:paraId="4B0AD47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8AF15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D739E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D4BA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0625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D269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2DA0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6A18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4B66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AA5EB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0008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5F03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5</w:t>
            </w:r>
          </w:p>
        </w:tc>
      </w:tr>
      <w:tr w:rsidR="00F269C4" w:rsidRPr="0018639F" w14:paraId="2D769C8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855B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2481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8D61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D84F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5BBE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A010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A2DC8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F2B9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CAEAA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9824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B12F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1</w:t>
            </w:r>
          </w:p>
        </w:tc>
      </w:tr>
      <w:tr w:rsidR="00F269C4" w:rsidRPr="0018639F" w14:paraId="0BA68B8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5FDF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FAFB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9A20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D881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EDE7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D88E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E43C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EE49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749D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C2CA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D1B2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4</w:t>
            </w:r>
          </w:p>
        </w:tc>
      </w:tr>
      <w:tr w:rsidR="00F269C4" w:rsidRPr="0018639F" w14:paraId="031523D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44B3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A566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570B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68193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9CD2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40E8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16EA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08BE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A3817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ABAC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0CEE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F269C4" w:rsidRPr="0018639F" w14:paraId="35ADD42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D0CD5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5488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60FAC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25121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76291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913F7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E0067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08313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F9F1D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632BB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343A8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1</w:t>
            </w:r>
          </w:p>
        </w:tc>
      </w:tr>
      <w:tr w:rsidR="00F269C4" w:rsidRPr="0018639F" w14:paraId="21559440" w14:textId="77777777" w:rsidTr="00BD22A1">
        <w:trPr>
          <w:trHeight w:val="50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8B170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38BA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52E2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BC72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85611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E9FBA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6829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FED3A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0B2A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6C3E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8DD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332CD10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2530F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D46C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4577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F3E1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290C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C0EF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B676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E7BD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5AF1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E2A7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47C3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16</w:t>
            </w:r>
          </w:p>
        </w:tc>
      </w:tr>
      <w:tr w:rsidR="00F269C4" w:rsidRPr="0018639F" w14:paraId="3AEBA50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95AAE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DF02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5F24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05A37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5E0B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EE77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70B0B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38F4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FCC8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AE5C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1F39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0</w:t>
            </w:r>
          </w:p>
        </w:tc>
      </w:tr>
      <w:tr w:rsidR="00F269C4" w:rsidRPr="0018639F" w14:paraId="761BDCE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D25E1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5BA3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A85A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B6D8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95C8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2BB45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B24E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7426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E9DD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DC83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ACE6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8</w:t>
            </w:r>
          </w:p>
        </w:tc>
      </w:tr>
      <w:tr w:rsidR="00F269C4" w:rsidRPr="0018639F" w14:paraId="0F31A8E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F7B0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I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3E5C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7958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40CC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041B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9A8D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2ED7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0276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9838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7F7D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ABF7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8</w:t>
            </w:r>
          </w:p>
        </w:tc>
      </w:tr>
      <w:tr w:rsidR="00F269C4" w:rsidRPr="0018639F" w14:paraId="7F716F6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F2997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A35E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64CB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EB0A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636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F54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A351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8B573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9D38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9766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492D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1</w:t>
            </w:r>
          </w:p>
        </w:tc>
      </w:tr>
      <w:tr w:rsidR="00F269C4" w:rsidRPr="0018639F" w14:paraId="751EAB8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DCB56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B0FA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9922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DC1E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91C6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71C1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1489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F240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9CD2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4775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849A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8</w:t>
            </w:r>
          </w:p>
        </w:tc>
      </w:tr>
      <w:tr w:rsidR="00F269C4" w:rsidRPr="0018639F" w14:paraId="28D3B40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4A7DDF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FB51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69F7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3565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77A0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4312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1EDA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BE44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586B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22DF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D7E0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58BD980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CAD4B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3DFAD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CD5B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3A5E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46AF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BD46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4CFE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DE12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7247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2C21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13EE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3</w:t>
            </w:r>
          </w:p>
        </w:tc>
      </w:tr>
      <w:tr w:rsidR="00F269C4" w:rsidRPr="0018639F" w14:paraId="5109CCF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C7DFE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A07DF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00DCA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C10BD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4717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75DD0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517D5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E6EDBC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DF1EB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F501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64FDE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17</w:t>
            </w:r>
          </w:p>
        </w:tc>
      </w:tr>
      <w:tr w:rsidR="00F269C4" w:rsidRPr="0018639F" w14:paraId="451E3B07" w14:textId="77777777" w:rsidTr="00BD22A1">
        <w:trPr>
          <w:trHeight w:val="547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00806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EB6B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830B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5597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92FC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FF69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8D57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59C1F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7206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A62EA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CDCC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38EA4EF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3CB58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0A5D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A27C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8CFE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1118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E46C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3604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6A71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8C0EF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2728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4E1E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7</w:t>
            </w:r>
          </w:p>
        </w:tc>
      </w:tr>
      <w:tr w:rsidR="00F269C4" w:rsidRPr="0018639F" w14:paraId="3EE2FDD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E4470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8698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85601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C3C22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FCE2D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96DE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EFD9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7E16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2DC6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2BDEA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094D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9</w:t>
            </w:r>
          </w:p>
        </w:tc>
      </w:tr>
      <w:tr w:rsidR="00F269C4" w:rsidRPr="0018639F" w14:paraId="3A0FE96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30B4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8CC1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D5D7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BB03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9294C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6295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1D58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E62A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F7E2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B78A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4675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F269C4" w:rsidRPr="0018639F" w14:paraId="66BC885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7A4F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N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4663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73D4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BAC9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DF86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2AF9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BC75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E50F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A1F5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581F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C5723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9</w:t>
            </w:r>
          </w:p>
        </w:tc>
      </w:tr>
      <w:tr w:rsidR="00F269C4" w:rsidRPr="0018639F" w14:paraId="19EC5EC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9C861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5CE5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E29B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68A6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B924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BD732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643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98C8D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5ECA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89D4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9F9A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0</w:t>
            </w:r>
          </w:p>
        </w:tc>
      </w:tr>
      <w:tr w:rsidR="00F269C4" w:rsidRPr="0018639F" w14:paraId="2F88F2D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BFD3C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FF5C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96C2A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B5D5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CFA4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DFCC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C4C8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4A10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5D93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E9EC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336A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</w:tr>
      <w:tr w:rsidR="00F269C4" w:rsidRPr="0018639F" w14:paraId="5DFB467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3D8C2C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B507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E46D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422C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B676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F582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998D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C421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567F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777A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B579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550332C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BCAB4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8B80F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DFB5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5563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CAC5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0238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4278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160A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8FC4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78B9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7CB3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0</w:t>
            </w:r>
          </w:p>
        </w:tc>
      </w:tr>
      <w:tr w:rsidR="00F269C4" w:rsidRPr="0018639F" w14:paraId="4BC571B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BEC9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4E37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3AB23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772C3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8D452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75FF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DDEC82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6B213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8A410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0DDB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3B903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15</w:t>
            </w:r>
          </w:p>
        </w:tc>
      </w:tr>
      <w:tr w:rsidR="00F269C4" w:rsidRPr="0018639F" w14:paraId="21356CBA" w14:textId="77777777" w:rsidTr="00367BBB">
        <w:trPr>
          <w:trHeight w:val="12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0A97D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449F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AC311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E303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01E48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A812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E0C98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9FAA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6CA4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E821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5050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74BB9FC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998D2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DB8A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5FA7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B650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4D3C1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0744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CF5B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0643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69AB9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E903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297D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43C0305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CEE19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5017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9990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372D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E66E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1772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8824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E951A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EDBB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3992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AA06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8</w:t>
            </w:r>
          </w:p>
        </w:tc>
      </w:tr>
      <w:tr w:rsidR="00F269C4" w:rsidRPr="0018639F" w14:paraId="4767B05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0AF2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0575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76FC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CF86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65AD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B5BC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1186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6221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A2E0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9434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A1D4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2</w:t>
            </w:r>
          </w:p>
        </w:tc>
      </w:tr>
      <w:tr w:rsidR="00F269C4" w:rsidRPr="0018639F" w14:paraId="318B356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FE57AE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S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A90D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6635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0F81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F67C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0DDD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FCBE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36A9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1CED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CD1A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8A31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4</w:t>
            </w:r>
          </w:p>
        </w:tc>
      </w:tr>
      <w:tr w:rsidR="00F269C4" w:rsidRPr="0018639F" w14:paraId="516249D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48C5A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712A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751A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8CFD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D7506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3527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4BC5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F194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C8E9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ABD6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5621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5</w:t>
            </w:r>
          </w:p>
        </w:tc>
      </w:tr>
      <w:tr w:rsidR="00F269C4" w:rsidRPr="0018639F" w14:paraId="2E7ED04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B784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6933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DBCD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69CCD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E4A2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30A5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5840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A36C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76BB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103E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4364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5</w:t>
            </w:r>
          </w:p>
        </w:tc>
      </w:tr>
      <w:tr w:rsidR="00F269C4" w:rsidRPr="0018639F" w14:paraId="2E3D079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20942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52D5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E21F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E12F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E9169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13D8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6B2A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4D34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D775F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D579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B029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54BDB5E4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65898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D1CC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9BB37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415FA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FE9D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F499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AAA8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1865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FDAF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4133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6B76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0</w:t>
            </w:r>
          </w:p>
        </w:tc>
      </w:tr>
      <w:tr w:rsidR="00F269C4" w:rsidRPr="0018639F" w14:paraId="222754F0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0CF7BF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6FCDE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73B6C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BFBE8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FC22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6C70E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8198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FC57B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307A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CDA87A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6930B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906</w:t>
            </w:r>
          </w:p>
        </w:tc>
      </w:tr>
      <w:tr w:rsidR="00A65417" w:rsidRPr="0018639F" w14:paraId="6C2CEF7A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C7FC172" w14:textId="14D805DF" w:rsidR="00A65417" w:rsidRPr="0018639F" w:rsidRDefault="00A65417" w:rsidP="00A65417">
            <w:pPr>
              <w:kinsoku w:val="0"/>
              <w:overflowPunct w:val="0"/>
              <w:adjustRightInd w:val="0"/>
              <w:snapToGrid w:val="0"/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401749E8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C03FD3F" w14:textId="4FDBB424" w:rsidR="006769A7" w:rsidRPr="0018639F" w:rsidRDefault="006769A7" w:rsidP="006769A7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0268015C" w14:textId="77777777" w:rsidTr="004A4C7E">
        <w:trPr>
          <w:trHeight w:val="557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9F23B7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E08B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4D6D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7487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82A9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B0B1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97D1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39CC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79AD2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F551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4CC6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403496A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08C6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AB00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3028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8270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14B9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0E9B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7FA4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E58C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4FDE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1C11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E43E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</w:tr>
      <w:tr w:rsidR="00F269C4" w:rsidRPr="0018639F" w14:paraId="630D756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C84857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012FA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8DD2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C18D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613C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62D2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3A33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CD63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5F23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DBFDC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A46D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9</w:t>
            </w:r>
          </w:p>
        </w:tc>
      </w:tr>
      <w:tr w:rsidR="00F269C4" w:rsidRPr="0018639F" w14:paraId="7681A7C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65DBCC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1FAE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86A0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C35A6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6F8E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ADA0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044C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068CA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4F14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CB81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2D50C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9</w:t>
            </w:r>
          </w:p>
        </w:tc>
      </w:tr>
      <w:tr w:rsidR="00F269C4" w:rsidRPr="0018639F" w14:paraId="48526C5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0E7F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MO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363F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39A5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9BD5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675D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7884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87C0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E7A0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F711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6214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C875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8</w:t>
            </w:r>
          </w:p>
        </w:tc>
      </w:tr>
      <w:tr w:rsidR="00F269C4" w:rsidRPr="0018639F" w14:paraId="5D74D0A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D129E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5FC8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92C7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F1AC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7564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A812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CBCA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37075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20FC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94010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7C60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7</w:t>
            </w:r>
          </w:p>
        </w:tc>
      </w:tr>
      <w:tr w:rsidR="00F269C4" w:rsidRPr="0018639F" w14:paraId="27FE086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74CBB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B8F9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4047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FF10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1F7A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AABD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467B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F074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AD20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B64D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CD09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6</w:t>
            </w:r>
          </w:p>
        </w:tc>
      </w:tr>
      <w:tr w:rsidR="00F269C4" w:rsidRPr="0018639F" w14:paraId="18C0055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794B5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F758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16F8C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51F2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C4C8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4B83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0F11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2D8E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C558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D5B9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2912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</w:tr>
      <w:tr w:rsidR="00F269C4" w:rsidRPr="0018639F" w14:paraId="348DF54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99ACF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32681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502C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D200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7912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CE6D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4FCF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DF80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5F3D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29A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B533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00730DD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506AF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88C3F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5D34A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D5545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4108F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A4CC79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E915B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6287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EAFF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49A7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9B504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54</w:t>
            </w:r>
          </w:p>
        </w:tc>
      </w:tr>
      <w:tr w:rsidR="00F269C4" w:rsidRPr="0018639F" w14:paraId="24FC9503" w14:textId="77777777" w:rsidTr="00BD22A1">
        <w:trPr>
          <w:trHeight w:val="531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8E69A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D4CA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63E0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A18C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A239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8319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78238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B97F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57C7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7A88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DBD1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7F33B37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ED6A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099BD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AD10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5C06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7A10D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E3EB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C31C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2784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FFE9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AD33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8C87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97</w:t>
            </w:r>
          </w:p>
        </w:tc>
      </w:tr>
      <w:tr w:rsidR="00F269C4" w:rsidRPr="0018639F" w14:paraId="2785E62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D79B5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2C29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4C82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3936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E6564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890E9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0118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105E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F446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36F9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0BF3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</w:tr>
      <w:tr w:rsidR="00F269C4" w:rsidRPr="0018639F" w14:paraId="4B6497E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6DA31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A7916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81A5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ADBF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967C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41EF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957A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93C2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8AB7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B2DD2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DACF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9</w:t>
            </w:r>
          </w:p>
        </w:tc>
      </w:tr>
      <w:tr w:rsidR="00F269C4" w:rsidRPr="0018639F" w14:paraId="70D6132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23DA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E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7F3DD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7474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B143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80D2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174E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3C25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646C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AB31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9001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8D53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0</w:t>
            </w:r>
          </w:p>
        </w:tc>
      </w:tr>
      <w:tr w:rsidR="00F269C4" w:rsidRPr="0018639F" w14:paraId="09FDCBA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AAAE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FF74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1741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46FC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414C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2498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059B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37DAD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D29D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E0EC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E1657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6</w:t>
            </w:r>
          </w:p>
        </w:tc>
      </w:tr>
      <w:tr w:rsidR="00F269C4" w:rsidRPr="0018639F" w14:paraId="55E1607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87A04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07DB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808A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4565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5060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8018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267C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7822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C6A3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207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556A7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2FFD4C9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3EB94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55CE6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DC0C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D679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F0FF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78C4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2A37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B1C3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A94EE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4590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B6CD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</w:tr>
      <w:tr w:rsidR="00F269C4" w:rsidRPr="0018639F" w14:paraId="0C5B2B4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36F7E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5283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7D46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1221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8AF6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149D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FD85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FCCE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8345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FFBE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43F6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7</w:t>
            </w:r>
          </w:p>
        </w:tc>
      </w:tr>
      <w:tr w:rsidR="00F269C4" w:rsidRPr="0018639F" w14:paraId="3C52F4F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0983A3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FEB1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7EA04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7CA1A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752B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D1AAB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31FF1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B7055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86087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3FEFF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89F24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42</w:t>
            </w:r>
          </w:p>
        </w:tc>
      </w:tr>
      <w:tr w:rsidR="00F269C4" w:rsidRPr="0018639F" w14:paraId="62AC7B22" w14:textId="77777777" w:rsidTr="00BD22A1">
        <w:trPr>
          <w:trHeight w:val="54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58C2ED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EE1E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146B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61F3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CDED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1902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7BF5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79F8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44B3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A13C4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91DBD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D599B5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DFCBC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EB16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CABE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05E4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26BC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1E21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FE0F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9F1F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97835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9555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0B52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1</w:t>
            </w:r>
          </w:p>
        </w:tc>
      </w:tr>
      <w:tr w:rsidR="00F269C4" w:rsidRPr="0018639F" w14:paraId="1321B74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1A948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3CEB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3072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B482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F4A6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92A5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E7C1D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05089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2833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5BAF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5F61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</w:tr>
      <w:tr w:rsidR="00F269C4" w:rsidRPr="0018639F" w14:paraId="3C51DBD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80E4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B8B4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E19E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7C7F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11E8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9E1B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94EF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B41F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17CF6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7D47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3402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9</w:t>
            </w:r>
          </w:p>
        </w:tc>
      </w:tr>
      <w:tr w:rsidR="00F269C4" w:rsidRPr="0018639F" w14:paraId="45CBDD0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B6BCF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V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0065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3F091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4CAE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BDAB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57B7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15BF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65DB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A5B7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74D1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9993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1</w:t>
            </w:r>
          </w:p>
        </w:tc>
      </w:tr>
      <w:tr w:rsidR="00F269C4" w:rsidRPr="0018639F" w14:paraId="5D6E300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8EB6D2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C629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3AF0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31DF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5BA3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A625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01A7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9550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503A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E7A6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F080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6</w:t>
            </w:r>
          </w:p>
        </w:tc>
      </w:tr>
      <w:tr w:rsidR="00F269C4" w:rsidRPr="0018639F" w14:paraId="24CD169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35F9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ABC5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D7620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D7E48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670E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9B57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6EA7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26AD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F2A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97F0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F3F36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7</w:t>
            </w:r>
          </w:p>
        </w:tc>
      </w:tr>
      <w:tr w:rsidR="00F269C4" w:rsidRPr="0018639F" w14:paraId="182948B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E7D7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49CC4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2DD3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1E43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04F3F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0F14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813D1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10A9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3690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6526D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907D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3</w:t>
            </w:r>
          </w:p>
        </w:tc>
      </w:tr>
      <w:tr w:rsidR="00F269C4" w:rsidRPr="0018639F" w14:paraId="785D3EA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2D882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0235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CE2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29746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62C3D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0013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E7D4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DF93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27EA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53A7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53367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9</w:t>
            </w:r>
          </w:p>
        </w:tc>
      </w:tr>
      <w:tr w:rsidR="00F269C4" w:rsidRPr="0018639F" w14:paraId="41F7116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C3A96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9AEF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8D565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DADC55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E77F9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B9C9FF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2B14C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6CAE4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09C7C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E5D4A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C0189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29</w:t>
            </w:r>
          </w:p>
        </w:tc>
      </w:tr>
      <w:tr w:rsidR="00F269C4" w:rsidRPr="0018639F" w14:paraId="78E02CA4" w14:textId="77777777" w:rsidTr="00BD22A1">
        <w:trPr>
          <w:trHeight w:val="53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E6388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8293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694B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897C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8C34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CF76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CEEA65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7052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2C0A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9213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FEAA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B0A987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B1D939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B456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75F1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AE18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F3B1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E1F4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5F60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04A4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1C12B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07D12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F0702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79</w:t>
            </w:r>
          </w:p>
        </w:tc>
      </w:tr>
      <w:tr w:rsidR="00F269C4" w:rsidRPr="0018639F" w14:paraId="553BE2D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08754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B94C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BAF4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3711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B5DE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1CEE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FF6A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B4FA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ECB8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6EF1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3C1D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</w:tr>
      <w:tr w:rsidR="00F269C4" w:rsidRPr="0018639F" w14:paraId="54C1542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5794F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F8E0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C73A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1366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4FF2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1D96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306E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0182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0319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E620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699D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</w:tr>
      <w:tr w:rsidR="00F269C4" w:rsidRPr="0018639F" w14:paraId="4057773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7C5F1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H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C9B2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DF8A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D4DF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9E96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FA06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DD40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0CFC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4EF5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2813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934F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</w:tr>
      <w:tr w:rsidR="00F269C4" w:rsidRPr="0018639F" w14:paraId="17614E9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684BB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0759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1397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9F2E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D6F8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1018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90D9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F8E0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D616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36BF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6AB2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8</w:t>
            </w:r>
          </w:p>
        </w:tc>
      </w:tr>
      <w:tr w:rsidR="00F269C4" w:rsidRPr="0018639F" w14:paraId="79BA830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B1066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2E661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100C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A92E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7AD6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8A96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C5E6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265A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72D4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3DF2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7BDC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</w:tr>
      <w:tr w:rsidR="00F269C4" w:rsidRPr="0018639F" w14:paraId="0512E59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342D90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8D92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317D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A36C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7C725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3B826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0724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15F6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8E4E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5A30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0926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</w:tr>
      <w:tr w:rsidR="00F269C4" w:rsidRPr="0018639F" w14:paraId="26E86748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0FE46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DF4C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7A89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F8140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48E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68B12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62030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1A40A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2E90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58E6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858F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7</w:t>
            </w:r>
          </w:p>
        </w:tc>
      </w:tr>
      <w:tr w:rsidR="00F269C4" w:rsidRPr="0018639F" w14:paraId="6E0422E7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3CCF07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570B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65FB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66879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173E9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3CA03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7F4FF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0034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BFD6B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40F4A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9B0C8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92</w:t>
            </w:r>
          </w:p>
        </w:tc>
      </w:tr>
      <w:tr w:rsidR="00A65417" w:rsidRPr="0018639F" w14:paraId="42C59A73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0D2D1C0" w14:textId="193B8E3A" w:rsidR="00A65417" w:rsidRPr="0018639F" w:rsidRDefault="00A65417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7824A608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C1DA3E0" w14:textId="3102830F" w:rsidR="006769A7" w:rsidRPr="0018639F" w:rsidRDefault="006769A7" w:rsidP="006769A7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2D2DEC8B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BBE6D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928C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30B37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61ED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DC02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630E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290F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480F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8F9C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7861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542C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310F082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5D862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4384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43AF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C349C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F28B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E9DA8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71BA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03D6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4D0D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1CA6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23AF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95</w:t>
            </w:r>
          </w:p>
        </w:tc>
      </w:tr>
      <w:tr w:rsidR="00F269C4" w:rsidRPr="0018639F" w14:paraId="122098C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8B882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66F9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7F69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F42D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7550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B0E4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3F01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22A0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61DB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40B8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F1CB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66E8AF2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790C8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55A86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2B442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E33F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0315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5213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B9A5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1CF5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0E0C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001E8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9FBB7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</w:tr>
      <w:tr w:rsidR="00F269C4" w:rsidRPr="0018639F" w14:paraId="4A564C9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79572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M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62A67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9955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6015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2125A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AE0B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E8D3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0A4A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E594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7881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10F3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</w:tr>
      <w:tr w:rsidR="00F269C4" w:rsidRPr="0018639F" w14:paraId="3A693A9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C55A6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2B07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C8B5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F8B4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22CD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2D93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8519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4320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3B33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4381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C388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</w:tr>
      <w:tr w:rsidR="00F269C4" w:rsidRPr="0018639F" w14:paraId="1BE702F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1F9F07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8C2E1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D065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C518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5935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5EAD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38C1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7653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65EB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0EB1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CC8A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1F58F68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6A6E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281A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54E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2107D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37D6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3064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81EB3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8CD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544C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1169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0712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</w:tr>
      <w:tr w:rsidR="00F269C4" w:rsidRPr="0018639F" w14:paraId="06484BB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2F619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4573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7360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4738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57E6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2345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30A8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BD85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B861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6E89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91828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1</w:t>
            </w:r>
          </w:p>
        </w:tc>
      </w:tr>
      <w:tr w:rsidR="00F269C4" w:rsidRPr="0018639F" w14:paraId="2A3632D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E8D25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D592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762A8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EECA1D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709EED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31D06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B7DE6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81119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31A38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F98B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36163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19</w:t>
            </w:r>
          </w:p>
        </w:tc>
      </w:tr>
      <w:tr w:rsidR="00F269C4" w:rsidRPr="0018639F" w14:paraId="365D6C11" w14:textId="77777777" w:rsidTr="00BD22A1">
        <w:trPr>
          <w:trHeight w:val="50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C48D7D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8D31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ABAA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A9A8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A57C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9B61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EC37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0E3A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F868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CFAE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70118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104A724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907A3F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2A01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92772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F2AB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97EF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C918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B6AE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54EEE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5D42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E003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01C7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96</w:t>
            </w:r>
          </w:p>
        </w:tc>
      </w:tr>
      <w:tr w:rsidR="00F269C4" w:rsidRPr="0018639F" w14:paraId="20CFF6C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30F2E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69E9D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3C40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7720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293E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434CF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EB98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42D7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5F0D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8F08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38F3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</w:tr>
      <w:tr w:rsidR="00F269C4" w:rsidRPr="0018639F" w14:paraId="2369741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3A58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63FE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284A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C67D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D169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D9E6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61B78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C99C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8367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1738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DA6B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2</w:t>
            </w:r>
          </w:p>
        </w:tc>
      </w:tr>
      <w:tr w:rsidR="00F269C4" w:rsidRPr="0018639F" w14:paraId="7364202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F97C9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Y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14A5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2EC8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BC4D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0426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4A8D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34D4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D9A2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28B7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0C4AD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9F82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4</w:t>
            </w:r>
          </w:p>
        </w:tc>
      </w:tr>
      <w:tr w:rsidR="00F269C4" w:rsidRPr="0018639F" w14:paraId="3D83132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33155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69E5C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5BAF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5DC36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1DE1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6261E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5264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DE13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8D74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BFD9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0C64C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9</w:t>
            </w:r>
          </w:p>
        </w:tc>
      </w:tr>
      <w:tr w:rsidR="00F269C4" w:rsidRPr="0018639F" w14:paraId="3A0E4BE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88309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06B1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DAC9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7718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EF461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6095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5C00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9837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915BD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7CBA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17C5D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8</w:t>
            </w:r>
          </w:p>
        </w:tc>
      </w:tr>
      <w:tr w:rsidR="00F269C4" w:rsidRPr="0018639F" w14:paraId="148A1E9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182EB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A2E6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6AF3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0ECD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E8E1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0F2E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6E4E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CF0A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D709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84B2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BF43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</w:tr>
      <w:tr w:rsidR="00F269C4" w:rsidRPr="0018639F" w14:paraId="445E014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1C43B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2F7E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0F22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B51A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CE6E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6CD3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EB8D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968D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ACB8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2396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4BF7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1</w:t>
            </w:r>
          </w:p>
        </w:tc>
      </w:tr>
      <w:tr w:rsidR="00F269C4" w:rsidRPr="0018639F" w14:paraId="448A868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564E8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3EF8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9CD8E0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DCE2B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6BD8B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64A9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5CE7E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E8611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6E116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4227B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9DED4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04</w:t>
            </w:r>
          </w:p>
        </w:tc>
      </w:tr>
      <w:tr w:rsidR="00F269C4" w:rsidRPr="0018639F" w14:paraId="67394B12" w14:textId="77777777" w:rsidTr="00BD22A1">
        <w:trPr>
          <w:trHeight w:val="54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1575E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C7B7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D5E7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11D9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D97E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DC58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4AA0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0ABC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1E37A1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CEFA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6ED0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921395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C01E77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1A09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E7F6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D678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DADB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1A7B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092E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4F19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9322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A3C1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3C29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</w:tr>
      <w:tr w:rsidR="00F269C4" w:rsidRPr="0018639F" w14:paraId="29E4BAF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AA1D3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3859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C6F0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01B5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94231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11CE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1D1C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D3BA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99072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B4BB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868D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8</w:t>
            </w:r>
          </w:p>
        </w:tc>
      </w:tr>
      <w:tr w:rsidR="00F269C4" w:rsidRPr="0018639F" w14:paraId="38930E7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6E682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312AD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44CF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C6E2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D955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BF27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5FC4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08C00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BB48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E770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DA52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8</w:t>
            </w:r>
          </w:p>
        </w:tc>
      </w:tr>
      <w:tr w:rsidR="00F269C4" w:rsidRPr="0018639F" w14:paraId="7CC204E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9EA6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C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5ACA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17273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47D1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3288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98FB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F5A6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F9F6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7BD3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6444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A86F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F269C4" w:rsidRPr="0018639F" w14:paraId="5868D9C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440E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E68D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D6D6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DEC2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DCA7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090E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70C8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B8A6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CF7A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9503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C13D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0</w:t>
            </w:r>
          </w:p>
        </w:tc>
      </w:tr>
      <w:tr w:rsidR="00F269C4" w:rsidRPr="0018639F" w14:paraId="11980D3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976F0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F8E0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C9237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62FA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292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6152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B85A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7942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FA29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0AB8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5045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0</w:t>
            </w:r>
          </w:p>
        </w:tc>
      </w:tr>
      <w:tr w:rsidR="00F269C4" w:rsidRPr="0018639F" w14:paraId="0B43ED5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13EAD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9B70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3392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893B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CDE3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A124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F0B4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4992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73F6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B9E7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E6E7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5</w:t>
            </w:r>
          </w:p>
        </w:tc>
      </w:tr>
      <w:tr w:rsidR="00F269C4" w:rsidRPr="0018639F" w14:paraId="3355C86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7F49B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FDDA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B1AD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67D3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27A6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2331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3307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B3FE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3109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4A233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3535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F269C4" w:rsidRPr="0018639F" w14:paraId="6CC6E6A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CF717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E47A7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DE038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E90D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0BC48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240E7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EF10D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09345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CE983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570DC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BBB2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9</w:t>
            </w:r>
          </w:p>
        </w:tc>
      </w:tr>
      <w:tr w:rsidR="00F269C4" w:rsidRPr="0018639F" w14:paraId="799F6BBC" w14:textId="77777777" w:rsidTr="006769A7">
        <w:trPr>
          <w:trHeight w:val="551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58C0E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172EB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68B1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658F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3121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D3D2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F4DFF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5CCF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9E6B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81C7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D44D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585F7DB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3F504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B8CB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6012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B64B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86D7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0A30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01B3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5023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65EB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16DA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B9D6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</w:tr>
      <w:tr w:rsidR="00F269C4" w:rsidRPr="0018639F" w14:paraId="61AA8B3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267FB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2A31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A7CD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81DB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C5B0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1B53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51D3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3E5C1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5EB2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FEB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E733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0</w:t>
            </w:r>
          </w:p>
        </w:tc>
      </w:tr>
      <w:tr w:rsidR="00F269C4" w:rsidRPr="0018639F" w14:paraId="5DED6FD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6ABB6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8B70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7ACD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263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5E79F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79E0A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AC64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974EE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BA98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72D9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0968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8</w:t>
            </w:r>
          </w:p>
        </w:tc>
      </w:tr>
      <w:tr w:rsidR="00F269C4" w:rsidRPr="0018639F" w14:paraId="28C7A6C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8E781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ND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7291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3D92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1C2E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1E3F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75CDA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7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5EC7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145E1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6A37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D29F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472E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1</w:t>
            </w:r>
          </w:p>
        </w:tc>
      </w:tr>
      <w:tr w:rsidR="00F269C4" w:rsidRPr="0018639F" w14:paraId="5394E16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E56B8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FA73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1B55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A8B2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C56D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FA60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539E8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49C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27617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D3A0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C88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2</w:t>
            </w:r>
          </w:p>
        </w:tc>
      </w:tr>
      <w:tr w:rsidR="00F269C4" w:rsidRPr="0018639F" w14:paraId="7896368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19950C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BC49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50BC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58D9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94E1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93EC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DC980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C1AA9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B995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A76A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C062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4</w:t>
            </w:r>
          </w:p>
        </w:tc>
      </w:tr>
      <w:tr w:rsidR="00F269C4" w:rsidRPr="0018639F" w14:paraId="7F22DF7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5B5BA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BD86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E51CC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8CD3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9BE3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7FB9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09630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2973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36C7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94FE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EC73C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7314DC33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E4361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FC0A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285A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1D14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BAFF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EEB0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F1B66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F08C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4906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8EE7D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61B9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51499E54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025085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297A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04FBA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DB3EA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A39A8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114F1A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B87D4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50293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ED9C8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3EBD3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914E2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924</w:t>
            </w:r>
          </w:p>
        </w:tc>
      </w:tr>
      <w:tr w:rsidR="00A65417" w:rsidRPr="0018639F" w14:paraId="6CFC32DC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CD171B" w14:textId="106218D7" w:rsidR="00A65417" w:rsidRPr="0018639F" w:rsidRDefault="00A65417" w:rsidP="00A65417">
            <w:pPr>
              <w:kinsoku w:val="0"/>
              <w:overflowPunct w:val="0"/>
              <w:adjustRightInd w:val="0"/>
              <w:snapToGrid w:val="0"/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5189AEDD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6742A5B" w14:textId="2A062AE7" w:rsidR="006769A7" w:rsidRPr="0018639F" w:rsidRDefault="006769A7" w:rsidP="006769A7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0972DDE6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04BEA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67D0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B010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6BD9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7CB4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17C0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3B90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1885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C321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F77D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9912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08D454A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6B786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AE48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2A50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55D1A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5836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1C8B6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1C83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DB552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5E4F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2539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1D01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04</w:t>
            </w:r>
          </w:p>
        </w:tc>
      </w:tr>
      <w:tr w:rsidR="00F269C4" w:rsidRPr="0018639F" w14:paraId="265C6BC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4BF87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CB3D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0D48F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B41C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C915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3CC9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19F2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6B1F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A081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93A4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11D6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0</w:t>
            </w:r>
          </w:p>
        </w:tc>
      </w:tr>
      <w:tr w:rsidR="00F269C4" w:rsidRPr="0018639F" w14:paraId="41D4233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9F19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9DED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A6FE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7FEF8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1561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3E74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18D0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FF3E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0BD5D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1749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6EC6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7</w:t>
            </w:r>
          </w:p>
        </w:tc>
      </w:tr>
      <w:tr w:rsidR="00F269C4" w:rsidRPr="0018639F" w14:paraId="07709DF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2589A7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OH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2B00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BD3C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9F3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9BBB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6FFD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5F2C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472D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B911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D864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9FD30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3</w:t>
            </w:r>
          </w:p>
        </w:tc>
      </w:tr>
      <w:tr w:rsidR="00F269C4" w:rsidRPr="0018639F" w14:paraId="652150D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6923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8EB70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1150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3DC21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4C9E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6428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7B6A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B91A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3CCF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EC26E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9C8ED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</w:tr>
      <w:tr w:rsidR="00F269C4" w:rsidRPr="0018639F" w14:paraId="5367E6C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26DD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FC69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65BC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F80AF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CA3F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E5EB0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762A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59DF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F05D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3C8E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4468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9</w:t>
            </w:r>
          </w:p>
        </w:tc>
      </w:tr>
      <w:tr w:rsidR="00F269C4" w:rsidRPr="0018639F" w14:paraId="788E6C6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40C78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6FAA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F0386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B171D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69CA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8E73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EFE6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5C7AA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D9F3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4DC47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75D5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</w:tr>
      <w:tr w:rsidR="00F269C4" w:rsidRPr="0018639F" w14:paraId="2E1E726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AE1474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78D1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0DD4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8F4E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BDA9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0F7B4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F8A3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A001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646A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51B7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F1B0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6</w:t>
            </w:r>
          </w:p>
        </w:tc>
      </w:tr>
      <w:tr w:rsidR="00F269C4" w:rsidRPr="0018639F" w14:paraId="0E60A04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116E9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F959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EE08A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D008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BEF6C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B103F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8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6208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0FECD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A1656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602D0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51840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77</w:t>
            </w:r>
          </w:p>
        </w:tc>
      </w:tr>
      <w:tr w:rsidR="00F269C4" w:rsidRPr="0018639F" w14:paraId="2E7D123E" w14:textId="77777777" w:rsidTr="00BD22A1">
        <w:trPr>
          <w:trHeight w:val="50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BF2AF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3AC9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24683C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3A04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C28D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BC52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7AE41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0BB4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1CA0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5015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5121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F5E222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31A9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48BF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E677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89DE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39CA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1EE2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EF65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27242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A380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2CA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A49E6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</w:tr>
      <w:tr w:rsidR="00F269C4" w:rsidRPr="0018639F" w14:paraId="63C36B4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94FE2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CFC1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4F7E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BDA2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0654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EB727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936F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1984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0660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B071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07D0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5</w:t>
            </w:r>
          </w:p>
        </w:tc>
      </w:tr>
      <w:tr w:rsidR="00F269C4" w:rsidRPr="0018639F" w14:paraId="6EE4431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AF6CC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093D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8D38A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C334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B7CC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468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BD82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52C73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205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9AAA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88A9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9</w:t>
            </w:r>
          </w:p>
        </w:tc>
      </w:tr>
      <w:tr w:rsidR="00F269C4" w:rsidRPr="0018639F" w14:paraId="57A83B8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5EFF4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OK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81A0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005F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499C3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FB48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141C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8A0F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7E354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CE50C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FE1C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8970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4</w:t>
            </w:r>
          </w:p>
        </w:tc>
      </w:tr>
      <w:tr w:rsidR="00F269C4" w:rsidRPr="0018639F" w14:paraId="29C1440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FFCC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4803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C9B7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93ED9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0DE7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6BCF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F2BD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55FB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96DD9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BFC62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2231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2</w:t>
            </w:r>
          </w:p>
        </w:tc>
      </w:tr>
      <w:tr w:rsidR="00F269C4" w:rsidRPr="0018639F" w14:paraId="7730543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65B74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D9B74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C578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B489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4737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9EA6B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6DEE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5AFE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D0ED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35EFD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4019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9</w:t>
            </w:r>
          </w:p>
        </w:tc>
      </w:tr>
      <w:tr w:rsidR="00F269C4" w:rsidRPr="0018639F" w14:paraId="69003B1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41CCDF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16C8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1AEB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D7DD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49D1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E9096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1983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DCD7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4F41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98E1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0DB5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6269EFA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8E6C7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6D44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E2677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A7EE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7F810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861A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A602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BB4C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6767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F375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DC74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2</w:t>
            </w:r>
          </w:p>
        </w:tc>
      </w:tr>
      <w:tr w:rsidR="00F269C4" w:rsidRPr="0018639F" w14:paraId="0C3CA7D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51CA7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4ECEF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565DA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F6B11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97D8B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07030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B08D0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C3705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5ED08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16B4D8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C89C4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2</w:t>
            </w:r>
          </w:p>
        </w:tc>
      </w:tr>
      <w:tr w:rsidR="00F269C4" w:rsidRPr="0018639F" w14:paraId="4BBAE6D6" w14:textId="77777777" w:rsidTr="00BD22A1">
        <w:trPr>
          <w:trHeight w:val="54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DFFFC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88D3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31BE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54F8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CD2E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7F7C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DC5F0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535D6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84E2F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0466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DBAE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28E434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C368D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D718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DECD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9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6F68D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15C6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68AC5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A8606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87C8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2007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DE3B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A1C8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81</w:t>
            </w:r>
          </w:p>
        </w:tc>
      </w:tr>
      <w:tr w:rsidR="00F269C4" w:rsidRPr="0018639F" w14:paraId="6ACB196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6B71C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CE7A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35CC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FB30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830B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56AD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456CC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69E2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2DF5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2126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DF910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</w:tr>
      <w:tr w:rsidR="00F269C4" w:rsidRPr="0018639F" w14:paraId="213697C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C9A3A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CF38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C962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C746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F283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A9C0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3B59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E3468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148A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21C5D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AEAD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4</w:t>
            </w:r>
          </w:p>
        </w:tc>
      </w:tr>
      <w:tr w:rsidR="00F269C4" w:rsidRPr="0018639F" w14:paraId="493B08A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6696D8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OR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9AE1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C049F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E249E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3A97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9A57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DE25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5ABD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2471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3455C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CAF58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24F87A5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8C7AD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61C3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854A0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76BD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5561F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9D0F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7A1D2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BDDB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97D88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59F3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D9B4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</w:tr>
      <w:tr w:rsidR="00F269C4" w:rsidRPr="0018639F" w14:paraId="7E85CC2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7AA81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8F22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208A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5EAD1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21F9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6706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6D4C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243A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D5F7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902C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133FD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6</w:t>
            </w:r>
          </w:p>
        </w:tc>
      </w:tr>
      <w:tr w:rsidR="00F269C4" w:rsidRPr="0018639F" w14:paraId="581F783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DF546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945E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06248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B36C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457D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F3240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B8D8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61671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BDCA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0ACF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D395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</w:tr>
      <w:tr w:rsidR="00F269C4" w:rsidRPr="0018639F" w14:paraId="28D3570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5370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1889D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6D5A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41F0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0A2DA5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9E4D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0021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217D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E1F8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0C16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BD6B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8</w:t>
            </w:r>
          </w:p>
        </w:tc>
      </w:tr>
      <w:tr w:rsidR="00F269C4" w:rsidRPr="0018639F" w14:paraId="5C085BF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EBDEBA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0720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77D0B4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3265D6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1D97A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F3B85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983963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8266C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1032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7C3D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E5207F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41</w:t>
            </w:r>
          </w:p>
        </w:tc>
      </w:tr>
      <w:tr w:rsidR="00F269C4" w:rsidRPr="0018639F" w14:paraId="032F946C" w14:textId="77777777" w:rsidTr="00BD22A1">
        <w:trPr>
          <w:trHeight w:val="542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7BD90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5DD3B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0911E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43661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B0EB4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3E12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68E0A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67FE06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2D0B8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52DF9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599E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526C9DB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35D9F7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BA92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8CC76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8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C9C1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1C04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F5C7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FFA75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C2BB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8F89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AAB0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5127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88</w:t>
            </w:r>
          </w:p>
        </w:tc>
      </w:tr>
      <w:tr w:rsidR="00F269C4" w:rsidRPr="0018639F" w14:paraId="0E2624F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BEB95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D9F5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99C5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3E06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9006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4805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F738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3743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35BB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59C2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79225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</w:tr>
      <w:tr w:rsidR="00F269C4" w:rsidRPr="0018639F" w14:paraId="727B88A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865D4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88B8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1FD7E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A968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1F50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6926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ED12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F4739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0331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94F7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D507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F269C4" w:rsidRPr="0018639F" w14:paraId="426C888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37860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P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1E90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A9517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A65B5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0B7CD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C102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7F0E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5C8E3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C860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1F29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7569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7</w:t>
            </w:r>
          </w:p>
        </w:tc>
      </w:tr>
      <w:tr w:rsidR="00F269C4" w:rsidRPr="0018639F" w14:paraId="6A3C297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8BE731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512CB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2D44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AF31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08FBD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B34D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B086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14AD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3E670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03DCC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387D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</w:tr>
      <w:tr w:rsidR="00F269C4" w:rsidRPr="0018639F" w14:paraId="1602816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10F1B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A4F8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C62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F3BA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377D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D3430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BEE5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8278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5406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9ABD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74919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</w:tr>
      <w:tr w:rsidR="00F269C4" w:rsidRPr="0018639F" w14:paraId="2354DD8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2A6E8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DF40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C414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64198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33F7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ABEBC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8032A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247E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21262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C2BD4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E33A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5</w:t>
            </w:r>
          </w:p>
        </w:tc>
      </w:tr>
      <w:tr w:rsidR="00F269C4" w:rsidRPr="0018639F" w14:paraId="71528F8B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9C2C6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389E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2B80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F636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9247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E099B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74DA8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F0C5A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DBC2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D2ED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E745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5</w:t>
            </w:r>
          </w:p>
        </w:tc>
      </w:tr>
      <w:tr w:rsidR="00F269C4" w:rsidRPr="0018639F" w14:paraId="2903C5CE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0759C1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7199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62665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13AE4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01135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4AD8A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566B2A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E049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A699F6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156A1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D92EFB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47</w:t>
            </w:r>
          </w:p>
        </w:tc>
      </w:tr>
      <w:tr w:rsidR="00A65417" w:rsidRPr="0018639F" w14:paraId="309AD58F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E98379F" w14:textId="36576D45" w:rsidR="00A65417" w:rsidRPr="0018639F" w:rsidRDefault="00A65417" w:rsidP="00A65417">
            <w:pPr>
              <w:kinsoku w:val="0"/>
              <w:overflowPunct w:val="0"/>
              <w:adjustRightInd w:val="0"/>
              <w:snapToGrid w:val="0"/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72E3A981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8C89AB3" w14:textId="397812A6" w:rsidR="006769A7" w:rsidRPr="0018639F" w:rsidRDefault="006769A7" w:rsidP="006769A7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0B490B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 xml:space="preserve">Table A3. </w:t>
            </w:r>
            <w:r w:rsidRPr="000B490B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3EB47587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0C846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4F28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DD3FCF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9C9C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2200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274B8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2D86E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0BAC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EE2BD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B8C7A3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3887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0DB23F3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C0D7E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CC385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9A82C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97DA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B82B4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61B5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8D7B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DACE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26C3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2772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520C6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7</w:t>
            </w:r>
          </w:p>
        </w:tc>
      </w:tr>
      <w:tr w:rsidR="00F269C4" w:rsidRPr="0018639F" w14:paraId="1DFD681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A2F96C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B8A8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2951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30F3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E774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7159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7782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D41A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092D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2D71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6619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8</w:t>
            </w:r>
          </w:p>
        </w:tc>
      </w:tr>
      <w:tr w:rsidR="00F269C4" w:rsidRPr="0018639F" w14:paraId="4C35ED5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D8E65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DD012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828C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63B8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9E97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2BD52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9E097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DD3C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5565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3375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2C07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9</w:t>
            </w:r>
          </w:p>
        </w:tc>
      </w:tr>
      <w:tr w:rsidR="00F269C4" w:rsidRPr="0018639F" w14:paraId="46ABACE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BDF16D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SC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87B45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2885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A581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5A67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4761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7B65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F63F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F7C0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B2FAB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48D1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9</w:t>
            </w:r>
          </w:p>
        </w:tc>
      </w:tr>
      <w:tr w:rsidR="00F269C4" w:rsidRPr="0018639F" w14:paraId="7919C23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314C7E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4696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14302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8847C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3637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F133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511B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9BB6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A542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E5F70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428C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3</w:t>
            </w:r>
          </w:p>
        </w:tc>
      </w:tr>
      <w:tr w:rsidR="00F269C4" w:rsidRPr="0018639F" w14:paraId="2F87FE8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3DC8D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4EFE4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7DD4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5652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9610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60B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3704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A4A0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B6C62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DCA4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8E77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1</w:t>
            </w:r>
          </w:p>
        </w:tc>
      </w:tr>
      <w:tr w:rsidR="00F269C4" w:rsidRPr="0018639F" w14:paraId="6B365C2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3CD6A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040C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5215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1720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593C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7DD1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E187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1744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B86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2666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3375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8</w:t>
            </w:r>
          </w:p>
        </w:tc>
      </w:tr>
      <w:tr w:rsidR="00F269C4" w:rsidRPr="0018639F" w14:paraId="3FD79E3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F79B9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C6B24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B289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48BB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3B3C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90C9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A109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0029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3490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9192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AE03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9</w:t>
            </w:r>
          </w:p>
        </w:tc>
      </w:tr>
      <w:tr w:rsidR="00F269C4" w:rsidRPr="0018639F" w14:paraId="3AB3C7C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DDE59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1418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BEFEA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E0462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47A4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C8F296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B3376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04BA9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1A9B5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69A40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BB4E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11</w:t>
            </w:r>
          </w:p>
        </w:tc>
      </w:tr>
      <w:tr w:rsidR="00F269C4" w:rsidRPr="0018639F" w14:paraId="7EEBF2A3" w14:textId="77777777" w:rsidTr="00BD22A1">
        <w:trPr>
          <w:trHeight w:val="50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E0401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BC330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FF2F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C92B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94AFB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270B7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F0201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0CB5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99F0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AAF0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D769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49B6737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CC855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97D7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4652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E994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057D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753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0FDF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F137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E67E7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8DBF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EABF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1</w:t>
            </w:r>
          </w:p>
        </w:tc>
      </w:tr>
      <w:tr w:rsidR="00F269C4" w:rsidRPr="0018639F" w14:paraId="4CCE7BA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78E8B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845C5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D767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B2F0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B7FB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44C4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2FEC8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91BE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49DF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0991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32E6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65</w:t>
            </w:r>
          </w:p>
        </w:tc>
      </w:tr>
      <w:tr w:rsidR="00F269C4" w:rsidRPr="0018639F" w14:paraId="6B514F6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86B972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9398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59C9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8812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4141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73FC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9C0B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73F55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97F1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1DA4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38C1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</w:tr>
      <w:tr w:rsidR="00F269C4" w:rsidRPr="0018639F" w14:paraId="715DB43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9600E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SD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2901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29557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C0BB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E149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CEE9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8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E79B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33BE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2E75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4F95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378E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8</w:t>
            </w:r>
          </w:p>
        </w:tc>
      </w:tr>
      <w:tr w:rsidR="00F269C4" w:rsidRPr="0018639F" w14:paraId="671C4B4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2D79C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4A6C0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25AE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A4F9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105D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E7A4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A346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D919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C5777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84D1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5A31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6</w:t>
            </w:r>
          </w:p>
        </w:tc>
      </w:tr>
      <w:tr w:rsidR="00F269C4" w:rsidRPr="0018639F" w14:paraId="185FAA8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381DAA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AD56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EB1A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6D50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BEAC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EC04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816B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048E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CDFA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FFCC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6742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8</w:t>
            </w:r>
          </w:p>
        </w:tc>
      </w:tr>
      <w:tr w:rsidR="00F269C4" w:rsidRPr="0018639F" w14:paraId="28BC587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91DB0A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0F6FB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3E2A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E136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FB7C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F2FB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B425D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1BC4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4D58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4570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00E0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3</w:t>
            </w:r>
          </w:p>
        </w:tc>
      </w:tr>
      <w:tr w:rsidR="00F269C4" w:rsidRPr="0018639F" w14:paraId="3252297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C9B62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14AC2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1D46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35297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847A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4EB4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80FA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3C9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0159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DBD4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6268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2</w:t>
            </w:r>
          </w:p>
        </w:tc>
      </w:tr>
      <w:tr w:rsidR="00F269C4" w:rsidRPr="0018639F" w14:paraId="66515B3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50E7DB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7F8F4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DAD01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96E08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D3C8FE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76A27F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E8B7F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8AB071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43CF1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04C3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ED82D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77</w:t>
            </w:r>
          </w:p>
        </w:tc>
      </w:tr>
      <w:tr w:rsidR="00F269C4" w:rsidRPr="0018639F" w14:paraId="3287FB89" w14:textId="77777777" w:rsidTr="00BD22A1">
        <w:trPr>
          <w:trHeight w:val="54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A2464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2327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CC071C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DB1EE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A3DD5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139DE4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1215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C14EB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F546C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A81B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2953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71F4DB8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C97C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DB8452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40FE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7AA8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8FD3C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BD17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3EFD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A079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70DEE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24B4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3F28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83</w:t>
            </w:r>
          </w:p>
        </w:tc>
      </w:tr>
      <w:tr w:rsidR="00F269C4" w:rsidRPr="0018639F" w14:paraId="7DAF2A5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99799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7EB5E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A322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711B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3F3B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DC4E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B069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CFC4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A342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3A60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94AC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</w:tr>
      <w:tr w:rsidR="00F269C4" w:rsidRPr="0018639F" w14:paraId="3DC23EE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3F889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B90B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027DA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9AA5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BD2D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8CB9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C1DE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78D84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0D11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6A03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0451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7</w:t>
            </w:r>
          </w:p>
        </w:tc>
      </w:tr>
      <w:tr w:rsidR="00F269C4" w:rsidRPr="0018639F" w14:paraId="53663FAF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F3BDD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TN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C6DB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DE2F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CF83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F1EA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BA4A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C096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53FD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22314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C85D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C2B35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9</w:t>
            </w:r>
          </w:p>
        </w:tc>
      </w:tr>
      <w:tr w:rsidR="00F269C4" w:rsidRPr="0018639F" w14:paraId="23B14091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4A5EFD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EE1D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F0E1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1049D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ED18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DBED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2E2B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3A68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CC02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8EED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7108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1</w:t>
            </w:r>
          </w:p>
        </w:tc>
      </w:tr>
      <w:tr w:rsidR="00F269C4" w:rsidRPr="0018639F" w14:paraId="69BC956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206CAE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9A2103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55C4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70D7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013E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B8591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3DB1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BE0B5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C553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26379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2F1E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</w:tr>
      <w:tr w:rsidR="00F269C4" w:rsidRPr="0018639F" w14:paraId="1A7A953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2BD6E5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3E96C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2A6F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F865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622EA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A4F0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B96E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E18B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A190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3813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5DF48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F269C4" w:rsidRPr="0018639F" w14:paraId="299E183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BB455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5FAC5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6447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1A99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7D18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27BC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8A65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74B5B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6B58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3DD3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E8E4C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</w:tr>
      <w:tr w:rsidR="00F269C4" w:rsidRPr="0018639F" w14:paraId="788DB79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114A3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D0EF9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D8547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D2367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24CD8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12B8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E4C088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EEF22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ACC08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06269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786A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81</w:t>
            </w:r>
          </w:p>
        </w:tc>
      </w:tr>
      <w:tr w:rsidR="00F269C4" w:rsidRPr="0018639F" w14:paraId="38B30A2C" w14:textId="77777777" w:rsidTr="00BD22A1">
        <w:trPr>
          <w:trHeight w:val="53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FC89F6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E97146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63D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A378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4BF3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D8A0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0861E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5CC9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B6B2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F0DA8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FC64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0F131DF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79A18B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B22E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BEC77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0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F5D4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D4D1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7D14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76D2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71615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AF8C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B506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B87F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6</w:t>
            </w:r>
          </w:p>
        </w:tc>
      </w:tr>
      <w:tr w:rsidR="00F269C4" w:rsidRPr="0018639F" w14:paraId="339E6BF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B71A61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1FE530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C4A2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ABB8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C41D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AFDB8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85DA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2228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6E71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03E33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2F4CB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</w:tr>
      <w:tr w:rsidR="00F269C4" w:rsidRPr="0018639F" w14:paraId="6B2F610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9F98C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B5B6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1FB3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2D04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2109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640A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F339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E060D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EF1B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FED4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335A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9</w:t>
            </w:r>
          </w:p>
        </w:tc>
      </w:tr>
      <w:tr w:rsidR="00F269C4" w:rsidRPr="0018639F" w14:paraId="00AB9E9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3A9713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TX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68ABE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96EE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4FE4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F35C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2E06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BF706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48C77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18C6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8D4EC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14D7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</w:tr>
      <w:tr w:rsidR="00F269C4" w:rsidRPr="0018639F" w14:paraId="743942B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2EEA9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F876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F1AB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51F2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C600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1588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31D0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1781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D114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0C410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76A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</w:tr>
      <w:tr w:rsidR="00F269C4" w:rsidRPr="0018639F" w14:paraId="623C55B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3C062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969A1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A1EE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493F5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0E9A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447B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30EA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986F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03D6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59AC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31DE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</w:tr>
      <w:tr w:rsidR="00F269C4" w:rsidRPr="0018639F" w14:paraId="702164B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B1ADD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65FE5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DA6F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C076C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CD81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00B4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2BD4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8432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82F61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27F1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58577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1</w:t>
            </w:r>
          </w:p>
        </w:tc>
      </w:tr>
      <w:tr w:rsidR="00F269C4" w:rsidRPr="0018639F" w14:paraId="71A3EA89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20FE7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CF1A8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39C4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36135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90BA5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4944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E4BBE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08E4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28AA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1F5F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108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2</w:t>
            </w:r>
          </w:p>
        </w:tc>
      </w:tr>
      <w:tr w:rsidR="00F269C4" w:rsidRPr="0018639F" w14:paraId="0CB08CD9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38698D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74607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FA618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20929E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49931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407FB0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6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1361C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3F035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153FC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E07F9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3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3061D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41</w:t>
            </w:r>
          </w:p>
        </w:tc>
      </w:tr>
      <w:tr w:rsidR="00A65417" w:rsidRPr="0018639F" w14:paraId="32F1777F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F1DBD3B" w14:textId="48F88533" w:rsidR="00A65417" w:rsidRPr="0018639F" w:rsidRDefault="00A65417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2E2451AD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40C123C" w14:textId="425E376F" w:rsidR="006769A7" w:rsidRPr="0018639F" w:rsidRDefault="006769A7" w:rsidP="006769A7">
            <w:pPr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04AC26D7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C180D7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1CA582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AA42DE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82B6A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A567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7E979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8B77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6F2B5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DF5CE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FD27F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F34B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0F64546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B5AAF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0D2C2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62D68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8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CC485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0008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622A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04A3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F1DD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DDBEA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B562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9941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70</w:t>
            </w:r>
          </w:p>
        </w:tc>
      </w:tr>
      <w:tr w:rsidR="00F269C4" w:rsidRPr="0018639F" w14:paraId="07D4212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705A1F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2473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63606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7584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5757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D09A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CECA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4682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1A56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775A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E8320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</w:tr>
      <w:tr w:rsidR="00F269C4" w:rsidRPr="0018639F" w14:paraId="3008326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009344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C286B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AA4B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0C6F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140C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36B4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BBE9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FD17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822F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5897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B544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7</w:t>
            </w:r>
          </w:p>
        </w:tc>
      </w:tr>
      <w:tr w:rsidR="00F269C4" w:rsidRPr="0018639F" w14:paraId="063190C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5835E0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UT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BA477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54B1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1C972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DFB4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21F2F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2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738D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0C47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2F45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8B39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247F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8</w:t>
            </w:r>
          </w:p>
        </w:tc>
      </w:tr>
      <w:tr w:rsidR="00F269C4" w:rsidRPr="0018639F" w14:paraId="65E3977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68B67A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D13365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18CA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14C66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0B67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7F57E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5C95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DD8C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67E2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698B0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06E0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1</w:t>
            </w:r>
          </w:p>
        </w:tc>
      </w:tr>
      <w:tr w:rsidR="00F269C4" w:rsidRPr="0018639F" w14:paraId="3461790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358A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C119F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15BFD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6DAA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337D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53C8B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47954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37AB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ABDD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5EA9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98D6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4</w:t>
            </w:r>
          </w:p>
        </w:tc>
      </w:tr>
      <w:tr w:rsidR="00F269C4" w:rsidRPr="0018639F" w14:paraId="20E9AE7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A6BBD9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255BD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E548BD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852F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6F2E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5239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7747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0721B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A5CC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95465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B73E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9</w:t>
            </w:r>
          </w:p>
        </w:tc>
      </w:tr>
      <w:tr w:rsidR="00F269C4" w:rsidRPr="0018639F" w14:paraId="2C86A58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FD672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F0BB1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45D54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8146E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E865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975F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439A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9209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849E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B0CF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0561D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46</w:t>
            </w:r>
          </w:p>
        </w:tc>
      </w:tr>
      <w:tr w:rsidR="00F269C4" w:rsidRPr="0018639F" w14:paraId="03E7575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4892FF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E02F81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2F47BD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840FA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FE8D7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2A340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BF412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D6805B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AB0A1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54147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4559F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44</w:t>
            </w:r>
          </w:p>
        </w:tc>
      </w:tr>
      <w:tr w:rsidR="00F269C4" w:rsidRPr="0018639F" w14:paraId="59308853" w14:textId="77777777" w:rsidTr="00BD22A1">
        <w:trPr>
          <w:trHeight w:val="503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D0DB74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3D44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868D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BDC08F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5024D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4A279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0D37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E0524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56CA6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9F7A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338E8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777BCA2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5EAC0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9F735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C1238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9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7D7D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543B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7E27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BD72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E04F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44CE8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B31A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0F99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5</w:t>
            </w:r>
          </w:p>
        </w:tc>
      </w:tr>
      <w:tr w:rsidR="00F269C4" w:rsidRPr="0018639F" w14:paraId="2335EF4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306D83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A189A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2B87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FC97B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556A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D33A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86E4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E927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8D63F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3FCC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8A7EF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7</w:t>
            </w:r>
          </w:p>
        </w:tc>
      </w:tr>
      <w:tr w:rsidR="00F269C4" w:rsidRPr="0018639F" w14:paraId="5D01DEB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28272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7369F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B454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0C99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746A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1500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8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BDA2E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1E1FF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BD80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07EC6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04D8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4</w:t>
            </w:r>
          </w:p>
        </w:tc>
      </w:tr>
      <w:tr w:rsidR="00F269C4" w:rsidRPr="0018639F" w14:paraId="6F6AF03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BC9AD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VT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473B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A8C7E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09528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AF5F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00F0D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24B3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086E8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8510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C888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31E6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4</w:t>
            </w:r>
          </w:p>
        </w:tc>
      </w:tr>
      <w:tr w:rsidR="00F269C4" w:rsidRPr="0018639F" w14:paraId="55B520D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8E030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174B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C2231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9C862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70DC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C7E5E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CAB83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0ACB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2582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FF6C9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F57C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58</w:t>
            </w:r>
          </w:p>
        </w:tc>
      </w:tr>
      <w:tr w:rsidR="00F269C4" w:rsidRPr="0018639F" w14:paraId="1C64238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0B9039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CB6F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8266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9BBD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C707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F7212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3E01D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DA4AE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798F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91C1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C749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6</w:t>
            </w:r>
          </w:p>
        </w:tc>
      </w:tr>
      <w:tr w:rsidR="00F269C4" w:rsidRPr="0018639F" w14:paraId="2481CAB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8B3223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35939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6B02D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597BF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F504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2C5F9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F033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F95B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2667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54BDB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FE4AA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</w:tr>
      <w:tr w:rsidR="00F269C4" w:rsidRPr="0018639F" w14:paraId="3B48B39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24AD2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7D5A8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06899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D947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9B33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1D7F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A3E7A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FB3F3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B4443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A9F7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7A7E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3</w:t>
            </w:r>
          </w:p>
        </w:tc>
      </w:tr>
      <w:tr w:rsidR="00F269C4" w:rsidRPr="0018639F" w14:paraId="4A69B78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F1D5B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45B766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3DAEE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0F948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66E8B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9DA4A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6760C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9C5726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6C398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8B431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3D9178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08</w:t>
            </w:r>
          </w:p>
        </w:tc>
      </w:tr>
      <w:tr w:rsidR="00F269C4" w:rsidRPr="0018639F" w14:paraId="5B47E7D0" w14:textId="77777777" w:rsidTr="00BD22A1">
        <w:trPr>
          <w:trHeight w:val="546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4B32D3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DB133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7C01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B5A84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AA946F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B1462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1949E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D3412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C903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9DB0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8242C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581AFCC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095009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4455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83B14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34D12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9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488F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AD3C8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F902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DE1C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7E741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D5BF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208F0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61</w:t>
            </w:r>
          </w:p>
        </w:tc>
      </w:tr>
      <w:tr w:rsidR="00F269C4" w:rsidRPr="0018639F" w14:paraId="29B0BADC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60D30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38BD6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B8B59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1A776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62C0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0731C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B09A2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B5E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16A7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1C04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E05F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3</w:t>
            </w:r>
          </w:p>
        </w:tc>
      </w:tr>
      <w:tr w:rsidR="00F269C4" w:rsidRPr="0018639F" w14:paraId="0E45CB5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FD5E8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21FCA9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AAE3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EEB983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3B52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C839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42AB7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DB940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F7343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9AE9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00F86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2</w:t>
            </w:r>
          </w:p>
        </w:tc>
      </w:tr>
      <w:tr w:rsidR="00F269C4" w:rsidRPr="0018639F" w14:paraId="018D54B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9615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V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6C0F47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6FCC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F7DA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7B7F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8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D032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32E2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2F6D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87BE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A81F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D1CC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98</w:t>
            </w:r>
          </w:p>
        </w:tc>
      </w:tr>
      <w:tr w:rsidR="00F269C4" w:rsidRPr="0018639F" w14:paraId="2211936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5F84D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1BA1B6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A05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771DD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BFF8C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B89F7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C9C37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5D5B8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8DA1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838D8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D87BC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01</w:t>
            </w:r>
          </w:p>
        </w:tc>
      </w:tr>
      <w:tr w:rsidR="00F269C4" w:rsidRPr="0018639F" w14:paraId="13256F4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750B7E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ABD87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9BDB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42319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7492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2002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30559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F3CFF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2988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9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65C1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BB79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6</w:t>
            </w:r>
          </w:p>
        </w:tc>
      </w:tr>
      <w:tr w:rsidR="00F269C4" w:rsidRPr="0018639F" w14:paraId="65AE83F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2995F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69C7B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1EB14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840B2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1AC6B2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E9863E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3E7F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A843A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388B6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49B7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7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0061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6</w:t>
            </w:r>
          </w:p>
        </w:tc>
      </w:tr>
      <w:tr w:rsidR="00F269C4" w:rsidRPr="0018639F" w14:paraId="36C56D2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309FF0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89E7B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8B43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AD48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D2BD9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BFCA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CF4E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81597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62CD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3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669EA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E13B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35</w:t>
            </w:r>
          </w:p>
        </w:tc>
      </w:tr>
      <w:tr w:rsidR="00F269C4" w:rsidRPr="0018639F" w14:paraId="7138F23A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EF8905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C6FF8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468DC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6BAD98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38B52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F8AD5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C3D3A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40432F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025002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684D09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043B9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51</w:t>
            </w:r>
          </w:p>
        </w:tc>
      </w:tr>
      <w:tr w:rsidR="00F269C4" w:rsidRPr="0018639F" w14:paraId="1323015C" w14:textId="77777777" w:rsidTr="00BD22A1">
        <w:trPr>
          <w:trHeight w:val="53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0B19D5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8EF1A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DA99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4523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F711B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137256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A3C3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4847E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F0221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583B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FDB5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36B844BB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0F7DAB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8EBCC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1EDFD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50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199F5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01FE8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8E76E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74717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3255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EFF27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A463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86A6C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441</w:t>
            </w:r>
          </w:p>
        </w:tc>
      </w:tr>
      <w:tr w:rsidR="00F269C4" w:rsidRPr="0018639F" w14:paraId="4AC0128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63195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32A24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C8833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27721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451C22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919F5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9BAD2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4E2F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879B0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53F2B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939B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F269C4" w:rsidRPr="0018639F" w14:paraId="33F08AA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59386E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7AB3F2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A2C9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11A5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F8BD2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7C624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D1DAC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C236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AF717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A058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66FC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1</w:t>
            </w:r>
          </w:p>
        </w:tc>
      </w:tr>
      <w:tr w:rsidR="00F269C4" w:rsidRPr="0018639F" w14:paraId="60FE72B7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E03A9D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WA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D987F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6F2A4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B638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996B4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B6910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3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E6F04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8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9D47E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DC87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3D27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3241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4</w:t>
            </w:r>
          </w:p>
        </w:tc>
      </w:tr>
      <w:tr w:rsidR="00F269C4" w:rsidRPr="0018639F" w14:paraId="1A4A91D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C83CC5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431B1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733A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92E9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02E3A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E427E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4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DC9A0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80D93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DB906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3ED6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B87A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53</w:t>
            </w:r>
          </w:p>
        </w:tc>
      </w:tr>
      <w:tr w:rsidR="00F269C4" w:rsidRPr="0018639F" w14:paraId="59A0045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9CA8A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A3F7B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740D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2DCE4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B4E8A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F2ADA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0872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162DF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6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ED707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12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026A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D788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9</w:t>
            </w:r>
          </w:p>
        </w:tc>
      </w:tr>
      <w:tr w:rsidR="00F269C4" w:rsidRPr="0018639F" w14:paraId="1E59050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D33E4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508AD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F6644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717C7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BFB8B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1E312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64F80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14B7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DC86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34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1137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4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81D86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77</w:t>
            </w:r>
          </w:p>
        </w:tc>
      </w:tr>
      <w:tr w:rsidR="00F269C4" w:rsidRPr="0018639F" w14:paraId="0D995A21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82283D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28554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5B4E0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CDD50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71A5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F3E3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5C268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3FBB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03342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1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F488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21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2633A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62</w:t>
            </w:r>
          </w:p>
        </w:tc>
      </w:tr>
      <w:tr w:rsidR="00F269C4" w:rsidRPr="0018639F" w14:paraId="16201816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4F23552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8625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A6941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0A32A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945836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CF38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9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AA6FE2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37102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179A45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2A389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8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6CEC9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48</w:t>
            </w:r>
          </w:p>
        </w:tc>
      </w:tr>
      <w:tr w:rsidR="00A65417" w:rsidRPr="0018639F" w14:paraId="64DDEE22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909B7D3" w14:textId="2ABC0B06" w:rsidR="00A65417" w:rsidRPr="0018639F" w:rsidRDefault="00A65417" w:rsidP="00A65417">
            <w:pPr>
              <w:tabs>
                <w:tab w:val="left" w:pos="6670"/>
              </w:tabs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 Uni" w:hAnsiTheme="minorHAnsi" w:cstheme="minorHAnsi"/>
                <w:sz w:val="22"/>
                <w:szCs w:val="22"/>
              </w:rPr>
              <w:tab/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769A7" w:rsidRPr="0018639F" w14:paraId="395D682D" w14:textId="77777777" w:rsidTr="004A4C7E">
        <w:trPr>
          <w:trHeight w:val="268"/>
        </w:trPr>
        <w:tc>
          <w:tcPr>
            <w:tcW w:w="9364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804C099" w14:textId="4F7261D6" w:rsidR="006769A7" w:rsidRDefault="006769A7" w:rsidP="006769A7">
            <w:pPr>
              <w:tabs>
                <w:tab w:val="left" w:pos="6670"/>
              </w:tabs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 A3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F269C4" w:rsidRPr="0018639F" w14:paraId="69B1C363" w14:textId="77777777" w:rsidTr="004A4C7E">
        <w:trPr>
          <w:trHeight w:val="580"/>
        </w:trPr>
        <w:tc>
          <w:tcPr>
            <w:tcW w:w="56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848C55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C7105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1CAB7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8FC867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BF02E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E048C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554F8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D9390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6D777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48DEE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3F8C53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  <w:lang w:eastAsia="ko-KR"/>
              </w:rPr>
              <w:t>Exit</w:t>
            </w:r>
          </w:p>
        </w:tc>
      </w:tr>
      <w:tr w:rsidR="00F269C4" w:rsidRPr="0018639F" w14:paraId="31142029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3A19DF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35968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DD4A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8C9C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5433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A57CB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3282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B5878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81DBB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AF462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238E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8</w:t>
            </w:r>
          </w:p>
        </w:tc>
      </w:tr>
      <w:tr w:rsidR="00F269C4" w:rsidRPr="0018639F" w14:paraId="13245B3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229D9B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70545EA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57C63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5B62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1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CF55B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B171D7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D2914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1D622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74C80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F5857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20D4BD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9</w:t>
            </w:r>
          </w:p>
        </w:tc>
      </w:tr>
      <w:tr w:rsidR="00F269C4" w:rsidRPr="0018639F" w14:paraId="50389A8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CD19F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B69D44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02510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1EB8F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F1C0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7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96AEEE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5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65C4F8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E64346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3A3F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6A3490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3458A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26</w:t>
            </w:r>
          </w:p>
        </w:tc>
      </w:tr>
      <w:tr w:rsidR="00F269C4" w:rsidRPr="0018639F" w14:paraId="00993438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68C69C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WI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C2186E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83035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8D3E2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967D6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553E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9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253E7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4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7D474C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913C5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5AF2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DE20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205</w:t>
            </w:r>
          </w:p>
        </w:tc>
      </w:tr>
      <w:tr w:rsidR="00F269C4" w:rsidRPr="0018639F" w14:paraId="7F9B6504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074FCD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5B7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024B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2DD5C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6FF8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96AD1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7A5D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2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5C79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4B780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D558A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B77F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40</w:t>
            </w:r>
          </w:p>
        </w:tc>
      </w:tr>
      <w:tr w:rsidR="00F269C4" w:rsidRPr="0018639F" w14:paraId="752B03CD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77F4590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89C6993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8AF2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760C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FDCF4F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AAE84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150B0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55F6B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AE6DA7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558F1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472A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3</w:t>
            </w:r>
          </w:p>
        </w:tc>
      </w:tr>
      <w:tr w:rsidR="00F269C4" w:rsidRPr="0018639F" w14:paraId="28850315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E3DB3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1C223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259AD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690F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A8F332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2A9C1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7101A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5A09D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3835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F5ECDC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0958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5</w:t>
            </w:r>
          </w:p>
        </w:tc>
      </w:tr>
      <w:tr w:rsidR="00F269C4" w:rsidRPr="0018639F" w14:paraId="0B24DD1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1D41439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188F2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38606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D605D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7ABB19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C90AE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B4355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6EC98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3737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56A97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4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532DB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1</w:t>
            </w:r>
          </w:p>
        </w:tc>
      </w:tr>
      <w:tr w:rsidR="00F269C4" w:rsidRPr="0018639F" w14:paraId="52A4484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041B53C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D29365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06D3F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A3AC7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1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C04A09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5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8919CF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53EAC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35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06AD55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2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D87B72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8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A8A751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CBABAF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9</w:t>
            </w:r>
          </w:p>
        </w:tc>
      </w:tr>
      <w:tr w:rsidR="00F269C4" w:rsidRPr="0018639F" w14:paraId="14115F4E" w14:textId="77777777" w:rsidTr="00BD22A1">
        <w:trPr>
          <w:trHeight w:val="525"/>
        </w:trPr>
        <w:tc>
          <w:tcPr>
            <w:tcW w:w="56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3750FC8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EB0C2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 xml:space="preserve">Herd size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3EEDB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933723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5B223F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1A8F1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F0A02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3CCB7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C5753A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D30EDF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,000 or more</w:t>
            </w: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925A3F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Exit</w:t>
            </w:r>
          </w:p>
        </w:tc>
      </w:tr>
      <w:tr w:rsidR="00F269C4" w:rsidRPr="0018639F" w14:paraId="21661F42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81FBDD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A846E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 to 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4B4918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6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40268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123F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10E43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C10291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305FF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1DF93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ED96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B1CF2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358</w:t>
            </w:r>
          </w:p>
        </w:tc>
      </w:tr>
      <w:tr w:rsidR="00F269C4" w:rsidRPr="0018639F" w14:paraId="60629EC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5C9F10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F2F9EE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 to 1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EF37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1F6C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A18D7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4BD0D3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3B18C1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D5736C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5DD388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CE4A6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F09A743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0</w:t>
            </w:r>
          </w:p>
        </w:tc>
      </w:tr>
      <w:tr w:rsidR="00F269C4" w:rsidRPr="0018639F" w14:paraId="1EA1E68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718E8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976D71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 to 4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278B9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B22023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BB7E8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4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DF0C6C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065E5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45E034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5B176B1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23365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5E8CA3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1</w:t>
            </w:r>
          </w:p>
        </w:tc>
      </w:tr>
      <w:tr w:rsidR="00F269C4" w:rsidRPr="0018639F" w14:paraId="0B2EEE2E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414FD3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WY</w:t>
            </w: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44307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 to 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A8BBE1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0749D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8A8E2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F6B20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0185AF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3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664DA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CBD178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D3C10B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45A670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2</w:t>
            </w:r>
          </w:p>
        </w:tc>
      </w:tr>
      <w:tr w:rsidR="00F269C4" w:rsidRPr="0018639F" w14:paraId="1A7C2733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2741981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B03259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100 to 1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C5960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11A512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A83C9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629CE5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1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DCC2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3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C1526B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7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27BBC1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FEB5DE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37E2C7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21</w:t>
            </w:r>
          </w:p>
        </w:tc>
      </w:tr>
      <w:tr w:rsidR="00F269C4" w:rsidRPr="0018639F" w14:paraId="72E925C0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7F886D4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459287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200 to 4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713E1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2678CF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997916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B22D1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7934F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8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F268A8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4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A5EF5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7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DABAA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838B7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6</w:t>
            </w:r>
          </w:p>
        </w:tc>
      </w:tr>
      <w:tr w:rsidR="00F269C4" w:rsidRPr="0018639F" w14:paraId="44C208F6" w14:textId="77777777" w:rsidTr="00BD22A1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55A328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05167F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500 to 999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0D6EF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4675247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ACC1F2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D4A95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72081C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AE0445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BE6AC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50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7C1C8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9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35E53C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12</w:t>
            </w:r>
          </w:p>
        </w:tc>
      </w:tr>
      <w:tr w:rsidR="00F269C4" w:rsidRPr="0018639F" w14:paraId="4BDE5E4B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2DE9A42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D0CE77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1,000 or more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58D61B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BEA124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CB159D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309053E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C1B1A3A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CA02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0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EDB5E3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65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BB91E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765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6D9C81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70</w:t>
            </w:r>
          </w:p>
        </w:tc>
      </w:tr>
      <w:tr w:rsidR="00F269C4" w:rsidRPr="0018639F" w14:paraId="63D712F1" w14:textId="77777777" w:rsidTr="004A4C7E">
        <w:trPr>
          <w:trHeight w:val="268"/>
        </w:trPr>
        <w:tc>
          <w:tcPr>
            <w:tcW w:w="56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2CD43CB6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529E74F" w14:textId="77777777" w:rsidR="00F269C4" w:rsidRPr="0018639F" w:rsidRDefault="00F269C4" w:rsidP="00F269C4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w w:val="90"/>
                <w:sz w:val="22"/>
                <w:szCs w:val="22"/>
              </w:rPr>
              <w:t>Entry</w:t>
            </w:r>
          </w:p>
        </w:tc>
        <w:tc>
          <w:tcPr>
            <w:tcW w:w="694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39BAFB2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139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6B00C0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AC9D2D0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2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BA95BD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17</w:t>
            </w:r>
          </w:p>
        </w:tc>
        <w:tc>
          <w:tcPr>
            <w:tcW w:w="83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B351E9F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6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FE49999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7</w:t>
            </w:r>
          </w:p>
        </w:tc>
        <w:tc>
          <w:tcPr>
            <w:tcW w:w="836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1FE54246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1</w:t>
            </w:r>
          </w:p>
        </w:tc>
        <w:tc>
          <w:tcPr>
            <w:tcW w:w="95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92C3A0B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002</w:t>
            </w:r>
          </w:p>
        </w:tc>
        <w:tc>
          <w:tcPr>
            <w:tcW w:w="72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0BB7DD4" w14:textId="77777777" w:rsidR="00F269C4" w:rsidRPr="0018639F" w:rsidRDefault="00F269C4" w:rsidP="00F269C4">
            <w:pPr>
              <w:jc w:val="right"/>
              <w:rPr>
                <w:rFonts w:asciiTheme="minorHAnsi" w:eastAsia="Times New Roman Uni" w:hAnsiTheme="minorHAnsi" w:cstheme="minorHAnsi"/>
                <w:sz w:val="22"/>
                <w:szCs w:val="22"/>
              </w:rPr>
            </w:pPr>
            <w:r w:rsidRPr="0018639F">
              <w:rPr>
                <w:rFonts w:asciiTheme="minorHAnsi" w:eastAsia="Times New Roman Uni" w:hAnsiTheme="minorHAnsi" w:cstheme="minorHAnsi"/>
                <w:sz w:val="22"/>
                <w:szCs w:val="22"/>
              </w:rPr>
              <w:t>0.809</w:t>
            </w:r>
          </w:p>
        </w:tc>
      </w:tr>
    </w:tbl>
    <w:p w14:paraId="4CFE9B2A" w14:textId="77777777" w:rsidR="006042B2" w:rsidRPr="00B60AD8" w:rsidRDefault="006042B2" w:rsidP="006042B2">
      <w:pPr>
        <w:rPr>
          <w:rFonts w:ascii="Times New Roman Uni" w:eastAsia="Times New Roman Uni" w:hAnsi="Times New Roman Uni" w:cs="Times New Roman Uni"/>
          <w:sz w:val="24"/>
        </w:rPr>
      </w:pPr>
    </w:p>
    <w:p w14:paraId="5E937E83" w14:textId="77777777" w:rsidR="006042B2" w:rsidRDefault="006042B2" w:rsidP="006042B2">
      <w:pPr>
        <w:rPr>
          <w:rFonts w:ascii="Times New Roman Uni" w:eastAsia="Times New Roman Uni" w:hAnsi="Times New Roman Uni" w:cs="Times New Roman Uni"/>
          <w:sz w:val="24"/>
        </w:rPr>
        <w:sectPr w:rsidR="006042B2" w:rsidSect="00D626E8">
          <w:footerReference w:type="default" r:id="rId7"/>
          <w:footnotePr>
            <w:numRestart w:val="eachSect"/>
          </w:footnotePr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docGrid w:linePitch="272"/>
        </w:sectPr>
      </w:pPr>
    </w:p>
    <w:p w14:paraId="5B6942C7" w14:textId="7FC9038D" w:rsidR="006042B2" w:rsidRPr="00A65417" w:rsidRDefault="00A65417" w:rsidP="006018A9">
      <w:pPr>
        <w:spacing w:after="120" w:line="180" w:lineRule="auto"/>
        <w:rPr>
          <w:rFonts w:asciiTheme="minorHAnsi" w:eastAsia="Times New Roman Uni" w:hAnsiTheme="minorHAnsi" w:cstheme="minorHAnsi"/>
          <w:bCs/>
          <w:sz w:val="24"/>
          <w:szCs w:val="24"/>
        </w:rPr>
      </w:pPr>
      <w:r w:rsidRPr="00A65417">
        <w:rPr>
          <w:rFonts w:asciiTheme="minorHAnsi" w:eastAsia="Times New Roman Uni" w:hAnsiTheme="minorHAnsi" w:cstheme="minorHAnsi"/>
          <w:b/>
          <w:sz w:val="24"/>
        </w:rPr>
        <w:lastRenderedPageBreak/>
        <w:t>Table</w:t>
      </w:r>
      <w:r>
        <w:rPr>
          <w:rFonts w:asciiTheme="minorHAnsi" w:eastAsia="Times New Roman Uni" w:hAnsiTheme="minorHAnsi" w:cstheme="minorHAnsi"/>
          <w:b/>
          <w:sz w:val="24"/>
        </w:rPr>
        <w:t xml:space="preserve"> </w:t>
      </w:r>
      <w:r w:rsidR="006042B2" w:rsidRPr="00A65417">
        <w:rPr>
          <w:rFonts w:asciiTheme="minorHAnsi" w:eastAsia="Times New Roman Uni" w:hAnsiTheme="minorHAnsi" w:cstheme="minorHAnsi"/>
          <w:b/>
          <w:sz w:val="24"/>
        </w:rPr>
        <w:t>A4.</w:t>
      </w:r>
      <w:r w:rsidR="006042B2" w:rsidRPr="00A65417">
        <w:rPr>
          <w:rFonts w:asciiTheme="minorHAnsi" w:eastAsia="Times New Roman Uni" w:hAnsiTheme="minorHAnsi" w:cstheme="minorHAnsi"/>
          <w:bCs/>
          <w:sz w:val="24"/>
        </w:rPr>
        <w:t xml:space="preserve"> </w:t>
      </w:r>
      <w:r w:rsidR="006042B2" w:rsidRPr="00A65417">
        <w:rPr>
          <w:rFonts w:asciiTheme="minorHAnsi" w:eastAsia="Times New Roman Uni" w:hAnsiTheme="minorHAnsi" w:cstheme="minorHAnsi"/>
          <w:bCs/>
          <w:sz w:val="24"/>
          <w:szCs w:val="24"/>
        </w:rPr>
        <w:t>Lagrange multipliers for diary production margins, expenditures, and milk</w:t>
      </w:r>
      <w:r w:rsidR="006018A9">
        <w:rPr>
          <w:rFonts w:asciiTheme="minorHAnsi" w:eastAsia="Times New Roman Uni" w:hAnsiTheme="minorHAnsi" w:cstheme="minorHAnsi"/>
          <w:bCs/>
          <w:sz w:val="24"/>
          <w:szCs w:val="24"/>
        </w:rPr>
        <w:t xml:space="preserve"> </w:t>
      </w:r>
      <w:r w:rsidR="006042B2" w:rsidRPr="00A65417">
        <w:rPr>
          <w:rFonts w:asciiTheme="minorHAnsi" w:eastAsia="Times New Roman Uni" w:hAnsiTheme="minorHAnsi" w:cstheme="minorHAnsi"/>
          <w:bCs/>
          <w:sz w:val="24"/>
          <w:szCs w:val="24"/>
        </w:rPr>
        <w:t>production</w:t>
      </w:r>
    </w:p>
    <w:tbl>
      <w:tblPr>
        <w:tblW w:w="93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86"/>
        <w:gridCol w:w="991"/>
        <w:gridCol w:w="691"/>
        <w:gridCol w:w="832"/>
        <w:gridCol w:w="832"/>
        <w:gridCol w:w="832"/>
        <w:gridCol w:w="833"/>
        <w:gridCol w:w="832"/>
        <w:gridCol w:w="832"/>
        <w:gridCol w:w="947"/>
        <w:gridCol w:w="719"/>
        <w:gridCol w:w="6"/>
      </w:tblGrid>
      <w:tr w:rsidR="006042B2" w:rsidRPr="00E90B79" w14:paraId="146AA684" w14:textId="77777777" w:rsidTr="004A4C7E">
        <w:trPr>
          <w:gridAfter w:val="1"/>
          <w:wAfter w:w="6" w:type="dxa"/>
          <w:trHeight w:val="302"/>
        </w:trPr>
        <w:tc>
          <w:tcPr>
            <w:tcW w:w="98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033A84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8CC944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 xml:space="preserve">Herd size </w:t>
            </w:r>
          </w:p>
        </w:tc>
        <w:tc>
          <w:tcPr>
            <w:tcW w:w="6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B61167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1 to 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6A8000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10 to 1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156E0C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20 to 4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F2B9EF8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50 to 99</w:t>
            </w:r>
          </w:p>
        </w:tc>
        <w:tc>
          <w:tcPr>
            <w:tcW w:w="833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77E7D6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100 to 1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9E25F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200 to 4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022980C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500 to 999</w:t>
            </w:r>
          </w:p>
        </w:tc>
        <w:tc>
          <w:tcPr>
            <w:tcW w:w="94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A2FC3C0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1,000 or more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7569D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jc w:val="center"/>
              <w:rPr>
                <w:rFonts w:asciiTheme="minorHAnsi" w:eastAsia="Times New Roman Uni" w:hAnsiTheme="minorHAnsi" w:cstheme="minorHAnsi"/>
                <w:lang w:eastAsia="ko-KR"/>
              </w:rPr>
            </w:pPr>
            <w:r w:rsidRPr="00E90B79">
              <w:rPr>
                <w:rFonts w:asciiTheme="minorHAnsi" w:eastAsia="Times New Roman Uni" w:hAnsiTheme="minorHAnsi" w:cstheme="minorHAnsi"/>
                <w:lang w:eastAsia="ko-KR"/>
              </w:rPr>
              <w:t>Exit</w:t>
            </w:r>
          </w:p>
        </w:tc>
      </w:tr>
      <w:tr w:rsidR="006042B2" w:rsidRPr="00E90B79" w14:paraId="5C494CC0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A82D30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E6421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U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81DC4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EB34B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51B2B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42ABD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C827C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AA1B9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F128B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DB43C5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7AB39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5</w:t>
            </w:r>
          </w:p>
        </w:tc>
      </w:tr>
      <w:tr w:rsidR="006042B2" w:rsidRPr="00E90B79" w14:paraId="7FCA00D1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3123CF1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DB89F3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A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C0437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E9183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9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5252E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43B48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723B0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4F18B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730B0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7AE56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BEB24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6</w:t>
            </w:r>
          </w:p>
        </w:tc>
      </w:tr>
      <w:tr w:rsidR="006042B2" w:rsidRPr="00E90B79" w14:paraId="7D2A9AC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textDirection w:val="btLr"/>
          </w:tcPr>
          <w:p w14:paraId="038E520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Dairy production margins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5ED0FE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AZ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87464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A0620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8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DD2B4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D1943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59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2ED00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EF672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55D98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86E20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99825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3</w:t>
            </w:r>
          </w:p>
        </w:tc>
      </w:tr>
      <w:tr w:rsidR="006042B2" w:rsidRPr="00E90B79" w14:paraId="6A2BDEC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8177B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DAD88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A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B1E1E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3518F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0C7E3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53222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7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A521D0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2FFD0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0B59A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1.61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7A25A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2.67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03E31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30</w:t>
            </w:r>
          </w:p>
        </w:tc>
      </w:tr>
      <w:tr w:rsidR="006042B2" w:rsidRPr="00E90B79" w14:paraId="40E1474E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00DF73F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D307E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C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E2DE7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7E5CB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40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B8BE1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62374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EE6E7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A117BE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CAA26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C6568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F2BA4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9</w:t>
            </w:r>
          </w:p>
        </w:tc>
      </w:tr>
      <w:tr w:rsidR="006042B2" w:rsidRPr="00E90B79" w14:paraId="54CB6B22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D794B96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1558193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CO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58B43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05F38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9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5C443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7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B167A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E1D5D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D696F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69679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B866D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4F506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3</w:t>
            </w:r>
          </w:p>
        </w:tc>
      </w:tr>
      <w:tr w:rsidR="006042B2" w:rsidRPr="00E90B79" w14:paraId="70C39A0B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AD9E5A6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4BD32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C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F0E57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3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A120E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787A7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FDF4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A6303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93DD6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A2BB0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3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EE9F6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76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65859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0</w:t>
            </w:r>
          </w:p>
        </w:tc>
      </w:tr>
      <w:tr w:rsidR="006042B2" w:rsidRPr="00E90B79" w14:paraId="2AD6455E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AF9992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760C8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F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CB147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DE1F6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66C4F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9E69A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6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48218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3B2D8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4E8D0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5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88612F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4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92BFD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95</w:t>
            </w:r>
          </w:p>
        </w:tc>
      </w:tr>
      <w:tr w:rsidR="006042B2" w:rsidRPr="00E90B79" w14:paraId="59E32922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92FEBB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726050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G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E5A3B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1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C6AEB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28CF3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A3123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FE33D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A1704E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234D2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8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52F4E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9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8B37A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00</w:t>
            </w:r>
          </w:p>
        </w:tc>
      </w:tr>
      <w:tr w:rsidR="006042B2" w:rsidRPr="00E90B79" w14:paraId="08F63B0E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AADD5E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F466A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I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13A74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05440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10B13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6A720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A640F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17922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4EF27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B92C6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CE85AF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8</w:t>
            </w:r>
          </w:p>
        </w:tc>
      </w:tr>
      <w:tr w:rsidR="006042B2" w:rsidRPr="00E90B79" w14:paraId="134B095A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944379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157BD6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I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3CB4B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EE4AA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B348B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3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F8FF4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66112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ABB34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0A26B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0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7B94C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51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07FB9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3</w:t>
            </w:r>
          </w:p>
        </w:tc>
      </w:tr>
      <w:tr w:rsidR="006042B2" w:rsidRPr="00E90B79" w14:paraId="7A7CD2EB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0B2782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B8E57C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I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48940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646D9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CC526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6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8132F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7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8E3FB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2F630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F65CE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8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56081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6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80565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1</w:t>
            </w:r>
          </w:p>
        </w:tc>
      </w:tr>
      <w:tr w:rsidR="006042B2" w:rsidRPr="00E90B79" w14:paraId="3319498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1B46BB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945BE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I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96E81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528A2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8AE52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78664C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D5357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718E0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6223A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FF266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70D14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0</w:t>
            </w:r>
          </w:p>
        </w:tc>
      </w:tr>
      <w:tr w:rsidR="006042B2" w:rsidRPr="00E90B79" w14:paraId="0E4363E9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C2613C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D0EC4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K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04D10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3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D4020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5FF7B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AE90C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F4FAC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45B85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BE2B8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64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99149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6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B8AFF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7</w:t>
            </w:r>
          </w:p>
        </w:tc>
      </w:tr>
      <w:tr w:rsidR="006042B2" w:rsidRPr="00E90B79" w14:paraId="5F225A3E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A5C98B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5B91B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K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F25FF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5866F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4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71E7B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D3523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05CFD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03261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D87ED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69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87EDE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BF90C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1</w:t>
            </w:r>
          </w:p>
        </w:tc>
      </w:tr>
      <w:tr w:rsidR="006042B2" w:rsidRPr="00E90B79" w14:paraId="49293555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3ECD39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7E243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L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4136F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5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E57BE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6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CF9AF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79099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70C19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C077E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C3D67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43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078A5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52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540AA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74</w:t>
            </w:r>
          </w:p>
        </w:tc>
      </w:tr>
      <w:tr w:rsidR="006042B2" w:rsidRPr="00E90B79" w14:paraId="49DB6FC0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CEFCC1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75F390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E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60DA74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D7A2C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8C0DB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F747D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8C415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B3D44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E3F65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9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6F6C0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9060B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0</w:t>
            </w:r>
          </w:p>
        </w:tc>
      </w:tr>
      <w:tr w:rsidR="006042B2" w:rsidRPr="00E90B79" w14:paraId="06E9E00A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5AEAC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EE69F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647BC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EE727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2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AA16F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401C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9EF11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93034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F1761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6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4B114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E316A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2</w:t>
            </w:r>
          </w:p>
        </w:tc>
      </w:tr>
      <w:tr w:rsidR="006042B2" w:rsidRPr="00E90B79" w14:paraId="75F0CE3F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5449668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4AE52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I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45ED0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A3C41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A5B0C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7C35D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292CC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A79B5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FE682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EDEE5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DD617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7</w:t>
            </w:r>
          </w:p>
        </w:tc>
      </w:tr>
      <w:tr w:rsidR="006042B2" w:rsidRPr="00E90B79" w14:paraId="1AED9C69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22533AF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3C9086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81374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31728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03B4E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3FF88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2E419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96081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C0CE2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B123F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BE130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4</w:t>
            </w:r>
          </w:p>
        </w:tc>
      </w:tr>
      <w:tr w:rsidR="006042B2" w:rsidRPr="00E90B79" w14:paraId="45AC4BB9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89634F3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7A08B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AD6EC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7EE23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BA2F3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B2A1A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F07ED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3F3C5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FB034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45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CBA095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06530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2</w:t>
            </w:r>
          </w:p>
        </w:tc>
      </w:tr>
      <w:tr w:rsidR="006042B2" w:rsidRPr="00E90B79" w14:paraId="0CA21A2D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DE1CEAC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C28DD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MO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C8B74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2C7C9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B42CC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26C78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C15BF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F2B97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C32D0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A2607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5BC50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9</w:t>
            </w:r>
          </w:p>
        </w:tc>
      </w:tr>
      <w:tr w:rsidR="006042B2" w:rsidRPr="00E90B79" w14:paraId="7F00390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1D2DD28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17B12D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E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8E644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A9A4A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4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1F533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C7708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3553F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E42C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98E75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54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F0713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33243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5</w:t>
            </w:r>
          </w:p>
        </w:tc>
      </w:tr>
      <w:tr w:rsidR="006042B2" w:rsidRPr="00E90B79" w14:paraId="5773E71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6998BF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9BE81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V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7236DE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3C35E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4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ED741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8AF8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4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78EDD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49A24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E4699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2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B2DAB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7D355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4</w:t>
            </w:r>
          </w:p>
        </w:tc>
      </w:tr>
      <w:tr w:rsidR="006042B2" w:rsidRPr="00E90B79" w14:paraId="3816B5F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474C50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B68FE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H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BC6BC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7EEA9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F95E2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9E78E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9020B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44B3B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AEA6F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6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48B3A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A2066D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50</w:t>
            </w:r>
          </w:p>
        </w:tc>
      </w:tr>
      <w:tr w:rsidR="006042B2" w:rsidRPr="00E90B79" w14:paraId="66895A3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A4F15A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FF64FE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M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D2214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4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5301F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1807AB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6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F17C1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5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32CA5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8822D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AEAD9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47406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5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F7E2CC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44</w:t>
            </w:r>
          </w:p>
        </w:tc>
      </w:tr>
      <w:tr w:rsidR="006042B2" w:rsidRPr="00E90B79" w14:paraId="49345048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E579E9E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6CDFA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CDC63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3AFC8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9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BF7D11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1D42B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95146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3CE75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9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83133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84604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5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6E300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6</w:t>
            </w:r>
          </w:p>
        </w:tc>
      </w:tr>
      <w:tr w:rsidR="006042B2" w:rsidRPr="00E90B79" w14:paraId="4CADE40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6F8C3A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76D448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BA965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2551D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41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C118E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E4CBC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6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66B63A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DB7C0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32CBE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9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C513D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7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96FE7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9</w:t>
            </w:r>
          </w:p>
        </w:tc>
      </w:tr>
      <w:tr w:rsidR="006042B2" w:rsidRPr="00E90B79" w14:paraId="778BC66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61148C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22575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N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7D2B9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FD7C1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6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8F834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6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AD439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05F1A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14AE0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7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64D68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87A5E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7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F38D9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7</w:t>
            </w:r>
          </w:p>
        </w:tc>
      </w:tr>
      <w:tr w:rsidR="006042B2" w:rsidRPr="00E90B79" w14:paraId="00FEDC8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848250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2C08D61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OH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FC78E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B8599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4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51DDE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BBD8C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77A0D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62E09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4F554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8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875CC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FE61E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1</w:t>
            </w:r>
          </w:p>
        </w:tc>
      </w:tr>
      <w:tr w:rsidR="006042B2" w:rsidRPr="00E90B79" w14:paraId="2596BC03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C5FA3A0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1516E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OK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1B8E4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2F14A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3783F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DCD560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7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6AC54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1E1F9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AF8B1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38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7724D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2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CDADF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0</w:t>
            </w:r>
          </w:p>
        </w:tc>
      </w:tr>
      <w:tr w:rsidR="006042B2" w:rsidRPr="00E90B79" w14:paraId="4783602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2B7812E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E37D20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O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44366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E7D7F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553B0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C6780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EF6668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C80A4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40344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21FE2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1F015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3</w:t>
            </w:r>
          </w:p>
        </w:tc>
      </w:tr>
      <w:tr w:rsidR="006042B2" w:rsidRPr="00E90B79" w14:paraId="3B42E9AE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60C1EC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A052F4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P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F47E9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A9CDC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486AD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B36A2C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0E7CE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D9E1D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B9B2A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065C7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1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16583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9</w:t>
            </w:r>
          </w:p>
        </w:tc>
      </w:tr>
      <w:tr w:rsidR="006042B2" w:rsidRPr="00E90B79" w14:paraId="38C4B8CD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10B9EF1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DD3828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S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2BFF74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7E20B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BA79C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DEAAF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6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50F61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FD5A3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7BFBD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9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78BEC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99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3C563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2</w:t>
            </w:r>
          </w:p>
        </w:tc>
      </w:tr>
      <w:tr w:rsidR="006042B2" w:rsidRPr="00E90B79" w14:paraId="0999A0B8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DF2601E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5E6254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S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EED4B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62F35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1DB3C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9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85F60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13BB77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F9488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608B7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D3D41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7D1B9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75</w:t>
            </w:r>
          </w:p>
        </w:tc>
      </w:tr>
      <w:tr w:rsidR="006042B2" w:rsidRPr="00E90B79" w14:paraId="5EEBB240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5B7735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D152F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T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68663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26CE7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CC380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8D206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2014E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CF092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9F2D8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2A37B4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3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BC17D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1</w:t>
            </w:r>
          </w:p>
        </w:tc>
      </w:tr>
      <w:tr w:rsidR="006042B2" w:rsidRPr="00E90B79" w14:paraId="0C944B49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32239F6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165DBF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TX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1737E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C7CE9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8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4D498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099AC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6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829D21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D2CB9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DA0A9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D54AD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A55AA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203</w:t>
            </w:r>
          </w:p>
        </w:tc>
      </w:tr>
      <w:tr w:rsidR="006042B2" w:rsidRPr="00E90B79" w14:paraId="2B7891E7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018D7F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229552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U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C73C2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5BD4C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8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FE8EB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6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B5D3B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87765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D381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28920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772BF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DDEA7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4</w:t>
            </w:r>
          </w:p>
        </w:tc>
      </w:tr>
      <w:tr w:rsidR="006042B2" w:rsidRPr="00E90B79" w14:paraId="47020E6F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B820703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53CB7D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V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B26C9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FD22E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430619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1CB2C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3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0241E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A5E4D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4934B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775EA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777CF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76</w:t>
            </w:r>
          </w:p>
        </w:tc>
      </w:tr>
      <w:tr w:rsidR="006042B2" w:rsidRPr="00E90B79" w14:paraId="45F08C64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4F0981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D073CB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V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B0FF3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3BA67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1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6CFF2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84C37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14CBAA0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3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A05DA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3574C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CD0CF2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766AE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57</w:t>
            </w:r>
          </w:p>
        </w:tc>
      </w:tr>
      <w:tr w:rsidR="006042B2" w:rsidRPr="00E90B79" w14:paraId="4A346C7C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846BC0F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A95C3A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W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43C93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8AA93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18A1D8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9AFA7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4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8772D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4D39C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AE96C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DB4A7F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0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C5F428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9</w:t>
            </w:r>
          </w:p>
        </w:tc>
      </w:tr>
      <w:tr w:rsidR="006042B2" w:rsidRPr="00E90B79" w14:paraId="7DD38A92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832B599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6DA5A5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WI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787679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65B70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2B74C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2C3CED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2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2A3E3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A2AAF6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85826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2E94805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7CB90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82</w:t>
            </w:r>
          </w:p>
        </w:tc>
      </w:tr>
      <w:tr w:rsidR="006042B2" w:rsidRPr="00E90B79" w14:paraId="3A3CE57A" w14:textId="77777777" w:rsidTr="004A4C7E">
        <w:trPr>
          <w:gridAfter w:val="1"/>
          <w:wAfter w:w="6" w:type="dxa"/>
          <w:trHeight w:val="274"/>
        </w:trPr>
        <w:tc>
          <w:tcPr>
            <w:tcW w:w="986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3778105B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4183CB7" w14:textId="77777777" w:rsidR="006042B2" w:rsidRPr="00E90B79" w:rsidRDefault="006042B2" w:rsidP="00BD22A1">
            <w:pPr>
              <w:kinsoku w:val="0"/>
              <w:overflowPunct w:val="0"/>
              <w:adjustRightInd w:val="0"/>
              <w:snapToGrid w:val="0"/>
              <w:jc w:val="center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W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00DE012A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7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FDF6313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3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7E8C04C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725F43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6617665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1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ABE929E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6C0B7DE7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0.20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0FEA0434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06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FAFE6FB" w14:textId="77777777" w:rsidR="006042B2" w:rsidRPr="00E90B79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90B79">
              <w:rPr>
                <w:rFonts w:asciiTheme="minorHAnsi" w:eastAsia="Times New Roman Uni" w:hAnsiTheme="minorHAnsi" w:cstheme="minorHAnsi"/>
              </w:rPr>
              <w:t>-0.196</w:t>
            </w:r>
          </w:p>
        </w:tc>
      </w:tr>
      <w:tr w:rsidR="00E90B79" w:rsidRPr="00E90B79" w14:paraId="352DDE68" w14:textId="77777777" w:rsidTr="004A4C7E">
        <w:trPr>
          <w:trHeight w:val="274"/>
        </w:trPr>
        <w:tc>
          <w:tcPr>
            <w:tcW w:w="9333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CAE7DD" w14:textId="3D5DF2D8" w:rsidR="00E90B79" w:rsidRPr="00E90B79" w:rsidRDefault="00E90B79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4A4C7E" w:rsidRPr="00E90B79" w14:paraId="0A8C48B8" w14:textId="77777777" w:rsidTr="004A4C7E">
        <w:trPr>
          <w:trHeight w:val="274"/>
        </w:trPr>
        <w:tc>
          <w:tcPr>
            <w:tcW w:w="933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C718871" w14:textId="77777777" w:rsidR="004A4C7E" w:rsidRPr="0018639F" w:rsidRDefault="004A4C7E" w:rsidP="00BD22A1">
            <w:pPr>
              <w:jc w:val="right"/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E90B79" w:rsidRPr="00E90B79" w14:paraId="44AE05B6" w14:textId="77777777" w:rsidTr="004A4C7E">
        <w:trPr>
          <w:trHeight w:val="274"/>
        </w:trPr>
        <w:tc>
          <w:tcPr>
            <w:tcW w:w="9333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0E6E67" w14:textId="4BFFD99F" w:rsidR="00E90B79" w:rsidRPr="00E90B79" w:rsidRDefault="00E90B79" w:rsidP="00E90B79">
            <w:pPr>
              <w:rPr>
                <w:rFonts w:asciiTheme="minorHAnsi" w:eastAsia="Times New Roman Uni" w:hAnsiTheme="minorHAnsi" w:cstheme="minorHAnsi"/>
              </w:rPr>
            </w:pPr>
            <w:r w:rsidRPr="00A65417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A65417">
              <w:rPr>
                <w:rFonts w:asciiTheme="minorHAnsi" w:eastAsia="Times New Roman Uni" w:hAnsiTheme="minorHAnsi" w:cstheme="minorHAnsi"/>
                <w:b/>
                <w:sz w:val="24"/>
              </w:rPr>
              <w:t>A4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042B2" w:rsidRPr="008B6215" w14:paraId="05184709" w14:textId="77777777" w:rsidTr="004A4C7E">
        <w:trPr>
          <w:gridAfter w:val="1"/>
          <w:wAfter w:w="6" w:type="dxa"/>
          <w:trHeight w:val="126"/>
        </w:trPr>
        <w:tc>
          <w:tcPr>
            <w:tcW w:w="98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020C89E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4BD1F5B" w14:textId="77777777" w:rsidR="006042B2" w:rsidRPr="008B6215" w:rsidRDefault="006042B2" w:rsidP="00686DEC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 xml:space="preserve">Herd size </w:t>
            </w:r>
          </w:p>
        </w:tc>
        <w:tc>
          <w:tcPr>
            <w:tcW w:w="6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0668A441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1 to 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771FBF2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10 to 1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ADB64CE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20 to 4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B71045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50 to 99</w:t>
            </w:r>
          </w:p>
        </w:tc>
        <w:tc>
          <w:tcPr>
            <w:tcW w:w="833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2F81462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100 to 1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232F468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200 to 4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7D6F68C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500 to 999</w:t>
            </w:r>
          </w:p>
        </w:tc>
        <w:tc>
          <w:tcPr>
            <w:tcW w:w="94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CBD3E9D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1,000 or more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17DA23" w14:textId="77777777" w:rsidR="006042B2" w:rsidRPr="008B6215" w:rsidRDefault="006042B2" w:rsidP="00686DEC">
            <w:pPr>
              <w:spacing w:line="180" w:lineRule="auto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Exit</w:t>
            </w:r>
          </w:p>
        </w:tc>
      </w:tr>
      <w:tr w:rsidR="006042B2" w:rsidRPr="008B6215" w14:paraId="1B41CD5E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textDirection w:val="btLr"/>
          </w:tcPr>
          <w:p w14:paraId="0F69E157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BF67B81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U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9ECE6D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4060C45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5B59D9B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2102D2B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045BADE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4C2A1E9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06E4C49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115611F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2DFB42E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4</w:t>
            </w:r>
          </w:p>
        </w:tc>
      </w:tr>
      <w:tr w:rsidR="006042B2" w:rsidRPr="008B6215" w14:paraId="24916FEC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46704CE4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 xml:space="preserve">Milk production per cow  </w:t>
            </w:r>
          </w:p>
          <w:p w14:paraId="5D429414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 xml:space="preserve"> 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7A785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AL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22748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DC54D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9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B0F15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265F1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B6ED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90F3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4A9A2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7F7A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B55BD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77</w:t>
            </w:r>
          </w:p>
        </w:tc>
      </w:tr>
      <w:tr w:rsidR="006042B2" w:rsidRPr="008B6215" w14:paraId="77A79687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top w:val="nil"/>
              <w:left w:val="single" w:sz="4" w:space="0" w:color="FFFFFF"/>
              <w:right w:val="single" w:sz="4" w:space="0" w:color="FFFFFF"/>
            </w:tcBorders>
            <w:textDirection w:val="btLr"/>
          </w:tcPr>
          <w:p w14:paraId="7A7F6D46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5900DA5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AZ</w:t>
            </w:r>
          </w:p>
        </w:tc>
        <w:tc>
          <w:tcPr>
            <w:tcW w:w="691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68261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3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8B290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5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B30E5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9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13969E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1</w:t>
            </w:r>
          </w:p>
        </w:tc>
        <w:tc>
          <w:tcPr>
            <w:tcW w:w="83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9FD3D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900AD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6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FDE66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6</w:t>
            </w:r>
          </w:p>
        </w:tc>
        <w:tc>
          <w:tcPr>
            <w:tcW w:w="94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7CCBB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1</w:t>
            </w:r>
          </w:p>
        </w:tc>
        <w:tc>
          <w:tcPr>
            <w:tcW w:w="719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A0249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8</w:t>
            </w:r>
          </w:p>
        </w:tc>
      </w:tr>
      <w:tr w:rsidR="006042B2" w:rsidRPr="008B6215" w14:paraId="1F7BA5F5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46C0A9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C5A164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A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1621A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16A90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3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5EB6A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91E0F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1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7105D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FA620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8F543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81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D9FED7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2.61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65124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19</w:t>
            </w:r>
          </w:p>
        </w:tc>
      </w:tr>
      <w:tr w:rsidR="006042B2" w:rsidRPr="008B6215" w14:paraId="7ADED351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59A7242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11E280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C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F2EE3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A95AB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3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0A1B2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C0D75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11666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92D37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C83A3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E6E986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D9F02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64</w:t>
            </w:r>
          </w:p>
        </w:tc>
      </w:tr>
      <w:tr w:rsidR="006042B2" w:rsidRPr="008B6215" w14:paraId="29FA9EC6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15DD1BF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7446807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CO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578DA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E18F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560F9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A14AE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C3767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A4279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90AC5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2F8A0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CFDA6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8</w:t>
            </w:r>
          </w:p>
        </w:tc>
      </w:tr>
      <w:tr w:rsidR="006042B2" w:rsidRPr="008B6215" w14:paraId="6CDAB34F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EA9E76D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71FFDBE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C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561DE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C592B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99422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8ABDD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A0958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95220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47330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7E185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0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79B32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3</w:t>
            </w:r>
          </w:p>
        </w:tc>
      </w:tr>
      <w:tr w:rsidR="006042B2" w:rsidRPr="008B6215" w14:paraId="38AFDDD1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D1DDD3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DBCD9E8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F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10058F8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5620B12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D4F7773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CA63C50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7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064921E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D46668F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1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0D957BC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4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D07B4B1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6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BABCBA1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404</w:t>
            </w:r>
          </w:p>
        </w:tc>
      </w:tr>
      <w:tr w:rsidR="006042B2" w:rsidRPr="008B6215" w14:paraId="5366AB59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DDD7E5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5454452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G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0D5AE0C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726DBD6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77072DF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97A728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1989A31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5042FD6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350033E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3D41CC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5B61D64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19</w:t>
            </w:r>
          </w:p>
        </w:tc>
      </w:tr>
      <w:tr w:rsidR="006042B2" w:rsidRPr="008B6215" w14:paraId="25B80656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4C866B3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18B40C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ID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0141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CF872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FCF7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7A15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06340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0759D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F8B9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BEA7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0DB3D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6</w:t>
            </w:r>
          </w:p>
        </w:tc>
      </w:tr>
      <w:tr w:rsidR="006042B2" w:rsidRPr="008B6215" w14:paraId="086CD360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FD7C791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0FD39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IL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5913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0FBAE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1E8F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221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7441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ABC3A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7DB85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7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15667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8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0928B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8</w:t>
            </w:r>
          </w:p>
        </w:tc>
      </w:tr>
      <w:tr w:rsidR="006042B2" w:rsidRPr="008B6215" w14:paraId="4A2788C2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1F5AEE4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33053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IN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1D5A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8DC73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20BCF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FDF3D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80947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CB66E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377A1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6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2C95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2454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6</w:t>
            </w:r>
          </w:p>
        </w:tc>
      </w:tr>
      <w:tr w:rsidR="006042B2" w:rsidRPr="008B6215" w14:paraId="32C93C67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9B65284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887C34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IA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11A01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37A45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78AF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8B3A3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46109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F7A0A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DA6C2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6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3CCF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8AED9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4</w:t>
            </w:r>
          </w:p>
        </w:tc>
      </w:tr>
      <w:tr w:rsidR="006042B2" w:rsidRPr="008B6215" w14:paraId="034F438E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D1F1C26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7CAC0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KS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7A05C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3CC84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7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DC714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F3C6E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2278A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AF4A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07C88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55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430E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6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3FD7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7</w:t>
            </w:r>
          </w:p>
        </w:tc>
      </w:tr>
      <w:tr w:rsidR="006042B2" w:rsidRPr="008B6215" w14:paraId="0D8EFFCD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2DF4E18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3A858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KY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1DF63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6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C337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F23A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7020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3589E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8481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1BC9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3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DDF0A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2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674A0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09</w:t>
            </w:r>
          </w:p>
        </w:tc>
      </w:tr>
      <w:tr w:rsidR="006042B2" w:rsidRPr="008B6215" w14:paraId="7F82848D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1F8237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</w:tcPr>
          <w:p w14:paraId="6775EE83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LA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4C06B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7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A35E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6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E2CB3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9DC5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0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A6984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8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2D904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8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04A02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57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80C00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73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3878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17</w:t>
            </w:r>
          </w:p>
        </w:tc>
      </w:tr>
      <w:tr w:rsidR="006042B2" w:rsidRPr="008B6215" w14:paraId="5C7BD912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D241EDE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C0F80C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E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F8D68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4BB22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8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EF87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E7C5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5F02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AD60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14D1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3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74C1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5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3ED4F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6</w:t>
            </w:r>
          </w:p>
        </w:tc>
      </w:tr>
      <w:tr w:rsidR="006042B2" w:rsidRPr="008B6215" w14:paraId="4BD7D80F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643783C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685077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D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3C7A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70785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8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C56D8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6EE2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EAB3B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FD6F1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9C7A2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0658F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7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F19A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27</w:t>
            </w:r>
          </w:p>
        </w:tc>
      </w:tr>
      <w:tr w:rsidR="006042B2" w:rsidRPr="008B6215" w14:paraId="38C9FA40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288A0BA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8ABAE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I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31777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C06BD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F5004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864F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E6CC1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2FB50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412D0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A458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FB3FC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5</w:t>
            </w:r>
          </w:p>
        </w:tc>
      </w:tr>
      <w:tr w:rsidR="006042B2" w:rsidRPr="008B6215" w14:paraId="35EDB9B5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7923DFF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6123D3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N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8145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2354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22EC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A916D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DA60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35FF8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98BA5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6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2068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06DB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7</w:t>
            </w:r>
          </w:p>
        </w:tc>
      </w:tr>
      <w:tr w:rsidR="006042B2" w:rsidRPr="008B6215" w14:paraId="4F08E864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BFA1F61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92C925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S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B627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3E2B4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8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F22C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2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B5F9E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418D1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CF0B6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F4D93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3DDD4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44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000B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76</w:t>
            </w:r>
          </w:p>
        </w:tc>
      </w:tr>
      <w:tr w:rsidR="006042B2" w:rsidRPr="008B6215" w14:paraId="6E9C4D44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3C811B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5CFEC3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MO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651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9C68C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6C958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B2145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C350C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FCAC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2E2E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976AA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0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E314A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76</w:t>
            </w:r>
          </w:p>
        </w:tc>
      </w:tr>
      <w:tr w:rsidR="006042B2" w:rsidRPr="008B6215" w14:paraId="1FC8E895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D4D1A8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00359E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E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15B04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17C73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4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4270C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C8BE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C01D6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57F6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660BC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0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DEBE5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7E7E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1</w:t>
            </w:r>
          </w:p>
        </w:tc>
      </w:tr>
      <w:tr w:rsidR="006042B2" w:rsidRPr="008B6215" w14:paraId="08BAC325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98F573F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2F1CB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V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AD6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53D64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3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51790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CE3B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8221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9FD08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E8EA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443F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30084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32</w:t>
            </w:r>
          </w:p>
        </w:tc>
      </w:tr>
      <w:tr w:rsidR="006042B2" w:rsidRPr="008B6215" w14:paraId="3CC33588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FDD2832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5C0A7C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H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B2ED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726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EDA5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EC46C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64191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31DD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3C611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65EB6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4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058B7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7</w:t>
            </w:r>
          </w:p>
        </w:tc>
      </w:tr>
      <w:tr w:rsidR="006042B2" w:rsidRPr="008B6215" w14:paraId="74D965C6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7E98730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4F3FBAD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M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0B016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409E6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0AEB0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E667A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23F0F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DF6E5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991E8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8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3504D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07D09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4</w:t>
            </w:r>
          </w:p>
        </w:tc>
      </w:tr>
      <w:tr w:rsidR="006042B2" w:rsidRPr="008B6215" w14:paraId="6416E211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3225CF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855F35B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65D2A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4F66C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25A6E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81770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C0832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74B58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63E82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CD622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3A568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5</w:t>
            </w:r>
          </w:p>
        </w:tc>
      </w:tr>
      <w:tr w:rsidR="006042B2" w:rsidRPr="008B6215" w14:paraId="62A8A094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CEBA2A1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6CAEF60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4E1D8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CE995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DE1A7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4A9277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5C8FF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0CFC3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345D8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F53A4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C9395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92</w:t>
            </w:r>
          </w:p>
        </w:tc>
      </w:tr>
      <w:tr w:rsidR="006042B2" w:rsidRPr="008B6215" w14:paraId="619E4667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A254AE5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3B71A12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N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6FE72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03890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ABA9E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A2DCA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F7368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8F2ABC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B5FFD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24943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56524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5</w:t>
            </w:r>
          </w:p>
        </w:tc>
      </w:tr>
      <w:tr w:rsidR="006042B2" w:rsidRPr="008B6215" w14:paraId="4552FA99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FFFBF81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162626C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  <w:w w:val="90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OH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666A9A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87D63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31042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79D4E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E8FE8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7A4B4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A5C2E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0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32B3B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0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255C4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6</w:t>
            </w:r>
          </w:p>
        </w:tc>
      </w:tr>
      <w:tr w:rsidR="006042B2" w:rsidRPr="008B6215" w14:paraId="4C6FFB2C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B648664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A8476C0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OK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CCAE7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4D074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1D340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6155A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7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F1F6CC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9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9C5C2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2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88A39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4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F93DC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5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C5197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12</w:t>
            </w:r>
          </w:p>
        </w:tc>
      </w:tr>
      <w:tr w:rsidR="006042B2" w:rsidRPr="008B6215" w14:paraId="6114F179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F039F3F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901330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O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0FE9E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8D835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F43F1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259F8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65412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804EF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D62AB4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3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52AB0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7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78D1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50</w:t>
            </w:r>
          </w:p>
        </w:tc>
      </w:tr>
      <w:tr w:rsidR="006042B2" w:rsidRPr="008B6215" w14:paraId="4CD33F27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B80868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B68FA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P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2B2285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C1E18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F4D42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7C92A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139F8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DC167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55FEC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9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1C4A1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38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537C4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6</w:t>
            </w:r>
          </w:p>
        </w:tc>
      </w:tr>
      <w:tr w:rsidR="006042B2" w:rsidRPr="008B6215" w14:paraId="044ABFE0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F2A9E26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01EFA0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S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527C1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6FED6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F271C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050EC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8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15D16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0E0FD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836FC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63B44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42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D07EE3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84</w:t>
            </w:r>
          </w:p>
        </w:tc>
      </w:tr>
      <w:tr w:rsidR="006042B2" w:rsidRPr="008B6215" w14:paraId="2D573E8E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2AFAC92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7C3FB8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S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A5582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F338FA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3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1A0DE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94F46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70A27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F160FB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C65C0D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A2C38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33F55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2</w:t>
            </w:r>
          </w:p>
        </w:tc>
      </w:tr>
      <w:tr w:rsidR="006042B2" w:rsidRPr="008B6215" w14:paraId="6E2B33D8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707996B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954A74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T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5620E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3912D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9387C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CC014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59FEE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948BE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C9034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5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79072A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1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8AFD7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9</w:t>
            </w:r>
          </w:p>
        </w:tc>
      </w:tr>
      <w:tr w:rsidR="006042B2" w:rsidRPr="008B6215" w14:paraId="1B5D39AC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A70CF59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CF2FC6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TX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68796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05256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79A05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709DA7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0FCAE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E88D9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8C82C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8179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29F30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95</w:t>
            </w:r>
          </w:p>
        </w:tc>
      </w:tr>
      <w:tr w:rsidR="006042B2" w:rsidRPr="008B6215" w14:paraId="5B816BCC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27A4510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B85EE4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U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71D0FC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F2C23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5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11CD6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201302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2A0EBD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8435E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14AB7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03F30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8FB78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68</w:t>
            </w:r>
          </w:p>
        </w:tc>
      </w:tr>
      <w:tr w:rsidR="006042B2" w:rsidRPr="008B6215" w14:paraId="2C8B1F9C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F114735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E5646B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V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4A1E2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72E03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1033A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99BAA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9A4241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EC8A3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5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7E0D5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D3458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204F34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17</w:t>
            </w:r>
          </w:p>
        </w:tc>
      </w:tr>
      <w:tr w:rsidR="006042B2" w:rsidRPr="008B6215" w14:paraId="309334D7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0487378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82C499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V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BCDAC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20E84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6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7C585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56034F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C9B14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A3113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D840B2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E36E513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9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FEEB3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05</w:t>
            </w:r>
          </w:p>
        </w:tc>
      </w:tr>
      <w:tr w:rsidR="006042B2" w:rsidRPr="008B6215" w14:paraId="10C2E35F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A5EDFFE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C3DC7A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W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8EE1FE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24B4DE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DF8F82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54CA7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E7BFA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9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AF1DC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169EDC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7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D9148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F6024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00</w:t>
            </w:r>
          </w:p>
        </w:tc>
      </w:tr>
      <w:tr w:rsidR="006042B2" w:rsidRPr="008B6215" w14:paraId="173D8DAE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F996B30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B1C257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WI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795C6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DA71E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504AE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56BBF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76AF9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4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3B86DB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6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B1463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3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DF90D6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2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C427F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83</w:t>
            </w:r>
          </w:p>
        </w:tc>
      </w:tr>
      <w:tr w:rsidR="006042B2" w:rsidRPr="008B6215" w14:paraId="0E9C1951" w14:textId="77777777" w:rsidTr="004A4C7E">
        <w:trPr>
          <w:gridAfter w:val="1"/>
          <w:wAfter w:w="6" w:type="dxa"/>
          <w:trHeight w:val="283"/>
        </w:trPr>
        <w:tc>
          <w:tcPr>
            <w:tcW w:w="986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2F7112D3" w14:textId="77777777" w:rsidR="006042B2" w:rsidRPr="008B6215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FEBE798" w14:textId="77777777" w:rsidR="006042B2" w:rsidRPr="008B6215" w:rsidRDefault="006042B2" w:rsidP="004A4C7E">
            <w:pPr>
              <w:kinsoku w:val="0"/>
              <w:overflowPunct w:val="0"/>
              <w:adjustRightInd w:val="0"/>
              <w:snapToGrid w:val="0"/>
              <w:spacing w:line="15" w:lineRule="atLeas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W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38207BE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13D090E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1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D913F45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38350419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0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64EAF83D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5422F1A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715C458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-0.23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91A6440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16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4849D87" w14:textId="77777777" w:rsidR="006042B2" w:rsidRPr="008B6215" w:rsidRDefault="006042B2" w:rsidP="004A4C7E">
            <w:pPr>
              <w:spacing w:line="15" w:lineRule="atLeast"/>
              <w:jc w:val="right"/>
              <w:rPr>
                <w:rFonts w:asciiTheme="minorHAnsi" w:eastAsia="Times New Roman Uni" w:hAnsiTheme="minorHAnsi" w:cstheme="minorHAnsi"/>
              </w:rPr>
            </w:pPr>
            <w:r w:rsidRPr="008B6215">
              <w:rPr>
                <w:rFonts w:asciiTheme="minorHAnsi" w:eastAsia="Times New Roman Uni" w:hAnsiTheme="minorHAnsi" w:cstheme="minorHAnsi"/>
              </w:rPr>
              <w:t>0.016</w:t>
            </w:r>
          </w:p>
        </w:tc>
      </w:tr>
      <w:tr w:rsidR="008B6215" w:rsidRPr="004A4C7E" w14:paraId="54632014" w14:textId="77777777" w:rsidTr="004A4C7E">
        <w:trPr>
          <w:trHeight w:val="283"/>
        </w:trPr>
        <w:tc>
          <w:tcPr>
            <w:tcW w:w="9333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400DEE" w14:textId="3399594B" w:rsidR="008B6215" w:rsidRPr="004A4C7E" w:rsidRDefault="008B6215" w:rsidP="008B6215">
            <w:pPr>
              <w:jc w:val="right"/>
              <w:rPr>
                <w:rFonts w:ascii="Times New Roman" w:eastAsia="Times New Roman Uni" w:hAnsi="Times New Roman"/>
                <w:sz w:val="24"/>
                <w:szCs w:val="24"/>
              </w:rPr>
            </w:pPr>
            <w:r w:rsidRPr="004A4C7E">
              <w:rPr>
                <w:rFonts w:asciiTheme="minorHAnsi" w:eastAsia="Times New Roman Uni" w:hAnsiTheme="minorHAnsi" w:cstheme="minorHAnsi"/>
                <w:i/>
                <w:iCs/>
              </w:rPr>
              <w:t>(continued)</w:t>
            </w:r>
          </w:p>
        </w:tc>
      </w:tr>
      <w:tr w:rsidR="004A4C7E" w:rsidRPr="004A4C7E" w14:paraId="2DFF59A8" w14:textId="77777777" w:rsidTr="004A4C7E">
        <w:trPr>
          <w:trHeight w:val="283"/>
        </w:trPr>
        <w:tc>
          <w:tcPr>
            <w:tcW w:w="933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56D9330" w14:textId="77777777" w:rsidR="004A4C7E" w:rsidRDefault="004A4C7E" w:rsidP="008B6215">
            <w:pPr>
              <w:jc w:val="right"/>
              <w:rPr>
                <w:rFonts w:asciiTheme="minorHAnsi" w:eastAsia="Times New Roman Uni" w:hAnsiTheme="minorHAnsi" w:cstheme="minorHAnsi"/>
                <w:i/>
                <w:iCs/>
              </w:rPr>
            </w:pPr>
          </w:p>
          <w:p w14:paraId="1577BFA2" w14:textId="0A3C7BD9" w:rsidR="004A4C7E" w:rsidRPr="004A4C7E" w:rsidRDefault="004A4C7E" w:rsidP="004A4C7E">
            <w:pPr>
              <w:rPr>
                <w:rFonts w:asciiTheme="minorHAnsi" w:eastAsia="Times New Roman Uni" w:hAnsiTheme="minorHAnsi" w:cstheme="minorHAnsi"/>
                <w:i/>
                <w:iCs/>
              </w:rPr>
            </w:pPr>
            <w:r w:rsidRPr="00A65417">
              <w:rPr>
                <w:rFonts w:asciiTheme="minorHAnsi" w:eastAsia="Times New Roman Uni" w:hAnsiTheme="minorHAnsi" w:cstheme="minorHAnsi"/>
                <w:b/>
                <w:sz w:val="24"/>
              </w:rPr>
              <w:lastRenderedPageBreak/>
              <w:t>Table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A65417">
              <w:rPr>
                <w:rFonts w:asciiTheme="minorHAnsi" w:eastAsia="Times New Roman Uni" w:hAnsiTheme="minorHAnsi" w:cstheme="minorHAnsi"/>
                <w:b/>
                <w:sz w:val="24"/>
              </w:rPr>
              <w:t>A4.</w:t>
            </w:r>
            <w:r>
              <w:rPr>
                <w:rFonts w:asciiTheme="minorHAnsi" w:eastAsia="Times New Roman Uni" w:hAnsiTheme="minorHAnsi" w:cstheme="minorHAnsi"/>
                <w:b/>
                <w:sz w:val="24"/>
              </w:rPr>
              <w:t xml:space="preserve"> </w:t>
            </w:r>
            <w:r w:rsidRPr="0018639F">
              <w:rPr>
                <w:rFonts w:asciiTheme="minorHAnsi" w:eastAsia="Times New Roman Uni" w:hAnsiTheme="minorHAnsi" w:cstheme="minorHAnsi"/>
                <w:i/>
                <w:iCs/>
                <w:sz w:val="22"/>
                <w:szCs w:val="22"/>
              </w:rPr>
              <w:t>(continued)</w:t>
            </w:r>
          </w:p>
        </w:tc>
      </w:tr>
      <w:tr w:rsidR="006042B2" w:rsidRPr="004A4C7E" w14:paraId="07E69A7C" w14:textId="77777777" w:rsidTr="004A4C7E">
        <w:trPr>
          <w:gridAfter w:val="1"/>
          <w:wAfter w:w="6" w:type="dxa"/>
          <w:trHeight w:val="241"/>
        </w:trPr>
        <w:tc>
          <w:tcPr>
            <w:tcW w:w="986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F4EA1FC" w14:textId="77777777" w:rsidR="006042B2" w:rsidRPr="004A4C7E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6A944A6" w14:textId="77777777" w:rsidR="006042B2" w:rsidRPr="004A4C7E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 xml:space="preserve">Herd size </w:t>
            </w:r>
          </w:p>
        </w:tc>
        <w:tc>
          <w:tcPr>
            <w:tcW w:w="691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6BB50C6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1 to 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B1685CE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10 to 1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A1833C9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20 to 4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D877AE9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50 to 99</w:t>
            </w:r>
          </w:p>
        </w:tc>
        <w:tc>
          <w:tcPr>
            <w:tcW w:w="833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51833521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100 to 1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19A0FD3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200 to 499</w:t>
            </w:r>
          </w:p>
        </w:tc>
        <w:tc>
          <w:tcPr>
            <w:tcW w:w="832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E5DED83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500 to 999</w:t>
            </w:r>
          </w:p>
        </w:tc>
        <w:tc>
          <w:tcPr>
            <w:tcW w:w="947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46DAEF3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1,000 or more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EDDA3ED" w14:textId="77777777" w:rsidR="006042B2" w:rsidRPr="004A4C7E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4A4C7E">
              <w:rPr>
                <w:rFonts w:asciiTheme="minorHAnsi" w:eastAsia="Times New Roman Uni" w:hAnsiTheme="minorHAnsi" w:cstheme="minorHAnsi"/>
              </w:rPr>
              <w:t>Exit</w:t>
            </w:r>
          </w:p>
        </w:tc>
      </w:tr>
      <w:tr w:rsidR="006042B2" w:rsidRPr="00E856BA" w14:paraId="1A43F04F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textDirection w:val="btLr"/>
          </w:tcPr>
          <w:p w14:paraId="34C1434A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753F4938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U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17E8D34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59FEB81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1BE92E0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5B96F2E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48F111C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3450B2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6AC92ED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43176C0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7498856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5</w:t>
            </w:r>
          </w:p>
        </w:tc>
      </w:tr>
      <w:tr w:rsidR="006042B2" w:rsidRPr="00E856BA" w14:paraId="33D605C5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3B66B94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ind w:left="113" w:right="113"/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Consumer expenditures on dairy products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DEA39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AL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35FC8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5441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B32FF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3838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A7EE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2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82629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0D276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5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E620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0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F29F4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75</w:t>
            </w:r>
          </w:p>
        </w:tc>
      </w:tr>
      <w:tr w:rsidR="006042B2" w:rsidRPr="00E856BA" w14:paraId="638CB502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top w:val="nil"/>
              <w:left w:val="single" w:sz="4" w:space="0" w:color="FFFFFF"/>
              <w:right w:val="single" w:sz="4" w:space="0" w:color="FFFFFF"/>
            </w:tcBorders>
            <w:textDirection w:val="btLr"/>
          </w:tcPr>
          <w:p w14:paraId="34A82445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1842C68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AZ</w:t>
            </w:r>
          </w:p>
        </w:tc>
        <w:tc>
          <w:tcPr>
            <w:tcW w:w="691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A8543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6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B4ACC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84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5561D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9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96CE8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87</w:t>
            </w:r>
          </w:p>
        </w:tc>
        <w:tc>
          <w:tcPr>
            <w:tcW w:w="83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7D894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9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073A4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4</w:t>
            </w:r>
          </w:p>
        </w:tc>
        <w:tc>
          <w:tcPr>
            <w:tcW w:w="832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953DAC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5</w:t>
            </w:r>
          </w:p>
        </w:tc>
        <w:tc>
          <w:tcPr>
            <w:tcW w:w="94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FD29D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9</w:t>
            </w:r>
          </w:p>
        </w:tc>
        <w:tc>
          <w:tcPr>
            <w:tcW w:w="719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39CD7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24</w:t>
            </w:r>
          </w:p>
        </w:tc>
      </w:tr>
      <w:tr w:rsidR="006042B2" w:rsidRPr="00E856BA" w14:paraId="6D7595B6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808F8F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B43595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A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1C7615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1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EEB88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5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2AC08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29DE6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5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46E97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7678D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06429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1.70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368CE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91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C93EA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45</w:t>
            </w:r>
          </w:p>
        </w:tc>
      </w:tr>
      <w:tr w:rsidR="006042B2" w:rsidRPr="00E856BA" w14:paraId="4940E95A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2FD496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9F69A10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C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812BE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A7D4F4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57FA6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2E8C3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AC741A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2D70F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53856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23199C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E6686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89</w:t>
            </w:r>
          </w:p>
        </w:tc>
      </w:tr>
      <w:tr w:rsidR="006042B2" w:rsidRPr="00E856BA" w14:paraId="40488DF5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A44EDA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15EC05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CO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B06AAA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CE37C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3E254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29152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1D0C0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641FE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4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277D0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F59A7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0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34AFC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2</w:t>
            </w:r>
          </w:p>
        </w:tc>
      </w:tr>
      <w:tr w:rsidR="006042B2" w:rsidRPr="00E856BA" w14:paraId="6E324EBE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A7AC4F9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2E35D8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C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889C9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EB8FA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F2510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1C750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C3745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545BF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5A064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B0888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6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723A4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41</w:t>
            </w:r>
          </w:p>
        </w:tc>
      </w:tr>
      <w:tr w:rsidR="006042B2" w:rsidRPr="00E856BA" w14:paraId="640C7632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B03BB86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93DB7C0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F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BF4A2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8D328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D950B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FB7D3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005C6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E6EEE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68194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9F120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82C6A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02</w:t>
            </w:r>
          </w:p>
        </w:tc>
      </w:tr>
      <w:tr w:rsidR="006042B2" w:rsidRPr="00E856BA" w14:paraId="5933AFD5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D1F418B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322421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G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44F63D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4B550D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AEB5B5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21BEF8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4C0B62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017F0A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177D01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0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C760C1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0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7BBC2F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62</w:t>
            </w:r>
          </w:p>
        </w:tc>
      </w:tr>
      <w:tr w:rsidR="006042B2" w:rsidRPr="00E856BA" w14:paraId="536F0C03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EED755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6BC5BB5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I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17104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D9939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8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FF1EF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536B7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4E21C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73751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5FAF0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C95CF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FFE13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56</w:t>
            </w:r>
          </w:p>
        </w:tc>
      </w:tr>
      <w:tr w:rsidR="006042B2" w:rsidRPr="00E856BA" w14:paraId="4664411B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CA88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A4B24C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IL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CED44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B2E73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5DC62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687D2D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AF26B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6D1A5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97553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AC026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2E42B7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47</w:t>
            </w:r>
          </w:p>
        </w:tc>
      </w:tr>
      <w:tr w:rsidR="006042B2" w:rsidRPr="00E856BA" w14:paraId="067BFC83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F229096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C1193E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I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649EE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2FBE8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AE3CD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616D5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AD270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C02C9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7C456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80178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1360F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27</w:t>
            </w:r>
          </w:p>
        </w:tc>
      </w:tr>
      <w:tr w:rsidR="006042B2" w:rsidRPr="00E856BA" w14:paraId="349087EB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D92EF1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8EAA2A9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I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6F29C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A27ED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E9369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DFAD4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062FC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64336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15844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81AF0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2481B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23</w:t>
            </w:r>
          </w:p>
        </w:tc>
      </w:tr>
      <w:tr w:rsidR="006042B2" w:rsidRPr="00E856BA" w14:paraId="20B83697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7BB1EA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094F105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K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EF37A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374F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EBD40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323AC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05E6E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77A9A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B4F41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9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04F09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09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8DDF3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40</w:t>
            </w:r>
          </w:p>
        </w:tc>
      </w:tr>
      <w:tr w:rsidR="006042B2" w:rsidRPr="00E856BA" w14:paraId="3410E051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61305E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2D5B6C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K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BD2881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BB242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3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67EC6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E4F04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6E2AAD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C1965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6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B02D1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BF984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411D6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71</w:t>
            </w:r>
          </w:p>
        </w:tc>
      </w:tr>
      <w:tr w:rsidR="006042B2" w:rsidRPr="00E856BA" w14:paraId="274A45D2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67A413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B25BBB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L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A0482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CFD021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462B3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F47DF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3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D90AA1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1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DB2EB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9D13C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58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50D851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1.43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B7266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401</w:t>
            </w:r>
          </w:p>
        </w:tc>
      </w:tr>
      <w:tr w:rsidR="006042B2" w:rsidRPr="00E856BA" w14:paraId="1671A5E7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765466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34BCC31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E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E552A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1A0F59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1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FA4D6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77BD4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A4753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3118D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92DED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27C168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8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782D6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85</w:t>
            </w:r>
          </w:p>
        </w:tc>
      </w:tr>
      <w:tr w:rsidR="006042B2" w:rsidRPr="00E856BA" w14:paraId="0534D20C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0F64338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27D8CF1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94CBF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61E1C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20673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2478A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34958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25A0CA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A33E2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932FF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3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A3D52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79</w:t>
            </w:r>
          </w:p>
        </w:tc>
      </w:tr>
      <w:tr w:rsidR="006042B2" w:rsidRPr="00E856BA" w14:paraId="5257818D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66AD586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B8E5FB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I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FFB990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22A39F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8FEC15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04B6C1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87E672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44810D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BBBFC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5CCCB2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C9A9BC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36</w:t>
            </w:r>
          </w:p>
        </w:tc>
      </w:tr>
      <w:tr w:rsidR="006042B2" w:rsidRPr="00E856BA" w14:paraId="31DFD3C1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11F118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55AC44B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2928E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13AEA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1F3D5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8035D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9EB57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BA4D5A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6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DA604D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14B8C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004EE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59</w:t>
            </w:r>
          </w:p>
        </w:tc>
      </w:tr>
      <w:tr w:rsidR="006042B2" w:rsidRPr="00E856BA" w14:paraId="1846555E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2CB52C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D346B7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S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0AE0A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5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F5A858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C21BE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7B486A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9E1DB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E7C58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91E59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78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20F2D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47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113C6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34</w:t>
            </w:r>
          </w:p>
        </w:tc>
      </w:tr>
      <w:tr w:rsidR="006042B2" w:rsidRPr="00E856BA" w14:paraId="50A494A2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D45C1DA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82AA5B4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MO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723DE9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1FAF9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9FC7D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5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4C32FD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37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F1035A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BE852D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BEDB0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77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E6262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7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51F15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51</w:t>
            </w:r>
          </w:p>
        </w:tc>
      </w:tr>
      <w:tr w:rsidR="006042B2" w:rsidRPr="00E856BA" w14:paraId="00D2F255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4E6F89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BDCC99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E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2DCFC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8850F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98025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9F2DF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B3D69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3D3C7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45B5F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9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628D9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DD961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92</w:t>
            </w:r>
          </w:p>
        </w:tc>
      </w:tr>
      <w:tr w:rsidR="006042B2" w:rsidRPr="00E856BA" w14:paraId="32FA56F4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7A7466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745892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V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1AAB1D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768DA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25311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CD9D95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52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72995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70AEA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4E97B5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C2E5CE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9AED3A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31</w:t>
            </w:r>
          </w:p>
        </w:tc>
      </w:tr>
      <w:tr w:rsidR="006042B2" w:rsidRPr="00E856BA" w14:paraId="489D736F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8E6ABB4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455E2CB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H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DEA6DB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8116B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</w:t>
            </w:r>
            <w:bookmarkStart w:id="0" w:name="_GoBack"/>
            <w:bookmarkEnd w:id="0"/>
            <w:r w:rsidRPr="00E856BA">
              <w:rPr>
                <w:rFonts w:asciiTheme="minorHAnsi" w:eastAsia="Times New Roman Uni" w:hAnsiTheme="minorHAnsi" w:cstheme="minorHAnsi"/>
              </w:rPr>
              <w:t>4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451850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66A5FB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E71CC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248506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B40F27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A23C1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E7D9D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34</w:t>
            </w:r>
          </w:p>
        </w:tc>
      </w:tr>
      <w:tr w:rsidR="006042B2" w:rsidRPr="00E856BA" w14:paraId="43A79B6F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B625119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5CE1BE0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M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103A8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A1A12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1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AF849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7F977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6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8E3541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41D498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9B683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FAA09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6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F0603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64</w:t>
            </w:r>
          </w:p>
        </w:tc>
      </w:tr>
      <w:tr w:rsidR="006042B2" w:rsidRPr="00E856BA" w14:paraId="7C1A4050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002C49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53BE74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25AC7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56719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550098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89E32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DAF1E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87F1C5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6FCF6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6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74CEC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2C934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3</w:t>
            </w:r>
          </w:p>
        </w:tc>
      </w:tr>
      <w:tr w:rsidR="006042B2" w:rsidRPr="00E856BA" w14:paraId="1BB84007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  <w:textDirection w:val="btLr"/>
          </w:tcPr>
          <w:p w14:paraId="1622282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76A8FE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2015F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F79EA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7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8DC15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E3FC0D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61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D69AF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A04479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3BD68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A1F5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1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4E3E4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3</w:t>
            </w:r>
          </w:p>
        </w:tc>
      </w:tr>
      <w:tr w:rsidR="006042B2" w:rsidRPr="00E856BA" w14:paraId="7D2AD0BA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  <w:textDirection w:val="btLr"/>
          </w:tcPr>
          <w:p w14:paraId="067D075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59044D1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N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ACCB1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F7D79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15C7F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AA4427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A96A7D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B2EB4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AF8F7E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4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4B557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6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19FDD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94</w:t>
            </w:r>
          </w:p>
        </w:tc>
      </w:tr>
      <w:tr w:rsidR="006042B2" w:rsidRPr="00E856BA" w14:paraId="51485B5F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E966A4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B78FA3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spacing w:line="180" w:lineRule="auto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OH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B230B2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A6EEF5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CDFD9B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2AFC21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BB5647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8DCE67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D82B2B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A0EA22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E7032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1</w:t>
            </w:r>
          </w:p>
        </w:tc>
      </w:tr>
      <w:tr w:rsidR="006042B2" w:rsidRPr="00E856BA" w14:paraId="724B5797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FE61996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97073A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OK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1261B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3B168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BDBEE3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F4F992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B3B58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847CAC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3BA3E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470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C0C1D8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6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D49B0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00</w:t>
            </w:r>
          </w:p>
        </w:tc>
      </w:tr>
      <w:tr w:rsidR="006042B2" w:rsidRPr="00E856BA" w14:paraId="0C29970A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F6C4114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709749C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OR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CB3E1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18F14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7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EC5E1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E1C45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3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36E5D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E1D7DC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C6FC72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5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73857B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8B0AC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37</w:t>
            </w:r>
          </w:p>
        </w:tc>
      </w:tr>
      <w:tr w:rsidR="006042B2" w:rsidRPr="00E856BA" w14:paraId="52D43839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2942231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7F0772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P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F19278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0F589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C56E5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2609B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50A29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79D87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E7218C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2CA7E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34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3282E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70</w:t>
            </w:r>
          </w:p>
        </w:tc>
      </w:tr>
      <w:tr w:rsidR="006042B2" w:rsidRPr="00E856BA" w14:paraId="7BC5F78D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27DC2EB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DAB6D8A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SC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4961B8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DA9EB9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ABF135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5689A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0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5EBFF0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9A443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B8C54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8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475697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57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75B11C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04</w:t>
            </w:r>
          </w:p>
        </w:tc>
      </w:tr>
      <w:tr w:rsidR="006042B2" w:rsidRPr="00E856BA" w14:paraId="31B4158F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4B6CA9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386F220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SD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03856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3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1226B3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1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789EF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E7705C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724946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5E24C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2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3B6060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1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12915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7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5F790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30</w:t>
            </w:r>
          </w:p>
        </w:tc>
      </w:tr>
      <w:tr w:rsidR="006042B2" w:rsidRPr="00E856BA" w14:paraId="21654619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4ABD20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EA4865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TN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8C3B6B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4559E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96E17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9535C7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E0EB50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54343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7BB8E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5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721EC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983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613D1D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29</w:t>
            </w:r>
          </w:p>
        </w:tc>
      </w:tr>
      <w:tr w:rsidR="006042B2" w:rsidRPr="00E856BA" w14:paraId="14BABEBB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53EFAA2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C21F29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TX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65621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7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5715CF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07F0D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8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AFD0D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EB5BF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733CB6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0E138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3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10840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5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0A5D3C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321</w:t>
            </w:r>
          </w:p>
        </w:tc>
      </w:tr>
      <w:tr w:rsidR="006042B2" w:rsidRPr="00E856BA" w14:paraId="395D79A9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B33D74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ED7E78F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U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DB4E6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75CF15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4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3A3313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A3843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A14E4A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9512B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7FAEE5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096318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0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F6210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3</w:t>
            </w:r>
          </w:p>
        </w:tc>
      </w:tr>
      <w:tr w:rsidR="006042B2" w:rsidRPr="00E856BA" w14:paraId="5186C617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2110EC0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36FCB1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VT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2CF2E6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134522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3F899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38F2CC5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46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6B5539D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55583E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3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CB214E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9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D8AF8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1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D3483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45</w:t>
            </w:r>
          </w:p>
        </w:tc>
      </w:tr>
      <w:tr w:rsidR="006042B2" w:rsidRPr="00E856BA" w14:paraId="480B65A4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A6A4549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9F0CEB3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V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6365FF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F0BCC9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7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B4722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F8B3B7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20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B746E2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6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B219D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7973BE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1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E105A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42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A376A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07</w:t>
            </w:r>
          </w:p>
        </w:tc>
      </w:tr>
      <w:tr w:rsidR="006042B2" w:rsidRPr="00E856BA" w14:paraId="3F7D49FC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8472C47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D7A889E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WA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0D7F3B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7AE411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6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3033E3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8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765BF6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78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B2A4A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67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962EAD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2D8FE7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21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9A727CC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8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AE8DA9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226</w:t>
            </w:r>
          </w:p>
        </w:tc>
      </w:tr>
      <w:tr w:rsidR="006042B2" w:rsidRPr="00E856BA" w14:paraId="41A5CC5C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48C2E3A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D62D34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WI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390FE5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9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C79BF9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5B722D3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5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BFC9DF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4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1B06C5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38467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21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F3A0B0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16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A6863E4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5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1CD078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2</w:t>
            </w:r>
          </w:p>
        </w:tc>
      </w:tr>
      <w:tr w:rsidR="006042B2" w:rsidRPr="00E856BA" w14:paraId="5507CB92" w14:textId="77777777" w:rsidTr="004A4C7E">
        <w:trPr>
          <w:gridAfter w:val="1"/>
          <w:wAfter w:w="6" w:type="dxa"/>
          <w:trHeight w:val="281"/>
        </w:trPr>
        <w:tc>
          <w:tcPr>
            <w:tcW w:w="986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109DBFDD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  <w:w w:val="90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0ED63DFB" w14:textId="77777777" w:rsidR="006042B2" w:rsidRPr="00E856BA" w:rsidRDefault="006042B2" w:rsidP="00BD22A1">
            <w:pPr>
              <w:kinsoku w:val="0"/>
              <w:overflowPunct w:val="0"/>
              <w:adjustRightInd w:val="0"/>
              <w:snapToGrid w:val="0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WY</w:t>
            </w:r>
          </w:p>
        </w:tc>
        <w:tc>
          <w:tcPr>
            <w:tcW w:w="691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C147E9B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00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949D18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99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FF8245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9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D975148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55</w:t>
            </w:r>
          </w:p>
        </w:tc>
        <w:tc>
          <w:tcPr>
            <w:tcW w:w="833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1162707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022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9E3F24A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174</w:t>
            </w:r>
          </w:p>
        </w:tc>
        <w:tc>
          <w:tcPr>
            <w:tcW w:w="832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8D2C3F1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522</w:t>
            </w:r>
          </w:p>
        </w:tc>
        <w:tc>
          <w:tcPr>
            <w:tcW w:w="947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8B3E432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-0.084</w:t>
            </w:r>
          </w:p>
        </w:tc>
        <w:tc>
          <w:tcPr>
            <w:tcW w:w="719" w:type="dxa"/>
            <w:tcBorders>
              <w:top w:val="single" w:sz="4" w:space="0" w:color="FFFFFF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8461E5E" w14:textId="77777777" w:rsidR="006042B2" w:rsidRPr="00E856BA" w:rsidRDefault="006042B2" w:rsidP="00BD22A1">
            <w:pPr>
              <w:jc w:val="right"/>
              <w:rPr>
                <w:rFonts w:asciiTheme="minorHAnsi" w:eastAsia="Times New Roman Uni" w:hAnsiTheme="minorHAnsi" w:cstheme="minorHAnsi"/>
              </w:rPr>
            </w:pPr>
            <w:r w:rsidRPr="00E856BA">
              <w:rPr>
                <w:rFonts w:asciiTheme="minorHAnsi" w:eastAsia="Times New Roman Uni" w:hAnsiTheme="minorHAnsi" w:cstheme="minorHAnsi"/>
              </w:rPr>
              <w:t>0.118</w:t>
            </w:r>
          </w:p>
        </w:tc>
      </w:tr>
    </w:tbl>
    <w:p w14:paraId="27198E8F" w14:textId="77777777" w:rsidR="005D22E0" w:rsidRPr="00E856BA" w:rsidRDefault="005D22E0">
      <w:pPr>
        <w:rPr>
          <w:rFonts w:asciiTheme="minorHAnsi" w:hAnsiTheme="minorHAnsi" w:cstheme="minorHAnsi"/>
        </w:rPr>
      </w:pPr>
    </w:p>
    <w:sectPr w:rsidR="005D22E0" w:rsidRPr="00E856B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D0988" w14:textId="77777777" w:rsidR="00154A85" w:rsidRDefault="004A4C7E">
      <w:r>
        <w:separator/>
      </w:r>
    </w:p>
  </w:endnote>
  <w:endnote w:type="continuationSeparator" w:id="0">
    <w:p w14:paraId="3A70CA58" w14:textId="77777777" w:rsidR="00154A85" w:rsidRDefault="004A4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panose1 w:val="02020603050405020304"/>
    <w:charset w:val="80"/>
    <w:family w:val="roman"/>
    <w:pitch w:val="variable"/>
    <w:sig w:usb0="B334AAFF" w:usb1="F9DFFFFF" w:usb2="0000003E" w:usb3="00000000" w:csb0="001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5B6D2" w14:textId="77777777" w:rsidR="00A1788B" w:rsidRDefault="00E856BA">
    <w:pPr>
      <w:pStyle w:val="Footer"/>
      <w:jc w:val="center"/>
    </w:pPr>
  </w:p>
  <w:p w14:paraId="40234E30" w14:textId="77777777" w:rsidR="00A1788B" w:rsidRPr="00A96021" w:rsidRDefault="00E856BA" w:rsidP="00A96021">
    <w:pPr>
      <w:pStyle w:val="Footer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B608B" w14:textId="77777777" w:rsidR="00154A85" w:rsidRDefault="004A4C7E">
      <w:r>
        <w:separator/>
      </w:r>
    </w:p>
  </w:footnote>
  <w:footnote w:type="continuationSeparator" w:id="0">
    <w:p w14:paraId="598E593C" w14:textId="77777777" w:rsidR="00154A85" w:rsidRDefault="004A4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21E1C"/>
    <w:multiLevelType w:val="multilevel"/>
    <w:tmpl w:val="913050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1A0C7A7D"/>
    <w:multiLevelType w:val="hybridMultilevel"/>
    <w:tmpl w:val="8E525774"/>
    <w:lvl w:ilvl="0" w:tplc="E71490F4">
      <w:start w:val="1"/>
      <w:numFmt w:val="lowerRoman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C1D4491"/>
    <w:multiLevelType w:val="hybridMultilevel"/>
    <w:tmpl w:val="88F8FF8C"/>
    <w:lvl w:ilvl="0" w:tplc="A4F25306">
      <w:start w:val="1"/>
      <w:numFmt w:val="lowerRoman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E04B0"/>
    <w:multiLevelType w:val="hybridMultilevel"/>
    <w:tmpl w:val="5586636E"/>
    <w:lvl w:ilvl="0" w:tplc="69766788">
      <w:start w:val="1"/>
      <w:numFmt w:val="lowerRoman"/>
      <w:lvlText w:val="(%1)"/>
      <w:lvlJc w:val="left"/>
      <w:pPr>
        <w:ind w:left="184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4" w15:restartNumberingAfterBreak="0">
    <w:nsid w:val="25B42920"/>
    <w:multiLevelType w:val="multilevel"/>
    <w:tmpl w:val="833281DC"/>
    <w:lvl w:ilvl="0">
      <w:start w:val="6"/>
      <w:numFmt w:val="decimal"/>
      <w:lvlText w:val="%1."/>
      <w:lvlJc w:val="left"/>
      <w:pPr>
        <w:tabs>
          <w:tab w:val="num" w:pos="5040"/>
        </w:tabs>
        <w:ind w:left="5040" w:hanging="32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C8352F5"/>
    <w:multiLevelType w:val="multilevel"/>
    <w:tmpl w:val="B43E4C66"/>
    <w:lvl w:ilvl="0">
      <w:start w:val="6"/>
      <w:numFmt w:val="decimal"/>
      <w:lvlText w:val="%1."/>
      <w:lvlJc w:val="left"/>
      <w:pPr>
        <w:tabs>
          <w:tab w:val="num" w:pos="5040"/>
        </w:tabs>
        <w:ind w:left="5040" w:hanging="32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6769A4"/>
    <w:multiLevelType w:val="singleLevel"/>
    <w:tmpl w:val="F098818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30F85164"/>
    <w:multiLevelType w:val="multilevel"/>
    <w:tmpl w:val="8C40FB04"/>
    <w:lvl w:ilvl="0">
      <w:start w:val="1"/>
      <w:numFmt w:val="none"/>
      <w:lvlText w:val="a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5122D1"/>
    <w:multiLevelType w:val="multilevel"/>
    <w:tmpl w:val="8B326CA6"/>
    <w:lvl w:ilvl="0">
      <w:start w:val="1"/>
      <w:numFmt w:val="lowerLetter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3D6F0AF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472D4BF7"/>
    <w:multiLevelType w:val="hybridMultilevel"/>
    <w:tmpl w:val="FCDAD0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032A13"/>
    <w:multiLevelType w:val="hybridMultilevel"/>
    <w:tmpl w:val="449681A8"/>
    <w:lvl w:ilvl="0" w:tplc="5C22E9C2">
      <w:start w:val="1"/>
      <w:numFmt w:val="decimal"/>
      <w:lvlText w:val="(%1)"/>
      <w:lvlJc w:val="left"/>
      <w:pPr>
        <w:ind w:left="3000" w:hanging="2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914CCD"/>
    <w:multiLevelType w:val="singleLevel"/>
    <w:tmpl w:val="47C4C09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 w15:restartNumberingAfterBreak="0">
    <w:nsid w:val="4FF23C09"/>
    <w:multiLevelType w:val="hybridMultilevel"/>
    <w:tmpl w:val="221E4F18"/>
    <w:lvl w:ilvl="0" w:tplc="9C46BD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56567B"/>
    <w:multiLevelType w:val="hybridMultilevel"/>
    <w:tmpl w:val="81DEB484"/>
    <w:lvl w:ilvl="0" w:tplc="AE822D70">
      <w:start w:val="2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5" w15:restartNumberingAfterBreak="0">
    <w:nsid w:val="6A922118"/>
    <w:multiLevelType w:val="hybridMultilevel"/>
    <w:tmpl w:val="B2C007FE"/>
    <w:lvl w:ilvl="0" w:tplc="7B7A6792">
      <w:start w:val="6"/>
      <w:numFmt w:val="decimal"/>
      <w:lvlText w:val="%1."/>
      <w:lvlJc w:val="left"/>
      <w:pPr>
        <w:tabs>
          <w:tab w:val="num" w:pos="5040"/>
        </w:tabs>
        <w:ind w:left="5040" w:hanging="32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7282498">
      <w:start w:val="6"/>
      <w:numFmt w:val="decimal"/>
      <w:lvlText w:val="%7."/>
      <w:lvlJc w:val="left"/>
      <w:pPr>
        <w:tabs>
          <w:tab w:val="num" w:pos="5040"/>
        </w:tabs>
        <w:ind w:left="2232" w:firstLine="2448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A7231C0"/>
    <w:multiLevelType w:val="hybridMultilevel"/>
    <w:tmpl w:val="815634D2"/>
    <w:lvl w:ilvl="0" w:tplc="3732CEA8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12"/>
  </w:num>
  <w:num w:numId="2">
    <w:abstractNumId w:val="6"/>
  </w:num>
  <w:num w:numId="3">
    <w:abstractNumId w:val="15"/>
  </w:num>
  <w:num w:numId="4">
    <w:abstractNumId w:val="4"/>
  </w:num>
  <w:num w:numId="5">
    <w:abstractNumId w:val="0"/>
  </w:num>
  <w:num w:numId="6">
    <w:abstractNumId w:val="5"/>
  </w:num>
  <w:num w:numId="7">
    <w:abstractNumId w:val="7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  <w:num w:numId="12">
    <w:abstractNumId w:val="13"/>
  </w:num>
  <w:num w:numId="13">
    <w:abstractNumId w:val="1"/>
  </w:num>
  <w:num w:numId="14">
    <w:abstractNumId w:val="3"/>
  </w:num>
  <w:num w:numId="15">
    <w:abstractNumId w:val="16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E3MDIwNze2MDFQ0lEKTi0uzszPAykwqgUA6V0kbywAAAA="/>
  </w:docVars>
  <w:rsids>
    <w:rsidRoot w:val="006042B2"/>
    <w:rsid w:val="00154A85"/>
    <w:rsid w:val="0018639F"/>
    <w:rsid w:val="001A2A88"/>
    <w:rsid w:val="001A7B42"/>
    <w:rsid w:val="00367BBB"/>
    <w:rsid w:val="004A4C7E"/>
    <w:rsid w:val="005D22E0"/>
    <w:rsid w:val="006018A9"/>
    <w:rsid w:val="006042B2"/>
    <w:rsid w:val="006769A7"/>
    <w:rsid w:val="00686DEC"/>
    <w:rsid w:val="007A31E2"/>
    <w:rsid w:val="00842AD4"/>
    <w:rsid w:val="00884EAD"/>
    <w:rsid w:val="00894760"/>
    <w:rsid w:val="008B6215"/>
    <w:rsid w:val="00A65417"/>
    <w:rsid w:val="00D91587"/>
    <w:rsid w:val="00E856BA"/>
    <w:rsid w:val="00E90B79"/>
    <w:rsid w:val="00F2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067ED7"/>
  <w15:chartTrackingRefBased/>
  <w15:docId w15:val="{99A1772D-884C-410E-B7F1-6CA8F0430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2B2"/>
    <w:pPr>
      <w:spacing w:after="0" w:line="240" w:lineRule="auto"/>
    </w:pPr>
    <w:rPr>
      <w:rFonts w:ascii="Tms Rmn" w:eastAsia="Malgun Gothic" w:hAnsi="Tms Rm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042B2"/>
    <w:pPr>
      <w:keepNext/>
      <w:tabs>
        <w:tab w:val="left" w:pos="540"/>
        <w:tab w:val="left" w:pos="980"/>
        <w:tab w:val="left" w:pos="4320"/>
        <w:tab w:val="right" w:pos="8640"/>
      </w:tabs>
      <w:spacing w:line="240" w:lineRule="atLeast"/>
      <w:jc w:val="both"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6042B2"/>
    <w:pPr>
      <w:keepNext/>
      <w:tabs>
        <w:tab w:val="left" w:pos="540"/>
        <w:tab w:val="left" w:pos="3320"/>
        <w:tab w:val="right" w:pos="8540"/>
      </w:tabs>
      <w:spacing w:line="240" w:lineRule="atLeast"/>
      <w:jc w:val="center"/>
      <w:outlineLvl w:val="1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42B2"/>
    <w:rPr>
      <w:rFonts w:ascii="Times New Roman" w:eastAsia="Malgun Gothic" w:hAnsi="Times New Roman" w:cs="Times New Roman"/>
      <w:b/>
      <w:sz w:val="24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6042B2"/>
    <w:rPr>
      <w:rFonts w:ascii="Times New Roman" w:eastAsia="Malgun Gothic" w:hAnsi="Times New Roman" w:cs="Times New Roman"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6042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character" w:styleId="FootnoteReference">
    <w:name w:val="footnote reference"/>
    <w:semiHidden/>
    <w:rsid w:val="006042B2"/>
    <w:rPr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042B2"/>
  </w:style>
  <w:style w:type="character" w:customStyle="1" w:styleId="FootnoteTextChar">
    <w:name w:val="Footnote Text Char"/>
    <w:basedOn w:val="DefaultParagraphFont"/>
    <w:link w:val="FootnoteText"/>
    <w:semiHidden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6042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6042B2"/>
  </w:style>
  <w:style w:type="paragraph" w:styleId="BodyTextIndent">
    <w:name w:val="Body Text Indent"/>
    <w:basedOn w:val="Normal"/>
    <w:link w:val="BodyTextIndentChar"/>
    <w:rsid w:val="006042B2"/>
    <w:pPr>
      <w:tabs>
        <w:tab w:val="left" w:pos="540"/>
        <w:tab w:val="left" w:pos="4320"/>
        <w:tab w:val="right" w:pos="8640"/>
      </w:tabs>
      <w:spacing w:line="240" w:lineRule="atLeast"/>
      <w:ind w:left="1440" w:hanging="720"/>
    </w:pPr>
    <w:rPr>
      <w:rFonts w:ascii="Times New Roman" w:hAnsi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6042B2"/>
    <w:rPr>
      <w:rFonts w:ascii="Times New Roman" w:eastAsia="Malgun Gothic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6042B2"/>
    <w:pPr>
      <w:ind w:left="720"/>
      <w:contextualSpacing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2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2B2"/>
    <w:rPr>
      <w:rFonts w:ascii="Segoe UI" w:eastAsia="Malgun Gothic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6042B2"/>
    <w:pPr>
      <w:spacing w:after="0" w:line="240" w:lineRule="auto"/>
    </w:pPr>
    <w:rPr>
      <w:rFonts w:ascii="Tms Rmn" w:eastAsia="Malgun Gothic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042B2"/>
    <w:rPr>
      <w:color w:val="808080"/>
    </w:rPr>
  </w:style>
  <w:style w:type="character" w:styleId="Hyperlink">
    <w:name w:val="Hyperlink"/>
    <w:uiPriority w:val="99"/>
    <w:unhideWhenUsed/>
    <w:rsid w:val="006042B2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042B2"/>
  </w:style>
  <w:style w:type="paragraph" w:styleId="Date">
    <w:name w:val="Date"/>
    <w:basedOn w:val="Normal"/>
    <w:next w:val="Normal"/>
    <w:link w:val="DateChar"/>
    <w:uiPriority w:val="99"/>
    <w:unhideWhenUsed/>
    <w:rsid w:val="006042B2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="Calibri" w:hAnsi="Calibri"/>
      <w:kern w:val="2"/>
      <w:szCs w:val="22"/>
      <w:lang w:eastAsia="ko-KR"/>
    </w:rPr>
  </w:style>
  <w:style w:type="character" w:customStyle="1" w:styleId="DateChar">
    <w:name w:val="Date Char"/>
    <w:basedOn w:val="DefaultParagraphFont"/>
    <w:link w:val="Date"/>
    <w:uiPriority w:val="99"/>
    <w:rsid w:val="006042B2"/>
    <w:rPr>
      <w:rFonts w:ascii="Calibri" w:eastAsia="Malgun Gothic" w:hAnsi="Calibri" w:cs="Times New Roman"/>
      <w:kern w:val="2"/>
      <w:sz w:val="20"/>
    </w:rPr>
  </w:style>
  <w:style w:type="character" w:styleId="Emphasis">
    <w:name w:val="Emphasis"/>
    <w:uiPriority w:val="20"/>
    <w:qFormat/>
    <w:rsid w:val="006042B2"/>
    <w:rPr>
      <w:b/>
      <w:bCs/>
      <w:i w:val="0"/>
      <w:iCs w:val="0"/>
    </w:rPr>
  </w:style>
  <w:style w:type="character" w:customStyle="1" w:styleId="st1">
    <w:name w:val="st1"/>
    <w:basedOn w:val="DefaultParagraphFont"/>
    <w:rsid w:val="006042B2"/>
  </w:style>
  <w:style w:type="character" w:customStyle="1" w:styleId="tlid-translation">
    <w:name w:val="tlid-translation"/>
    <w:basedOn w:val="DefaultParagraphFont"/>
    <w:rsid w:val="006042B2"/>
  </w:style>
  <w:style w:type="character" w:styleId="FollowedHyperlink">
    <w:name w:val="FollowedHyperlink"/>
    <w:uiPriority w:val="99"/>
    <w:semiHidden/>
    <w:unhideWhenUsed/>
    <w:rsid w:val="006042B2"/>
    <w:rPr>
      <w:color w:val="800080"/>
      <w:u w:val="single"/>
    </w:rPr>
  </w:style>
  <w:style w:type="paragraph" w:customStyle="1" w:styleId="msonormal0">
    <w:name w:val="msonormal"/>
    <w:basedOn w:val="Normal"/>
    <w:rsid w:val="006042B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ko-KR"/>
    </w:rPr>
  </w:style>
  <w:style w:type="paragraph" w:styleId="CommentText">
    <w:name w:val="annotation text"/>
    <w:basedOn w:val="Normal"/>
    <w:link w:val="CommentTextChar"/>
    <w:semiHidden/>
    <w:unhideWhenUsed/>
    <w:rsid w:val="006042B2"/>
  </w:style>
  <w:style w:type="character" w:customStyle="1" w:styleId="CommentTextChar">
    <w:name w:val="Comment Text Char"/>
    <w:basedOn w:val="DefaultParagraphFont"/>
    <w:link w:val="CommentText"/>
    <w:semiHidden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paragraph" w:styleId="Caption">
    <w:name w:val="caption"/>
    <w:basedOn w:val="Normal"/>
    <w:next w:val="Normal"/>
    <w:unhideWhenUsed/>
    <w:qFormat/>
    <w:rsid w:val="006042B2"/>
    <w:pPr>
      <w:spacing w:after="200"/>
    </w:pPr>
    <w:rPr>
      <w:i/>
      <w:iCs/>
      <w:color w:val="1F497D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42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42B2"/>
    <w:rPr>
      <w:rFonts w:ascii="Tms Rmn" w:eastAsia="Malgun Gothic" w:hAnsi="Tms Rmn" w:cs="Times New Roman"/>
      <w:b/>
      <w:bCs/>
      <w:sz w:val="20"/>
      <w:szCs w:val="20"/>
      <w:lang w:eastAsia="en-US"/>
    </w:rPr>
  </w:style>
  <w:style w:type="paragraph" w:customStyle="1" w:styleId="Default">
    <w:name w:val="Default"/>
    <w:rsid w:val="006042B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customStyle="1" w:styleId="CM1">
    <w:name w:val="CM1"/>
    <w:basedOn w:val="Default"/>
    <w:next w:val="Default"/>
    <w:uiPriority w:val="99"/>
    <w:rsid w:val="006042B2"/>
    <w:pPr>
      <w:spacing w:line="280" w:lineRule="atLeast"/>
    </w:pPr>
    <w:rPr>
      <w:color w:val="auto"/>
    </w:rPr>
  </w:style>
  <w:style w:type="paragraph" w:customStyle="1" w:styleId="CM5">
    <w:name w:val="CM5"/>
    <w:basedOn w:val="Default"/>
    <w:next w:val="Default"/>
    <w:uiPriority w:val="99"/>
    <w:rsid w:val="006042B2"/>
    <w:pPr>
      <w:spacing w:line="276" w:lineRule="atLeast"/>
    </w:pPr>
    <w:rPr>
      <w:color w:val="auto"/>
    </w:rPr>
  </w:style>
  <w:style w:type="character" w:styleId="CommentReference">
    <w:name w:val="annotation reference"/>
    <w:semiHidden/>
    <w:unhideWhenUsed/>
    <w:rsid w:val="006042B2"/>
    <w:rPr>
      <w:sz w:val="16"/>
      <w:szCs w:val="16"/>
    </w:rPr>
  </w:style>
  <w:style w:type="paragraph" w:styleId="Revision">
    <w:name w:val="Revision"/>
    <w:hidden/>
    <w:uiPriority w:val="99"/>
    <w:semiHidden/>
    <w:rsid w:val="006042B2"/>
    <w:pPr>
      <w:spacing w:after="0" w:line="240" w:lineRule="auto"/>
    </w:pPr>
    <w:rPr>
      <w:rFonts w:ascii="Tms Rmn" w:eastAsia="Malgun Gothic" w:hAnsi="Tms Rmn" w:cs="Times New Roman"/>
      <w:sz w:val="20"/>
      <w:szCs w:val="20"/>
      <w:lang w:eastAsia="en-US"/>
    </w:rPr>
  </w:style>
  <w:style w:type="character" w:customStyle="1" w:styleId="A1">
    <w:name w:val="A1"/>
    <w:uiPriority w:val="99"/>
    <w:rsid w:val="006042B2"/>
    <w:rPr>
      <w:rFonts w:cs="Times"/>
      <w:color w:val="211D1E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42B2"/>
    <w:rPr>
      <w:color w:val="605E5C"/>
      <w:shd w:val="clear" w:color="auto" w:fill="E1DFDD"/>
    </w:rPr>
  </w:style>
  <w:style w:type="character" w:customStyle="1" w:styleId="cs1-format">
    <w:name w:val="cs1-format"/>
    <w:basedOn w:val="DefaultParagraphFont"/>
    <w:rsid w:val="006042B2"/>
  </w:style>
  <w:style w:type="character" w:customStyle="1" w:styleId="1">
    <w:name w:val="확인되지 않은 멘션1"/>
    <w:basedOn w:val="DefaultParagraphFont"/>
    <w:uiPriority w:val="99"/>
    <w:semiHidden/>
    <w:unhideWhenUsed/>
    <w:rsid w:val="006042B2"/>
    <w:rPr>
      <w:color w:val="605E5C"/>
      <w:shd w:val="clear" w:color="auto" w:fill="E1DFDD"/>
    </w:rPr>
  </w:style>
  <w:style w:type="character" w:customStyle="1" w:styleId="2">
    <w:name w:val="확인되지 않은 멘션2"/>
    <w:basedOn w:val="DefaultParagraphFont"/>
    <w:uiPriority w:val="99"/>
    <w:semiHidden/>
    <w:unhideWhenUsed/>
    <w:rsid w:val="006042B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42B2"/>
    <w:rPr>
      <w:color w:val="605E5C"/>
      <w:shd w:val="clear" w:color="auto" w:fill="E1DFDD"/>
    </w:rPr>
  </w:style>
  <w:style w:type="character" w:styleId="LineNumber">
    <w:name w:val="line number"/>
    <w:basedOn w:val="DefaultParagraphFont"/>
    <w:semiHidden/>
    <w:unhideWhenUsed/>
    <w:rsid w:val="006042B2"/>
  </w:style>
  <w:style w:type="paragraph" w:styleId="BodyText">
    <w:name w:val="Body Text"/>
    <w:basedOn w:val="Normal"/>
    <w:link w:val="BodyTextChar"/>
    <w:semiHidden/>
    <w:unhideWhenUsed/>
    <w:rsid w:val="006042B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6042B2"/>
  </w:style>
  <w:style w:type="character" w:customStyle="1" w:styleId="EndnoteTextChar">
    <w:name w:val="Endnote Text Char"/>
    <w:basedOn w:val="DefaultParagraphFont"/>
    <w:link w:val="EndnoteText"/>
    <w:semiHidden/>
    <w:rsid w:val="006042B2"/>
    <w:rPr>
      <w:rFonts w:ascii="Tms Rmn" w:eastAsia="Malgun Gothic" w:hAnsi="Tms Rmn" w:cs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semiHidden/>
    <w:unhideWhenUsed/>
    <w:rsid w:val="006042B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6</Pages>
  <Words>6035</Words>
  <Characters>34401</Characters>
  <Application>Microsoft Office Word</Application>
  <DocSecurity>0</DocSecurity>
  <Lines>286</Lines>
  <Paragraphs>80</Paragraphs>
  <ScaleCrop>false</ScaleCrop>
  <Company/>
  <LinksUpToDate>false</LinksUpToDate>
  <CharactersWithSpaces>40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yeon Son</dc:creator>
  <cp:keywords/>
  <dc:description/>
  <cp:lastModifiedBy>Lambert, Dayton</cp:lastModifiedBy>
  <cp:revision>19</cp:revision>
  <dcterms:created xsi:type="dcterms:W3CDTF">2022-01-04T04:38:00Z</dcterms:created>
  <dcterms:modified xsi:type="dcterms:W3CDTF">2022-01-04T18:59:00Z</dcterms:modified>
</cp:coreProperties>
</file>